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721AB04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B45FB6">
        <w:rPr>
          <w:b/>
          <w:sz w:val="20"/>
          <w:szCs w:val="20"/>
        </w:rPr>
        <w:t>24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B45FB6">
        <w:rPr>
          <w:b/>
          <w:sz w:val="20"/>
          <w:szCs w:val="20"/>
        </w:rPr>
        <w:t>25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75F08BDE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B45FB6">
        <w:rPr>
          <w:b/>
          <w:sz w:val="20"/>
          <w:szCs w:val="20"/>
        </w:rPr>
        <w:t>6</w:t>
      </w:r>
      <w:r w:rsidR="00B45FB6">
        <w:rPr>
          <w:b/>
          <w:sz w:val="20"/>
          <w:szCs w:val="20"/>
          <w:lang w:val="en-US"/>
        </w:rPr>
        <w:t>B</w:t>
      </w:r>
      <w:r w:rsidR="00B45FB6" w:rsidRPr="00B45FB6">
        <w:rPr>
          <w:b/>
          <w:sz w:val="20"/>
          <w:szCs w:val="20"/>
        </w:rPr>
        <w:t xml:space="preserve">06102 – </w:t>
      </w:r>
      <w:r w:rsidR="00B45FB6">
        <w:rPr>
          <w:b/>
          <w:sz w:val="20"/>
          <w:szCs w:val="20"/>
        </w:rPr>
        <w:t>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985"/>
        <w:gridCol w:w="991"/>
        <w:gridCol w:w="852"/>
        <w:gridCol w:w="992"/>
        <w:gridCol w:w="1276"/>
        <w:gridCol w:w="709"/>
        <w:gridCol w:w="1417"/>
        <w:gridCol w:w="2268"/>
      </w:tblGrid>
      <w:tr w:rsidR="00A51A7C" w:rsidRPr="003F2DC5" w14:paraId="5604C441" w14:textId="77777777" w:rsidTr="002C52B3">
        <w:trPr>
          <w:trHeight w:val="265"/>
        </w:trPr>
        <w:tc>
          <w:tcPr>
            <w:tcW w:w="198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1843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3BF8913A" w:rsidR="00AC0EFC" w:rsidRPr="00B45FB6" w:rsidRDefault="005F518B" w:rsidP="005F518B">
            <w:pPr>
              <w:rPr>
                <w:b/>
                <w:sz w:val="20"/>
                <w:szCs w:val="20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B45FB6" w:rsidRPr="00B45FB6">
              <w:rPr>
                <w:b/>
                <w:sz w:val="20"/>
                <w:szCs w:val="20"/>
                <w:lang w:val="kk-KZ"/>
              </w:rPr>
              <w:t>С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3BB213C9" w14:textId="768E5133" w:rsid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B45FB6">
              <w:rPr>
                <w:b/>
                <w:sz w:val="20"/>
                <w:szCs w:val="20"/>
              </w:rPr>
              <w:t>С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04C440" w14:textId="35E0BCD1" w:rsidR="00E55C26" w:rsidRPr="00AC0EF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FE6E28" w:rsidRPr="003F2DC5" w14:paraId="5604C44A" w14:textId="77777777" w:rsidTr="002C52B3">
        <w:trPr>
          <w:trHeight w:val="883"/>
        </w:trPr>
        <w:tc>
          <w:tcPr>
            <w:tcW w:w="1985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акт</w:t>
            </w:r>
            <w:proofErr w:type="spellEnd"/>
            <w:r w:rsidRPr="003F2DC5"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ED96C51" w14:textId="561D3A2A" w:rsidR="002C52B3" w:rsidRDefault="00B45FB6" w:rsidP="002C52B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1286</w:t>
            </w:r>
          </w:p>
          <w:p w14:paraId="5604C44C" w14:textId="674861B6" w:rsidR="00AB0852" w:rsidRPr="00B45FB6" w:rsidRDefault="00B45FB6" w:rsidP="002C52B3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  <w:lang w:val="kk-KZ"/>
              </w:rPr>
              <w:t>программирование</w:t>
            </w:r>
          </w:p>
        </w:tc>
        <w:tc>
          <w:tcPr>
            <w:tcW w:w="184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ACBD0B" w14:textId="5A0AC29F" w:rsidR="00441994" w:rsidRPr="00952A8F" w:rsidRDefault="00952A8F" w:rsidP="00B45FB6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5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E" w14:textId="36C5548F" w:rsidR="00AB0852" w:rsidRPr="00B45FB6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4F" w14:textId="628C5943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0" w14:textId="25FA9CD4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2C52B3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1" w14:textId="08B22922" w:rsidR="00AB0852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2" w14:textId="3207C37E" w:rsidR="00AB0852" w:rsidRPr="00E86447" w:rsidRDefault="00E86447" w:rsidP="00B45F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9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3F2DC5" w:rsidRDefault="008F65F1" w:rsidP="00FC16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C" w14:textId="1B859DA0" w:rsidR="00A77510" w:rsidRPr="0095117F" w:rsidRDefault="00B45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  <w:r w:rsidRPr="00B45FB6"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9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D" w14:textId="353EA5E3" w:rsidR="00A77510" w:rsidRPr="003F2DC5" w:rsidRDefault="00B45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Д, В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E" w14:textId="09C64EC3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5F" w14:textId="6808D82E" w:rsidR="00A77510" w:rsidRPr="003F2DC5" w:rsidRDefault="00B45F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я </w:t>
            </w:r>
            <w:r>
              <w:rPr>
                <w:sz w:val="20"/>
                <w:szCs w:val="20"/>
                <w:lang w:val="kk-KZ" w:eastAsia="ru-RU"/>
              </w:rPr>
              <w:t xml:space="preserve">технологий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B45FB6">
              <w:rPr>
                <w:sz w:val="20"/>
                <w:szCs w:val="20"/>
                <w:lang w:eastAsia="ru-RU"/>
              </w:rPr>
              <w:t>-</w:t>
            </w:r>
            <w:r>
              <w:rPr>
                <w:sz w:val="20"/>
                <w:szCs w:val="20"/>
                <w:lang w:val="kk-KZ" w:eastAsia="ru-RU"/>
              </w:rPr>
              <w:t>программирования</w:t>
            </w:r>
            <w:r>
              <w:rPr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0" w14:textId="5B703DF3" w:rsidR="00A77510" w:rsidRPr="00B45FB6" w:rsidRDefault="00B45FB6" w:rsidP="00B45FB6">
            <w:pPr>
              <w:jc w:val="center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2C52B3">
        <w:trPr>
          <w:trHeight w:val="214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3" w14:textId="79A11D2D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F80DEE" w14:paraId="5604C469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7" w14:textId="3021098F" w:rsidR="00A77510" w:rsidRPr="00B45FB6" w:rsidRDefault="0098223E">
            <w:pPr>
              <w:jc w:val="both"/>
              <w:rPr>
                <w:sz w:val="20"/>
                <w:szCs w:val="20"/>
                <w:lang w:val="kk-KZ"/>
              </w:rPr>
            </w:pPr>
            <w:hyperlink r:id="rId10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B45FB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1">
              <w:r w:rsidR="00B45FB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B45FB6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B" w14:textId="4801024A" w:rsidR="00A77510" w:rsidRPr="003F2DC5" w:rsidRDefault="00B45FB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6F" w14:textId="1E5D5E52" w:rsidR="00A77510" w:rsidRPr="00B45FB6" w:rsidRDefault="00B45FB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ина Тарихатқызы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5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3" w14:textId="050291CC" w:rsidR="008C508E" w:rsidRPr="00B45FB6" w:rsidRDefault="0098223E" w:rsidP="00F10360">
            <w:pPr>
              <w:jc w:val="both"/>
              <w:rPr>
                <w:sz w:val="20"/>
                <w:szCs w:val="20"/>
                <w:lang w:val="en-US"/>
              </w:rPr>
            </w:pPr>
            <w:hyperlink r:id="rId12" w:history="1">
              <w:r w:rsidR="008C508E" w:rsidRPr="008C508E">
                <w:rPr>
                  <w:rStyle w:val="af9"/>
                  <w:sz w:val="20"/>
                  <w:szCs w:val="20"/>
                  <w:lang w:val="en-US"/>
                </w:rPr>
                <w:t>amirova.dina@kaznu</w:t>
              </w:r>
            </w:hyperlink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9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604C477" w14:textId="486F8B5F" w:rsidR="00A77510" w:rsidRPr="00B45FB6" w:rsidRDefault="00B45FB6" w:rsidP="00F10360">
            <w:pPr>
              <w:jc w:val="both"/>
              <w:rPr>
                <w:sz w:val="20"/>
                <w:szCs w:val="20"/>
                <w:lang w:val="kk-KZ"/>
              </w:rPr>
            </w:pPr>
            <w:r w:rsidRPr="00B45FB6">
              <w:rPr>
                <w:sz w:val="20"/>
                <w:szCs w:val="20"/>
                <w:lang w:val="kk-KZ"/>
              </w:rPr>
              <w:t>+77474243806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2E474C4B" w:rsidR="0058724E" w:rsidRPr="00C26A3B" w:rsidRDefault="00CA4B30" w:rsidP="00C26A3B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2C52B3">
        <w:tc>
          <w:tcPr>
            <w:tcW w:w="1985" w:type="dxa"/>
            <w:shd w:val="clear" w:color="auto" w:fill="auto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gridSpan w:val="5"/>
            <w:shd w:val="clear" w:color="auto" w:fill="auto"/>
          </w:tcPr>
          <w:p w14:paraId="16DE28E7" w14:textId="77777777" w:rsidR="00A02A85" w:rsidRPr="003F2DC5" w:rsidRDefault="00A02A85" w:rsidP="002159D8">
            <w:pPr>
              <w:jc w:val="center"/>
              <w:rPr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  <w:p w14:paraId="63D3F14B" w14:textId="70BEBF1F" w:rsidR="00A02A85" w:rsidRPr="00F50C75" w:rsidRDefault="00A02A85" w:rsidP="002159D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0C69CCE1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171" w:rsidRPr="003F2DC5" w14:paraId="0EDC5837" w14:textId="77777777" w:rsidTr="002C52B3">
        <w:trPr>
          <w:trHeight w:val="152"/>
        </w:trPr>
        <w:tc>
          <w:tcPr>
            <w:tcW w:w="1985" w:type="dxa"/>
            <w:vMerge w:val="restart"/>
            <w:shd w:val="clear" w:color="auto" w:fill="auto"/>
          </w:tcPr>
          <w:p w14:paraId="764CCBDD" w14:textId="6ADEA95D" w:rsidR="00712171" w:rsidRPr="002D1E68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 w:rsidRPr="002D1E68">
              <w:rPr>
                <w:rStyle w:val="rynqvb"/>
                <w:sz w:val="20"/>
                <w:szCs w:val="20"/>
                <w:lang w:val="kk-KZ"/>
              </w:rPr>
              <w:t>В данной дисциплине подробно рассматриваются технологии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разработки</w:t>
            </w:r>
            <w:r w:rsidRPr="002D1E68">
              <w:rPr>
                <w:rStyle w:val="rynqvb"/>
                <w:sz w:val="20"/>
                <w:szCs w:val="20"/>
              </w:rPr>
              <w:t xml:space="preserve">, начиная от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HTML</w:t>
            </w:r>
            <w:r w:rsidRPr="002D1E68">
              <w:rPr>
                <w:rStyle w:val="rynqvb"/>
                <w:sz w:val="20"/>
                <w:szCs w:val="20"/>
              </w:rPr>
              <w:t xml:space="preserve">,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CSS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JavaScript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и заканчивая полным стеком разработки на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Django</w:t>
            </w:r>
            <w:r w:rsidRPr="002D1E68">
              <w:rPr>
                <w:rStyle w:val="rynqvb"/>
                <w:sz w:val="20"/>
                <w:szCs w:val="20"/>
              </w:rPr>
              <w:t xml:space="preserve">.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 xml:space="preserve">Сочетанию способности создавать </w:t>
            </w:r>
            <w:r w:rsidRPr="002D1E68">
              <w:rPr>
                <w:rStyle w:val="rynqvb"/>
                <w:sz w:val="20"/>
                <w:szCs w:val="20"/>
              </w:rPr>
              <w:t xml:space="preserve">комплексные </w:t>
            </w:r>
            <w:r w:rsidRPr="002D1E68">
              <w:rPr>
                <w:rStyle w:val="rynqvb"/>
                <w:sz w:val="20"/>
                <w:szCs w:val="20"/>
                <w:lang w:val="en-US"/>
              </w:rPr>
              <w:t>web</w:t>
            </w:r>
            <w:r w:rsidRPr="002D1E68">
              <w:rPr>
                <w:rStyle w:val="rynqvb"/>
                <w:sz w:val="20"/>
                <w:szCs w:val="20"/>
              </w:rPr>
              <w:t xml:space="preserve"> </w:t>
            </w:r>
            <w:r w:rsidRPr="002D1E68">
              <w:rPr>
                <w:rStyle w:val="rynqvb"/>
                <w:sz w:val="20"/>
                <w:szCs w:val="20"/>
                <w:lang w:val="kk-KZ"/>
              </w:rPr>
              <w:t>сайты уделяется особо большое внимание</w:t>
            </w: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5879C474" w14:textId="266F3539" w:rsidR="00712171" w:rsidRPr="00E045EF" w:rsidRDefault="00712171" w:rsidP="00DD1CA1">
            <w:pPr>
              <w:pStyle w:val="afe"/>
              <w:numPr>
                <w:ilvl w:val="0"/>
                <w:numId w:val="11"/>
              </w:numPr>
              <w:tabs>
                <w:tab w:val="left" w:pos="166"/>
              </w:tabs>
              <w:ind w:left="175" w:hanging="175"/>
              <w:jc w:val="both"/>
              <w:rPr>
                <w:color w:val="FF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ограммирова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5272881B" w14:textId="5194FF99" w:rsidR="00712171" w:rsidRPr="00DD1CA1" w:rsidRDefault="00712171" w:rsidP="00DD1CA1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Создает базовые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 xml:space="preserve">web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страницы</w:t>
            </w:r>
          </w:p>
        </w:tc>
      </w:tr>
      <w:tr w:rsidR="00712171" w:rsidRPr="003F2DC5" w14:paraId="23C41C40" w14:textId="77777777" w:rsidTr="002C52B3">
        <w:trPr>
          <w:trHeight w:val="152"/>
        </w:trPr>
        <w:tc>
          <w:tcPr>
            <w:tcW w:w="1985" w:type="dxa"/>
            <w:vMerge/>
          </w:tcPr>
          <w:p w14:paraId="3630F8BE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0FC364C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55FE9C6E" w14:textId="324127EC" w:rsidR="00712171" w:rsidRPr="00DD1CA1" w:rsidRDefault="00712171" w:rsidP="00DD1CA1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1.2 </w:t>
            </w:r>
            <w:r>
              <w:rPr>
                <w:sz w:val="20"/>
                <w:szCs w:val="20"/>
                <w:lang w:val="kk-KZ" w:eastAsia="ru-RU"/>
              </w:rPr>
              <w:t>Понимает</w:t>
            </w:r>
            <w:r>
              <w:rPr>
                <w:sz w:val="20"/>
                <w:szCs w:val="20"/>
                <w:lang w:eastAsia="ru-RU"/>
              </w:rPr>
              <w:t xml:space="preserve"> особенности </w:t>
            </w:r>
            <w:r>
              <w:rPr>
                <w:sz w:val="20"/>
                <w:szCs w:val="20"/>
                <w:lang w:val="kk-KZ" w:eastAsia="ru-RU"/>
              </w:rPr>
              <w:t>создания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DD1CA1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с помощью </w:t>
            </w:r>
            <w:r>
              <w:rPr>
                <w:sz w:val="20"/>
                <w:szCs w:val="20"/>
                <w:lang w:val="en-US" w:eastAsia="ru-RU"/>
              </w:rPr>
              <w:t xml:space="preserve">HTML, CSS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16F24B90" w14:textId="77777777" w:rsidTr="002C52B3">
        <w:trPr>
          <w:trHeight w:val="152"/>
        </w:trPr>
        <w:tc>
          <w:tcPr>
            <w:tcW w:w="1985" w:type="dxa"/>
            <w:vMerge/>
          </w:tcPr>
          <w:p w14:paraId="51427B5B" w14:textId="77777777" w:rsidR="00712171" w:rsidRPr="003F2DC5" w:rsidRDefault="00712171" w:rsidP="00DD1CA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7E83412C" w14:textId="77777777" w:rsidR="00712171" w:rsidRPr="003F2DC5" w:rsidRDefault="00712171" w:rsidP="00DD1C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C684380" w14:textId="7A575129" w:rsidR="00712171" w:rsidRPr="00DD1CA1" w:rsidRDefault="00712171" w:rsidP="00DD1CA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>
              <w:rPr>
                <w:sz w:val="20"/>
                <w:szCs w:val="20"/>
                <w:lang w:val="kk-KZ"/>
              </w:rPr>
              <w:t>Понимает</w:t>
            </w:r>
            <w:r>
              <w:rPr>
                <w:sz w:val="20"/>
                <w:szCs w:val="20"/>
              </w:rPr>
              <w:t xml:space="preserve"> методы разработки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DD1CA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5932BD0F" w14:textId="77777777" w:rsidTr="002C52B3">
        <w:trPr>
          <w:trHeight w:val="76"/>
        </w:trPr>
        <w:tc>
          <w:tcPr>
            <w:tcW w:w="1985" w:type="dxa"/>
            <w:vMerge/>
          </w:tcPr>
          <w:p w14:paraId="067C6DC4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6E8BBBC9" w14:textId="68110A23" w:rsidR="00712171" w:rsidRPr="00E045EF" w:rsidRDefault="00712171" w:rsidP="005658AA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</w:t>
            </w:r>
            <w:r>
              <w:rPr>
                <w:sz w:val="20"/>
                <w:szCs w:val="20"/>
                <w:lang w:val="en-US" w:eastAsia="ru-RU"/>
              </w:rPr>
              <w:t>HTML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CSS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JavaScript</w:t>
            </w:r>
            <w:r w:rsidRPr="00E045EF">
              <w:rPr>
                <w:sz w:val="20"/>
                <w:szCs w:val="20"/>
                <w:lang w:eastAsia="ru-RU"/>
              </w:rPr>
              <w:t xml:space="preserve">, </w:t>
            </w:r>
            <w:r>
              <w:rPr>
                <w:sz w:val="20"/>
                <w:szCs w:val="20"/>
                <w:lang w:val="en-US" w:eastAsia="ru-RU"/>
              </w:rPr>
              <w:t>Bootstrap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01B00815" w14:textId="7B8DA85B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приложения с использованием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HTML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CSS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JavaScript</w:t>
            </w:r>
          </w:p>
        </w:tc>
      </w:tr>
      <w:tr w:rsidR="00712171" w:rsidRPr="003F2DC5" w14:paraId="6FD9613F" w14:textId="77777777" w:rsidTr="002C52B3">
        <w:trPr>
          <w:trHeight w:val="76"/>
        </w:trPr>
        <w:tc>
          <w:tcPr>
            <w:tcW w:w="1985" w:type="dxa"/>
            <w:vMerge/>
          </w:tcPr>
          <w:p w14:paraId="0A8BC178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E89DAFB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9A2A679" w14:textId="5B0024C3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 Применяет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таблицы стилей </w:t>
            </w:r>
            <w:r>
              <w:rPr>
                <w:color w:val="000000"/>
                <w:sz w:val="20"/>
                <w:szCs w:val="20"/>
                <w:lang w:val="en-US"/>
              </w:rPr>
              <w:t>CSS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и </w:t>
            </w:r>
            <w:r>
              <w:rPr>
                <w:color w:val="000000"/>
                <w:sz w:val="20"/>
                <w:szCs w:val="20"/>
              </w:rPr>
              <w:t>скрипты для представления данных и функциональной составляющей</w:t>
            </w:r>
          </w:p>
        </w:tc>
      </w:tr>
      <w:tr w:rsidR="00712171" w:rsidRPr="003F2DC5" w14:paraId="0517D32D" w14:textId="77777777" w:rsidTr="002C52B3">
        <w:trPr>
          <w:trHeight w:val="76"/>
        </w:trPr>
        <w:tc>
          <w:tcPr>
            <w:tcW w:w="1985" w:type="dxa"/>
            <w:vMerge/>
          </w:tcPr>
          <w:p w14:paraId="536BB19F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658A0F94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C849367" w14:textId="00452827" w:rsidR="00712171" w:rsidRPr="00DD1CA1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 Разрабатывае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171" w:rsidRPr="003F2DC5" w14:paraId="3950734B" w14:textId="77777777" w:rsidTr="002C52B3">
        <w:trPr>
          <w:trHeight w:val="84"/>
        </w:trPr>
        <w:tc>
          <w:tcPr>
            <w:tcW w:w="1985" w:type="dxa"/>
            <w:vMerge/>
          </w:tcPr>
          <w:p w14:paraId="7A6DE0DD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6458780B" w14:textId="6CD53455" w:rsidR="00712171" w:rsidRPr="00E045EF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различного уровня сложности: </w:t>
            </w:r>
            <w:r>
              <w:rPr>
                <w:sz w:val="20"/>
                <w:szCs w:val="20"/>
                <w:lang w:val="kk-KZ" w:eastAsia="ru-RU"/>
              </w:rPr>
              <w:t xml:space="preserve">от простых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 xml:space="preserve">страниц до сложных </w:t>
            </w:r>
            <w:r>
              <w:rPr>
                <w:sz w:val="20"/>
                <w:szCs w:val="20"/>
                <w:lang w:val="en-US" w:eastAsia="ru-RU"/>
              </w:rPr>
              <w:t>Django</w:t>
            </w:r>
            <w:r w:rsidRPr="00E045EF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1021E48" w14:textId="26F5921E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Умеет извлекать и записывать новые данные в БД </w:t>
            </w:r>
            <w:r>
              <w:rPr>
                <w:color w:val="000000"/>
                <w:sz w:val="20"/>
                <w:szCs w:val="20"/>
                <w:lang w:val="en-US" w:eastAsia="ru-RU"/>
              </w:rPr>
              <w:t>web</w:t>
            </w:r>
            <w:r w:rsidRPr="005658AA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>приложений</w:t>
            </w:r>
          </w:p>
        </w:tc>
      </w:tr>
      <w:tr w:rsidR="00712171" w:rsidRPr="003F2DC5" w14:paraId="219BA814" w14:textId="77777777" w:rsidTr="002C52B3">
        <w:trPr>
          <w:trHeight w:val="84"/>
        </w:trPr>
        <w:tc>
          <w:tcPr>
            <w:tcW w:w="1985" w:type="dxa"/>
            <w:vMerge/>
          </w:tcPr>
          <w:p w14:paraId="5E63D4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36DBD438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A693825" w14:textId="3247B772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2 Умеет настраивать конфигурацию </w:t>
            </w:r>
            <w:r>
              <w:rPr>
                <w:color w:val="000000"/>
                <w:sz w:val="20"/>
                <w:szCs w:val="20"/>
                <w:lang w:val="en-US"/>
              </w:rPr>
              <w:t>web</w:t>
            </w:r>
            <w:r w:rsidRPr="005658A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приложений</w:t>
            </w:r>
          </w:p>
        </w:tc>
      </w:tr>
      <w:tr w:rsidR="00712171" w:rsidRPr="003F2DC5" w14:paraId="2DF34951" w14:textId="77777777" w:rsidTr="002C52B3">
        <w:trPr>
          <w:trHeight w:val="84"/>
        </w:trPr>
        <w:tc>
          <w:tcPr>
            <w:tcW w:w="1985" w:type="dxa"/>
            <w:vMerge/>
          </w:tcPr>
          <w:p w14:paraId="00FA87C5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6372FF7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E37CE54" w14:textId="6574C5B9" w:rsidR="00712171" w:rsidRPr="005658AA" w:rsidRDefault="00712171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 Умеет создавать приложения на</w:t>
            </w:r>
            <w:r w:rsidRPr="00747A6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Django</w:t>
            </w:r>
          </w:p>
        </w:tc>
      </w:tr>
      <w:tr w:rsidR="00712171" w:rsidRPr="003F2DC5" w14:paraId="0401B6E3" w14:textId="77777777" w:rsidTr="002C52B3">
        <w:trPr>
          <w:trHeight w:val="76"/>
        </w:trPr>
        <w:tc>
          <w:tcPr>
            <w:tcW w:w="1985" w:type="dxa"/>
            <w:vMerge/>
          </w:tcPr>
          <w:p w14:paraId="1BFECDCB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1929A304" w14:textId="0733D4AD" w:rsidR="00712171" w:rsidRPr="00E045EF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6D5F81C1" w14:textId="13FA0E33" w:rsidR="00712171" w:rsidRPr="007C5D55" w:rsidRDefault="00712171" w:rsidP="007C5D5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 xml:space="preserve">Создает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  <w:r>
              <w:rPr>
                <w:sz w:val="20"/>
                <w:szCs w:val="20"/>
                <w:lang w:eastAsia="ru-RU"/>
              </w:rPr>
              <w:t xml:space="preserve"> со сложными элементами </w:t>
            </w:r>
          </w:p>
        </w:tc>
      </w:tr>
      <w:tr w:rsidR="00712171" w:rsidRPr="003F2DC5" w14:paraId="2D269C42" w14:textId="77777777" w:rsidTr="002C52B3">
        <w:trPr>
          <w:trHeight w:val="76"/>
        </w:trPr>
        <w:tc>
          <w:tcPr>
            <w:tcW w:w="1985" w:type="dxa"/>
            <w:vMerge/>
          </w:tcPr>
          <w:p w14:paraId="50D1D9FC" w14:textId="77777777" w:rsidR="00712171" w:rsidRPr="003F2DC5" w:rsidRDefault="00712171" w:rsidP="007C5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1DA4893E" w14:textId="77777777" w:rsidR="00712171" w:rsidRPr="003F2DC5" w:rsidRDefault="00712171" w:rsidP="007C5D5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C31CA31" w14:textId="14D6F2E8" w:rsidR="00712171" w:rsidRPr="007C5D55" w:rsidRDefault="00712171" w:rsidP="007C5D55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2 Создает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val="en-US" w:eastAsia="ru-RU"/>
              </w:rPr>
              <w:t>web</w:t>
            </w:r>
            <w:r w:rsidRPr="007C5D55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риложения</w:t>
            </w:r>
          </w:p>
        </w:tc>
      </w:tr>
      <w:tr w:rsidR="00712171" w:rsidRPr="003F2DC5" w14:paraId="22189111" w14:textId="77777777" w:rsidTr="002C52B3">
        <w:trPr>
          <w:trHeight w:val="76"/>
        </w:trPr>
        <w:tc>
          <w:tcPr>
            <w:tcW w:w="1985" w:type="dxa"/>
            <w:vMerge/>
          </w:tcPr>
          <w:p w14:paraId="79BCED7E" w14:textId="77777777" w:rsidR="00712171" w:rsidRPr="003F2DC5" w:rsidRDefault="00712171" w:rsidP="00565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5FEFE0D3" w14:textId="77777777" w:rsidR="00712171" w:rsidRPr="003F2DC5" w:rsidRDefault="00712171" w:rsidP="005658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1090E7C8" w14:textId="722464F6" w:rsidR="00712171" w:rsidRPr="007C5D55" w:rsidRDefault="00712171" w:rsidP="005658A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Добавляет модели искусственного интеллекта в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7C5D5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</w:p>
        </w:tc>
      </w:tr>
      <w:tr w:rsidR="00712171" w:rsidRPr="003F2DC5" w14:paraId="019F5053" w14:textId="77777777" w:rsidTr="002C52B3">
        <w:trPr>
          <w:trHeight w:val="76"/>
        </w:trPr>
        <w:tc>
          <w:tcPr>
            <w:tcW w:w="1985" w:type="dxa"/>
            <w:vMerge/>
          </w:tcPr>
          <w:p w14:paraId="01E72214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 w:val="restart"/>
            <w:shd w:val="clear" w:color="auto" w:fill="auto"/>
          </w:tcPr>
          <w:p w14:paraId="1B130507" w14:textId="5C8A3387" w:rsidR="00712171" w:rsidRPr="004372B9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>
              <w:rPr>
                <w:sz w:val="20"/>
                <w:szCs w:val="20"/>
              </w:rPr>
              <w:t>, использующего модели машинного обучения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43B49405" w14:textId="47E09F51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ет новые модели машинного обучения</w:t>
            </w:r>
          </w:p>
        </w:tc>
      </w:tr>
      <w:tr w:rsidR="00712171" w:rsidRPr="003F2DC5" w14:paraId="41006963" w14:textId="77777777" w:rsidTr="002C52B3">
        <w:trPr>
          <w:trHeight w:val="76"/>
        </w:trPr>
        <w:tc>
          <w:tcPr>
            <w:tcW w:w="1985" w:type="dxa"/>
            <w:vMerge/>
          </w:tcPr>
          <w:p w14:paraId="57D91EB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3F7C7D3E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5DD9741" w14:textId="2CBA7CDD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Подключает модели машинного обучения к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ложению</w:t>
            </w:r>
          </w:p>
        </w:tc>
      </w:tr>
      <w:tr w:rsidR="00712171" w:rsidRPr="003F2DC5" w14:paraId="7D21B1F9" w14:textId="77777777" w:rsidTr="002C52B3">
        <w:trPr>
          <w:trHeight w:val="76"/>
        </w:trPr>
        <w:tc>
          <w:tcPr>
            <w:tcW w:w="1985" w:type="dxa"/>
            <w:vMerge/>
          </w:tcPr>
          <w:p w14:paraId="479479E9" w14:textId="77777777" w:rsidR="00712171" w:rsidRPr="003F2DC5" w:rsidRDefault="00712171" w:rsidP="004372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5"/>
            <w:vMerge/>
          </w:tcPr>
          <w:p w14:paraId="2615A9E6" w14:textId="77777777" w:rsidR="00712171" w:rsidRPr="003F2DC5" w:rsidRDefault="00712171" w:rsidP="004372B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823B69F" w14:textId="0057253C" w:rsidR="00712171" w:rsidRPr="004372B9" w:rsidRDefault="00712171" w:rsidP="004372B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3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Изменяет функционал </w:t>
            </w:r>
            <w:r>
              <w:rPr>
                <w:sz w:val="20"/>
                <w:szCs w:val="20"/>
                <w:lang w:val="en-US"/>
              </w:rPr>
              <w:t>web</w:t>
            </w:r>
            <w:r w:rsidRPr="004372B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 в соответствии с моделями машинного обучения</w:t>
            </w:r>
          </w:p>
        </w:tc>
      </w:tr>
      <w:tr w:rsidR="005658AA" w:rsidRPr="003F2DC5" w14:paraId="25E2A13A" w14:textId="77777777" w:rsidTr="002C52B3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557AB7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3F2DC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B51A2E3" w14:textId="6633FFB4" w:rsidR="005658AA" w:rsidRPr="00DE7A33" w:rsidRDefault="00DE7A33" w:rsidP="005658AA">
            <w:pPr>
              <w:rPr>
                <w:bCs/>
                <w:sz w:val="20"/>
                <w:szCs w:val="20"/>
              </w:rPr>
            </w:pPr>
            <w:r w:rsidRPr="00DE7A33">
              <w:rPr>
                <w:bCs/>
                <w:sz w:val="20"/>
                <w:szCs w:val="20"/>
              </w:rPr>
              <w:t>Алгоритмы, структуры данных и программирование</w:t>
            </w:r>
            <w:r>
              <w:rPr>
                <w:bCs/>
                <w:sz w:val="20"/>
                <w:szCs w:val="20"/>
              </w:rPr>
              <w:t>; Объектно-ориентированное программирование; Системный анализ и проектирование ИС</w:t>
            </w:r>
          </w:p>
        </w:tc>
      </w:tr>
      <w:tr w:rsidR="005658AA" w:rsidRPr="003F2DC5" w14:paraId="4C1146AC" w14:textId="77777777" w:rsidTr="002C52B3">
        <w:trPr>
          <w:trHeight w:val="288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5001D8" w14:textId="77777777" w:rsidR="005658AA" w:rsidRPr="003F2DC5" w:rsidRDefault="005658AA" w:rsidP="005658AA">
            <w:pPr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6371CA" w14:textId="758F1FD3" w:rsidR="005658AA" w:rsidRPr="00DE7A33" w:rsidRDefault="00DE7A33" w:rsidP="005658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сновы машинного обучения; Инновации ИС и новые технологии</w:t>
            </w:r>
          </w:p>
        </w:tc>
      </w:tr>
      <w:tr w:rsidR="005658AA" w:rsidRPr="002471C2" w14:paraId="6BE37B1D" w14:textId="77777777" w:rsidTr="002C52B3"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D121BB" w14:textId="332FC171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B07D654" w14:textId="78431E40" w:rsidR="005658AA" w:rsidRPr="00407938" w:rsidRDefault="005658AA" w:rsidP="005658AA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14B34A2B" w14:textId="78E8BC15" w:rsidR="009F7700" w:rsidRDefault="00DE7A33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DE7A33">
              <w:rPr>
                <w:b w:val="0"/>
                <w:bCs/>
                <w:color w:val="000000"/>
                <w:sz w:val="20"/>
                <w:szCs w:val="20"/>
                <w:lang w:val="kk-KZ"/>
              </w:rPr>
              <w:t xml:space="preserve">Джон Дакетт. </w:t>
            </w:r>
            <w:r w:rsidRPr="00DE7A33">
              <w:rPr>
                <w:b w:val="0"/>
                <w:bCs/>
                <w:sz w:val="20"/>
                <w:szCs w:val="20"/>
              </w:rPr>
              <w:t>HTML и CSS. Разработка и дизайн веб-сайтов</w:t>
            </w:r>
            <w:r>
              <w:rPr>
                <w:b w:val="0"/>
                <w:bCs/>
                <w:sz w:val="20"/>
                <w:szCs w:val="20"/>
              </w:rPr>
              <w:t>, 2019</w:t>
            </w:r>
            <w:r w:rsidR="009F7700" w:rsidRPr="009F7700">
              <w:rPr>
                <w:b w:val="0"/>
                <w:bCs/>
                <w:sz w:val="20"/>
                <w:szCs w:val="20"/>
              </w:rPr>
              <w:t>.</w:t>
            </w:r>
          </w:p>
          <w:p w14:paraId="6693BCAC" w14:textId="77777777" w:rsidR="009F7700" w:rsidRPr="009F7700" w:rsidRDefault="009F7700" w:rsidP="00B35113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9F7700">
              <w:rPr>
                <w:b w:val="0"/>
                <w:bCs/>
                <w:sz w:val="20"/>
                <w:szCs w:val="20"/>
                <w:lang w:val="kk-KZ"/>
              </w:rPr>
              <w:t xml:space="preserve">Робин Никсон. </w:t>
            </w:r>
            <w:r w:rsidRPr="009F7700">
              <w:rPr>
                <w:b w:val="0"/>
                <w:bCs/>
                <w:sz w:val="20"/>
                <w:szCs w:val="20"/>
              </w:rPr>
              <w:t>HTML5 и CSS3. Мастер-класс</w:t>
            </w:r>
            <w:r>
              <w:rPr>
                <w:b w:val="0"/>
                <w:bCs/>
                <w:sz w:val="20"/>
                <w:szCs w:val="20"/>
              </w:rPr>
              <w:t>, 2024</w:t>
            </w:r>
            <w:r>
              <w:rPr>
                <w:b w:val="0"/>
                <w:bCs/>
                <w:sz w:val="20"/>
                <w:szCs w:val="20"/>
                <w:lang w:val="en-US"/>
              </w:rPr>
              <w:t>.</w:t>
            </w:r>
          </w:p>
          <w:p w14:paraId="0D16EA3D" w14:textId="77777777" w:rsidR="002471C2" w:rsidRPr="00952A8F" w:rsidRDefault="0098223E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hyperlink r:id="rId13" w:history="1"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 xml:space="preserve">Дэвид </w:t>
              </w:r>
              <w:proofErr w:type="spellStart"/>
              <w:r w:rsidR="009F7700" w:rsidRPr="009F7700">
                <w:rPr>
                  <w:rStyle w:val="af9"/>
                  <w:b w:val="0"/>
                  <w:bCs/>
                  <w:sz w:val="20"/>
                  <w:szCs w:val="20"/>
                </w:rPr>
                <w:t>Флэнаган</w:t>
              </w:r>
              <w:proofErr w:type="spellEnd"/>
            </w:hyperlink>
            <w:r w:rsidR="009F7700" w:rsidRPr="009F7700">
              <w:rPr>
                <w:b w:val="0"/>
                <w:bCs/>
                <w:sz w:val="20"/>
                <w:szCs w:val="20"/>
              </w:rPr>
              <w:t>. JavaScript. Полное руководство</w:t>
            </w:r>
            <w:r w:rsidR="009F7700" w:rsidRPr="00952A8F">
              <w:rPr>
                <w:b w:val="0"/>
                <w:bCs/>
                <w:sz w:val="20"/>
                <w:szCs w:val="20"/>
              </w:rPr>
              <w:t>, 2020.</w:t>
            </w:r>
          </w:p>
          <w:p w14:paraId="300F415C" w14:textId="77777777" w:rsid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proofErr w:type="spellStart"/>
            <w:r w:rsidRPr="002471C2">
              <w:rPr>
                <w:b w:val="0"/>
                <w:bCs/>
                <w:sz w:val="20"/>
                <w:szCs w:val="20"/>
              </w:rPr>
              <w:t>Django</w:t>
            </w:r>
            <w:proofErr w:type="spellEnd"/>
            <w:r w:rsidRPr="002471C2">
              <w:rPr>
                <w:b w:val="0"/>
                <w:bCs/>
                <w:sz w:val="20"/>
                <w:szCs w:val="20"/>
              </w:rPr>
              <w:t xml:space="preserve"> 3.0. Практика создания веб-сайтов на Python, 2022</w:t>
            </w:r>
          </w:p>
          <w:p w14:paraId="7B0B4B4A" w14:textId="0D8B48FC" w:rsidR="002471C2" w:rsidRPr="002471C2" w:rsidRDefault="002471C2" w:rsidP="002471C2">
            <w:pPr>
              <w:pStyle w:val="1"/>
              <w:numPr>
                <w:ilvl w:val="0"/>
                <w:numId w:val="13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471C2">
              <w:rPr>
                <w:b w:val="0"/>
                <w:bCs/>
                <w:sz w:val="20"/>
                <w:szCs w:val="20"/>
                <w:lang w:val="en-US"/>
              </w:rPr>
              <w:t xml:space="preserve">Nigel George. </w:t>
            </w:r>
            <w:r w:rsidRPr="002471C2"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Build a website with Django 2</w:t>
            </w:r>
            <w:r>
              <w:rPr>
                <w:rStyle w:val="a-size-large"/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3EF5D5C2" w14:textId="1CC804FE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A9AB9EC" w14:textId="24C53272" w:rsidR="00B35113" w:rsidRP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1CDB8753" w14:textId="77777777" w:rsidR="00B35113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2CE346E8" w14:textId="77777777" w:rsidR="00B35113" w:rsidRPr="0004134D" w:rsidRDefault="00B35113" w:rsidP="00B35113">
            <w:pPr>
              <w:pStyle w:val="afe"/>
              <w:widowControl w:val="0"/>
              <w:numPr>
                <w:ilvl w:val="0"/>
                <w:numId w:val="15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3BFE465B" w14:textId="1052438B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70724C42" w14:textId="33EB47E5" w:rsidR="005658AA" w:rsidRP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4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6431ED0A" w14:textId="4E76844D" w:rsidR="00B35113" w:rsidRDefault="00B35113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5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33BE64B3" w14:textId="2DDB98E9" w:rsidR="00B35113" w:rsidRDefault="002471C2" w:rsidP="00B35113">
            <w:pPr>
              <w:pStyle w:val="afe"/>
              <w:numPr>
                <w:ilvl w:val="0"/>
                <w:numId w:val="16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0CDBF5A8" w:rsidR="005658AA" w:rsidRPr="00407938" w:rsidRDefault="005658AA" w:rsidP="005658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3736008C" w14:textId="7D9B71E2" w:rsidR="005658AA" w:rsidRPr="002471C2" w:rsidRDefault="0098223E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7" w:anchor="overview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https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:/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www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proofErr w:type="spellStart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demy</w:t>
              </w:r>
              <w:proofErr w:type="spellEnd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.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m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cours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proofErr w:type="spellStart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unaicorn</w:t>
              </w:r>
              <w:proofErr w:type="spellEnd"/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arn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lecture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/14923144?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start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=405#</w:t>
              </w:r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  <w:lang w:val="en-US"/>
                </w:rPr>
                <w:t>overview</w:t>
              </w:r>
            </w:hyperlink>
          </w:p>
          <w:p w14:paraId="4F6CEEE7" w14:textId="36FE43E3" w:rsidR="002471C2" w:rsidRDefault="0098223E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8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django-web-framework</w:t>
              </w:r>
            </w:hyperlink>
          </w:p>
          <w:p w14:paraId="537F3C0C" w14:textId="39018EA0" w:rsidR="002471C2" w:rsidRPr="002471C2" w:rsidRDefault="0098223E" w:rsidP="002471C2">
            <w:pPr>
              <w:pStyle w:val="afe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27"/>
              <w:rPr>
                <w:rStyle w:val="af9"/>
                <w:sz w:val="20"/>
                <w:szCs w:val="20"/>
                <w:shd w:val="clear" w:color="auto" w:fill="FFFFFF"/>
              </w:rPr>
            </w:pPr>
            <w:hyperlink r:id="rId19" w:history="1">
              <w:r w:rsidR="002471C2" w:rsidRPr="002471C2">
                <w:rPr>
                  <w:rStyle w:val="af9"/>
                  <w:sz w:val="20"/>
                  <w:szCs w:val="20"/>
                  <w:shd w:val="clear" w:color="auto" w:fill="FFFFFF"/>
                </w:rPr>
                <w:t>https://www.coursera.org/learn/html-css-javascript-for-web-developers</w:t>
              </w:r>
            </w:hyperlink>
          </w:p>
          <w:p w14:paraId="30BA8672" w14:textId="5E14B52D" w:rsidR="005658AA" w:rsidRPr="00407938" w:rsidRDefault="005658AA" w:rsidP="005658AA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0B4B8B85" w14:textId="6F72035B" w:rsid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Sublime</w:t>
            </w:r>
          </w:p>
          <w:p w14:paraId="03F7ADAD" w14:textId="224A802D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Visual code</w:t>
            </w:r>
          </w:p>
          <w:p w14:paraId="4287EBBC" w14:textId="385FFEAC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>PyCharm</w:t>
            </w: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</w:p>
          <w:p w14:paraId="744B0B24" w14:textId="77777777" w:rsidR="002471C2" w:rsidRPr="002471C2" w:rsidRDefault="002471C2" w:rsidP="002471C2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Anaconda Navigator Python</w:t>
            </w:r>
          </w:p>
          <w:p w14:paraId="56112C75" w14:textId="47D46F87" w:rsidR="005658AA" w:rsidRPr="002471C2" w:rsidRDefault="002471C2" w:rsidP="005658AA">
            <w:pPr>
              <w:pStyle w:val="afe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2471C2">
              <w:rPr>
                <w:sz w:val="20"/>
                <w:szCs w:val="20"/>
                <w:shd w:val="clear" w:color="auto" w:fill="FFFFFF"/>
                <w:lang w:val="en-US" w:eastAsia="ru-RU"/>
              </w:rPr>
              <w:t>Microsoft Visual Studio</w:t>
            </w:r>
          </w:p>
        </w:tc>
      </w:tr>
    </w:tbl>
    <w:p w14:paraId="10F6F5FC" w14:textId="728AC2A2" w:rsidR="00A02A85" w:rsidRPr="002471C2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1134"/>
        <w:gridCol w:w="1134"/>
        <w:gridCol w:w="1843"/>
        <w:gridCol w:w="3260"/>
        <w:gridCol w:w="2268"/>
      </w:tblGrid>
      <w:tr w:rsidR="00A02A85" w:rsidRPr="003F2DC5" w14:paraId="44667642" w14:textId="77777777" w:rsidTr="00D835DE">
        <w:trPr>
          <w:trHeight w:val="1833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0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21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</w:t>
              </w:r>
              <w:proofErr w:type="spellStart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>КазНУ</w:t>
              </w:r>
              <w:proofErr w:type="spellEnd"/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 w:rsidR="00407938" w:rsidRPr="00407938">
              <w:rPr>
                <w:sz w:val="20"/>
                <w:szCs w:val="20"/>
              </w:rPr>
              <w:t>силлабусе</w:t>
            </w:r>
            <w:proofErr w:type="spellEnd"/>
            <w:r w:rsidR="00407938" w:rsidRPr="00407938"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2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23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 w:rsidRPr="00B44E6D">
              <w:rPr>
                <w:sz w:val="20"/>
                <w:szCs w:val="20"/>
                <w:lang w:val="en-US"/>
              </w:rPr>
              <w:t>Univer</w:t>
            </w:r>
            <w:proofErr w:type="spellEnd"/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</w:t>
            </w:r>
            <w:r w:rsidRPr="00B44E6D">
              <w:rPr>
                <w:sz w:val="20"/>
                <w:szCs w:val="20"/>
              </w:rPr>
              <w:lastRenderedPageBreak/>
              <w:t>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09C5CE4B" w:rsidR="007A68F5" w:rsidRPr="003F0CE9" w:rsidRDefault="00B727B9" w:rsidP="00D225B9">
            <w:pPr>
              <w:jc w:val="both"/>
              <w:rPr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24">
              <w:r w:rsidR="002471C2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2471C2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2471C2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F45C2B">
              <w:rPr>
                <w:iCs/>
                <w:sz w:val="20"/>
                <w:szCs w:val="20"/>
                <w:lang w:val="kk-KZ"/>
              </w:rPr>
              <w:t xml:space="preserve"> </w:t>
            </w:r>
            <w:hyperlink r:id="rId25" w:history="1">
              <w:r w:rsidR="00F45C2B" w:rsidRPr="00F45C2B">
                <w:rPr>
                  <w:rStyle w:val="af9"/>
                  <w:iCs/>
                  <w:sz w:val="20"/>
                  <w:szCs w:val="20"/>
                  <w:lang w:val="kk-KZ"/>
                </w:rPr>
                <w:t>https://teams.microsoft.com/l/team/19%3AZdM-7p5RhVQ4Q62vsJDZjKUHexj9DiMDk5MqdvpJkeQ1%40thread.tacv2/conversations?groupId=f17139e8-3c18-4394-a135-6550784092c8&amp;tenantId=b0ab71a5-75b1-4d65-81f7-f479b4978d7b</w:t>
              </w:r>
            </w:hyperlink>
            <w:r w:rsidR="00A02A85" w:rsidRPr="00B44E6D">
              <w:rPr>
                <w:sz w:val="20"/>
                <w:szCs w:val="20"/>
              </w:rPr>
              <w:t xml:space="preserve"> </w:t>
            </w:r>
          </w:p>
        </w:tc>
      </w:tr>
      <w:tr w:rsidR="006A6C8C" w:rsidRPr="003F2DC5" w14:paraId="564870B2" w14:textId="77777777" w:rsidTr="002F2C36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002159D8">
        <w:trPr>
          <w:trHeight w:val="368"/>
        </w:trPr>
        <w:tc>
          <w:tcPr>
            <w:tcW w:w="4962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 w:rsidRPr="00C03EF1"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 w:rsidRPr="00C03EF1"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002159D8"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sz w:val="16"/>
                <w:szCs w:val="16"/>
              </w:rPr>
              <w:t>Критериальное</w:t>
            </w:r>
            <w:proofErr w:type="spellEnd"/>
            <w:r w:rsidRPr="0034309A">
              <w:rPr>
                <w:b/>
                <w:sz w:val="16"/>
                <w:szCs w:val="16"/>
              </w:rPr>
              <w:t xml:space="preserve">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proofErr w:type="spellStart"/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и </w:t>
            </w:r>
            <w:proofErr w:type="spellStart"/>
            <w:r w:rsidRPr="0034309A">
              <w:rPr>
                <w:sz w:val="16"/>
                <w:szCs w:val="16"/>
              </w:rPr>
              <w:t>суммативно</w:t>
            </w:r>
            <w:r w:rsidR="00DB76FD">
              <w:rPr>
                <w:sz w:val="16"/>
                <w:szCs w:val="16"/>
              </w:rPr>
              <w:t>м</w:t>
            </w:r>
            <w:proofErr w:type="spellEnd"/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 w:rsidRPr="0034309A">
              <w:rPr>
                <w:b/>
                <w:bCs/>
                <w:sz w:val="16"/>
                <w:szCs w:val="16"/>
              </w:rPr>
              <w:t xml:space="preserve">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496E86B2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proofErr w:type="spellStart"/>
            <w:r w:rsidRPr="0034309A">
              <w:rPr>
                <w:b/>
                <w:sz w:val="16"/>
                <w:szCs w:val="16"/>
              </w:rPr>
              <w:t>Суммативное</w:t>
            </w:r>
            <w:proofErr w:type="spellEnd"/>
            <w:r w:rsidRPr="0034309A">
              <w:rPr>
                <w:b/>
                <w:sz w:val="16"/>
                <w:szCs w:val="16"/>
              </w:rPr>
              <w:t xml:space="preserve"> оценивание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>–</w:t>
            </w:r>
            <w:r w:rsidR="009746F5">
              <w:rPr>
                <w:b/>
                <w:sz w:val="16"/>
                <w:szCs w:val="16"/>
              </w:rPr>
              <w:t xml:space="preserve"> </w:t>
            </w:r>
            <w:r w:rsidR="009746F5" w:rsidRPr="008E79AA">
              <w:rPr>
                <w:bCs/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008E79AA">
              <w:rPr>
                <w:bCs/>
                <w:sz w:val="16"/>
                <w:szCs w:val="16"/>
              </w:rPr>
              <w:t>изучения раздела в соответствии с программой дисциплины.</w:t>
            </w:r>
            <w:r w:rsidRPr="0034309A">
              <w:rPr>
                <w:b/>
                <w:sz w:val="16"/>
                <w:szCs w:val="16"/>
              </w:rPr>
              <w:t xml:space="preserve"> </w:t>
            </w:r>
            <w:r w:rsidRPr="0034309A"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 w:rsidR="00263DB8">
              <w:rPr>
                <w:bCs/>
                <w:sz w:val="16"/>
                <w:szCs w:val="16"/>
                <w:lang w:val="kk-KZ"/>
              </w:rPr>
              <w:t>СРС</w:t>
            </w:r>
            <w:r w:rsidRPr="0034309A">
              <w:rPr>
                <w:bCs/>
                <w:color w:val="FF0000"/>
                <w:sz w:val="16"/>
                <w:szCs w:val="16"/>
              </w:rPr>
              <w:t>.</w:t>
            </w:r>
            <w:r w:rsidRPr="0034309A">
              <w:rPr>
                <w:color w:val="FF0000"/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001A5411">
        <w:trPr>
          <w:trHeight w:val="359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001A5411">
        <w:trPr>
          <w:trHeight w:val="973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002159D8">
        <w:trPr>
          <w:trHeight w:val="21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</w:t>
            </w:r>
            <w:r w:rsidRPr="00D36E98">
              <w:rPr>
                <w:b/>
                <w:sz w:val="16"/>
                <w:szCs w:val="16"/>
              </w:rPr>
              <w:t>уммативное</w:t>
            </w:r>
            <w:proofErr w:type="spellEnd"/>
            <w:r w:rsidRPr="00D36E98">
              <w:rPr>
                <w:b/>
                <w:sz w:val="16"/>
                <w:szCs w:val="16"/>
              </w:rPr>
              <w:t xml:space="preserve"> оценивание</w:t>
            </w:r>
          </w:p>
          <w:p w14:paraId="56FD8E95" w14:textId="30AFF29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1FE1C1" w14:textId="480912D3" w:rsidR="008F34B8" w:rsidRDefault="008F34B8" w:rsidP="008F34B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  <w:p w14:paraId="22581962" w14:textId="3A1AC979" w:rsidR="008F34B8" w:rsidRPr="00F553C1" w:rsidRDefault="008F34B8" w:rsidP="008F34B8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F34B8" w:rsidRPr="003F2DC5" w14:paraId="2DFA6F25" w14:textId="77777777" w:rsidTr="001A5411">
        <w:trPr>
          <w:trHeight w:val="135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C85890" w14:textId="707224DE" w:rsidR="008F34B8" w:rsidRPr="00263DB8" w:rsidRDefault="00263D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0</w:t>
            </w:r>
          </w:p>
        </w:tc>
      </w:tr>
      <w:tr w:rsidR="008F34B8" w:rsidRPr="003F2DC5" w14:paraId="123149AD" w14:textId="77777777" w:rsidTr="003D0334">
        <w:trPr>
          <w:trHeight w:val="5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29508CAB" w14:textId="4351F46D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2</w:t>
            </w:r>
            <w:r w:rsidR="00263DB8"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012AB828" w14:textId="77777777" w:rsidTr="003D0334">
        <w:trPr>
          <w:trHeight w:val="181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5675D2F4" w14:textId="3FCA0A25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</w:rPr>
              <w:t>2</w:t>
            </w:r>
            <w:r w:rsidRPr="00263DB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003D0334">
        <w:trPr>
          <w:trHeight w:val="87"/>
        </w:trPr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right w:val="single" w:sz="4" w:space="0" w:color="000000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/>
              <w:right w:val="single" w:sz="4" w:space="0" w:color="000000"/>
            </w:tcBorders>
          </w:tcPr>
          <w:p w14:paraId="71DA5517" w14:textId="6CDF2A19" w:rsidR="008F34B8" w:rsidRPr="00263DB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263DB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003D0334">
        <w:trPr>
          <w:trHeight w:val="170"/>
        </w:trPr>
        <w:tc>
          <w:tcPr>
            <w:tcW w:w="85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>э</w:t>
            </w:r>
            <w:r w:rsidRPr="00D36E98">
              <w:rPr>
                <w:sz w:val="16"/>
                <w:szCs w:val="16"/>
              </w:rPr>
              <w:t>кзаме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</w:t>
            </w:r>
            <w:proofErr w:type="gramEnd"/>
            <w:r w:rsidRPr="00D36E98">
              <w:rPr>
                <w:sz w:val="16"/>
                <w:szCs w:val="16"/>
              </w:rPr>
              <w:t xml:space="preserve">    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</w:t>
            </w:r>
          </w:p>
        </w:tc>
      </w:tr>
      <w:tr w:rsidR="00F00688" w:rsidRPr="003F2DC5" w14:paraId="22B40A05" w14:textId="77777777" w:rsidTr="003D0334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003D0334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003D0334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00A955F4">
        <w:trPr>
          <w:trHeight w:val="58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7"/>
        <w:gridCol w:w="864"/>
        <w:gridCol w:w="717"/>
      </w:tblGrid>
      <w:tr w:rsidR="008642A4" w:rsidRPr="003F2DC5" w14:paraId="70D56BBA" w14:textId="77777777" w:rsidTr="00CA3CD8">
        <w:tc>
          <w:tcPr>
            <w:tcW w:w="871" w:type="dxa"/>
            <w:shd w:val="clear" w:color="auto" w:fill="auto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7" w:type="dxa"/>
            <w:shd w:val="clear" w:color="auto" w:fill="auto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4" w:type="dxa"/>
            <w:shd w:val="clear" w:color="auto" w:fill="auto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17" w:type="dxa"/>
            <w:shd w:val="clear" w:color="auto" w:fill="auto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261793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8642A4" w:rsidRPr="003F2DC5" w14:paraId="352B8DBD" w14:textId="77777777" w:rsidTr="00453D42">
        <w:trPr>
          <w:trHeight w:val="204"/>
        </w:trPr>
        <w:tc>
          <w:tcPr>
            <w:tcW w:w="10509" w:type="dxa"/>
            <w:gridSpan w:val="4"/>
            <w:shd w:val="clear" w:color="auto" w:fill="auto"/>
          </w:tcPr>
          <w:p w14:paraId="576E1514" w14:textId="7AB685A6" w:rsidR="008642A4" w:rsidRPr="003F2DC5" w:rsidRDefault="002668F7" w:rsidP="00453D42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МОДУЛЬ 1</w:t>
            </w:r>
            <w:r w:rsidR="008642A4" w:rsidRPr="003F2DC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 xml:space="preserve">Разметка, стили и скрипты </w:t>
            </w:r>
            <w:r w:rsidR="00C25735">
              <w:rPr>
                <w:b/>
                <w:sz w:val="20"/>
                <w:szCs w:val="20"/>
                <w:lang w:val="en-US"/>
              </w:rPr>
              <w:t>Web</w:t>
            </w:r>
            <w:r w:rsidR="00C25735" w:rsidRPr="00C25735">
              <w:rPr>
                <w:b/>
                <w:sz w:val="20"/>
                <w:szCs w:val="20"/>
              </w:rPr>
              <w:t xml:space="preserve"> </w:t>
            </w:r>
            <w:r w:rsidR="00C25735">
              <w:rPr>
                <w:b/>
                <w:sz w:val="20"/>
                <w:szCs w:val="20"/>
                <w:lang w:val="kk-KZ"/>
              </w:rPr>
              <w:t>страниц</w:t>
            </w:r>
          </w:p>
        </w:tc>
      </w:tr>
      <w:tr w:rsidR="008642A4" w:rsidRPr="003F2DC5" w14:paraId="764A4D7C" w14:textId="77777777" w:rsidTr="00CA3CD8">
        <w:tc>
          <w:tcPr>
            <w:tcW w:w="871" w:type="dxa"/>
            <w:vMerge w:val="restart"/>
            <w:shd w:val="clear" w:color="auto" w:fill="auto"/>
          </w:tcPr>
          <w:p w14:paraId="62E94D98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7" w:type="dxa"/>
            <w:shd w:val="clear" w:color="auto" w:fill="auto"/>
          </w:tcPr>
          <w:p w14:paraId="2B52BA6E" w14:textId="2F07731A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8642A4"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2A4" w:rsidRPr="003F2DC5">
              <w:rPr>
                <w:b/>
                <w:sz w:val="20"/>
                <w:szCs w:val="20"/>
              </w:rPr>
              <w:t xml:space="preserve">1. </w:t>
            </w:r>
            <w:r w:rsidR="00861E23" w:rsidRPr="00861E23">
              <w:rPr>
                <w:bCs/>
                <w:sz w:val="20"/>
                <w:szCs w:val="20"/>
              </w:rPr>
              <w:t xml:space="preserve">Введение в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технологии</w:t>
            </w:r>
          </w:p>
        </w:tc>
        <w:tc>
          <w:tcPr>
            <w:tcW w:w="864" w:type="dxa"/>
            <w:shd w:val="clear" w:color="auto" w:fill="auto"/>
          </w:tcPr>
          <w:p w14:paraId="1FC6CB41" w14:textId="2AE1CDA1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870466B" w14:textId="036B9DEC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CA3CD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6B5B5ABE" w14:textId="77777777" w:rsidTr="00CA3CD8">
        <w:tc>
          <w:tcPr>
            <w:tcW w:w="871" w:type="dxa"/>
            <w:vMerge/>
            <w:shd w:val="clear" w:color="auto" w:fill="auto"/>
          </w:tcPr>
          <w:p w14:paraId="1B8B8D5A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4E2664F" w14:textId="35208387" w:rsidR="008642A4" w:rsidRPr="00861E23" w:rsidRDefault="008642A4" w:rsidP="005809F0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С</w:t>
            </w:r>
            <w:r w:rsidR="00861E23">
              <w:rPr>
                <w:b/>
                <w:sz w:val="20"/>
                <w:szCs w:val="20"/>
                <w:lang w:val="kk-KZ"/>
              </w:rPr>
              <w:t>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базовых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6C7BAA4E" w14:textId="339A56B5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4168B9" w14:textId="35BB96D0" w:rsidR="008642A4" w:rsidRPr="00CA3CD8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8642A4" w:rsidRPr="003F2DC5" w14:paraId="2AF3A3E5" w14:textId="77777777" w:rsidTr="00CA3CD8">
        <w:tc>
          <w:tcPr>
            <w:tcW w:w="871" w:type="dxa"/>
            <w:vMerge/>
            <w:shd w:val="clear" w:color="auto" w:fill="auto"/>
          </w:tcPr>
          <w:p w14:paraId="2AB52D8D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A13DE3" w14:textId="5A29C9BE" w:rsidR="008642A4" w:rsidRPr="00861E23" w:rsidRDefault="008358C3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="008642A4" w:rsidRPr="003F2DC5">
              <w:rPr>
                <w:b/>
                <w:sz w:val="20"/>
                <w:szCs w:val="20"/>
              </w:rPr>
              <w:t xml:space="preserve"> 1.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 xml:space="preserve">Создание простой верстки </w:t>
            </w:r>
            <w:r w:rsidR="00861E23" w:rsidRPr="00861E23">
              <w:rPr>
                <w:bCs/>
                <w:sz w:val="20"/>
                <w:szCs w:val="20"/>
                <w:lang w:val="en-US"/>
              </w:rPr>
              <w:t>web</w:t>
            </w:r>
            <w:r w:rsidR="00861E23" w:rsidRPr="00861E23">
              <w:rPr>
                <w:bCs/>
                <w:sz w:val="20"/>
                <w:szCs w:val="20"/>
              </w:rPr>
              <w:t xml:space="preserve"> </w:t>
            </w:r>
            <w:r w:rsidR="00861E23" w:rsidRPr="00861E23">
              <w:rPr>
                <w:bCs/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5BCFE1C3" w14:textId="42FD2097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5114EDCD" w14:textId="19BC8528" w:rsidR="008642A4" w:rsidRPr="00CA3CD8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8642A4" w:rsidRPr="003F2DC5" w14:paraId="53946E54" w14:textId="77777777" w:rsidTr="00CA3CD8">
        <w:tc>
          <w:tcPr>
            <w:tcW w:w="871" w:type="dxa"/>
            <w:vMerge w:val="restart"/>
            <w:shd w:val="clear" w:color="auto" w:fill="auto"/>
          </w:tcPr>
          <w:p w14:paraId="5FE35A89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7" w:type="dxa"/>
            <w:shd w:val="clear" w:color="auto" w:fill="auto"/>
          </w:tcPr>
          <w:p w14:paraId="30152B83" w14:textId="7376C6B9" w:rsidR="008642A4" w:rsidRPr="00594E01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 xml:space="preserve">2.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 xml:space="preserve">Построение строительных блоков с помощью </w:t>
            </w:r>
            <w:r w:rsidR="00594E01" w:rsidRPr="00594E01">
              <w:rPr>
                <w:bCs/>
                <w:sz w:val="20"/>
                <w:szCs w:val="20"/>
                <w:lang w:val="en-US"/>
              </w:rPr>
              <w:t>HTML</w:t>
            </w:r>
            <w:r w:rsidR="00594E01" w:rsidRPr="00594E01">
              <w:rPr>
                <w:bCs/>
                <w:sz w:val="20"/>
                <w:szCs w:val="20"/>
              </w:rPr>
              <w:t xml:space="preserve"> </w:t>
            </w:r>
            <w:r w:rsidR="00594E01" w:rsidRPr="00594E01">
              <w:rPr>
                <w:bCs/>
                <w:sz w:val="20"/>
                <w:szCs w:val="20"/>
                <w:lang w:val="kk-KZ"/>
              </w:rPr>
              <w:t>элементов</w:t>
            </w:r>
          </w:p>
        </w:tc>
        <w:tc>
          <w:tcPr>
            <w:tcW w:w="864" w:type="dxa"/>
            <w:shd w:val="clear" w:color="auto" w:fill="auto"/>
          </w:tcPr>
          <w:p w14:paraId="37331017" w14:textId="19C9728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CFD117B" w14:textId="7831F498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642A4" w:rsidRPr="003F2DC5" w14:paraId="06FD8733" w14:textId="77777777" w:rsidTr="00CA3CD8">
        <w:tc>
          <w:tcPr>
            <w:tcW w:w="871" w:type="dxa"/>
            <w:vMerge/>
            <w:shd w:val="clear" w:color="auto" w:fill="auto"/>
          </w:tcPr>
          <w:p w14:paraId="005973C5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2BB0B96" w14:textId="7EE39443" w:rsidR="008642A4" w:rsidRPr="003F2DC5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СЗ 2.</w:t>
            </w:r>
            <w:r w:rsidRPr="003F2DC5">
              <w:rPr>
                <w:color w:val="FF0000"/>
                <w:sz w:val="20"/>
                <w:szCs w:val="20"/>
              </w:rPr>
              <w:t xml:space="preserve"> </w:t>
            </w:r>
            <w:r w:rsidRPr="003F2DC5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Форматирование абзацев, шрифтов и цвета текста</w:t>
            </w:r>
          </w:p>
        </w:tc>
        <w:tc>
          <w:tcPr>
            <w:tcW w:w="864" w:type="dxa"/>
            <w:shd w:val="clear" w:color="auto" w:fill="auto"/>
          </w:tcPr>
          <w:p w14:paraId="5CB823C0" w14:textId="603B8FD0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F40760D" w14:textId="548D8001" w:rsidR="008642A4" w:rsidRPr="00CA3CD8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8642A4" w:rsidRPr="003F2DC5" w14:paraId="20C9407B" w14:textId="77777777" w:rsidTr="00CA3CD8">
        <w:tc>
          <w:tcPr>
            <w:tcW w:w="871" w:type="dxa"/>
            <w:vMerge/>
            <w:shd w:val="clear" w:color="auto" w:fill="auto"/>
          </w:tcPr>
          <w:p w14:paraId="4738650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888B8B" w14:textId="431E4276" w:rsidR="008642A4" w:rsidRPr="008B1CF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</w:rPr>
              <w:t>Создание списков, таблиц и вставка изображений в H</w:t>
            </w:r>
            <w:r w:rsidR="008B1CF3" w:rsidRPr="008B1CF3">
              <w:rPr>
                <w:sz w:val="20"/>
                <w:szCs w:val="20"/>
                <w:lang w:val="en-US"/>
              </w:rPr>
              <w:t>TML</w:t>
            </w:r>
            <w:r w:rsidR="008B1CF3" w:rsidRPr="008B1CF3">
              <w:rPr>
                <w:sz w:val="20"/>
                <w:szCs w:val="20"/>
              </w:rPr>
              <w:t xml:space="preserve"> </w:t>
            </w:r>
            <w:r w:rsidR="008B1CF3" w:rsidRPr="008B1CF3">
              <w:rPr>
                <w:sz w:val="20"/>
                <w:szCs w:val="20"/>
                <w:lang w:val="kk-KZ"/>
              </w:rPr>
              <w:t>страницу</w:t>
            </w:r>
          </w:p>
        </w:tc>
        <w:tc>
          <w:tcPr>
            <w:tcW w:w="864" w:type="dxa"/>
            <w:shd w:val="clear" w:color="auto" w:fill="auto"/>
          </w:tcPr>
          <w:p w14:paraId="665E30B4" w14:textId="6809188B" w:rsidR="008642A4" w:rsidRPr="00CA3CD8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67F6818" w14:textId="363C2A03" w:rsidR="008642A4" w:rsidRPr="00CA3CD8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8642A4" w:rsidRPr="003F2DC5" w14:paraId="025DEE36" w14:textId="77777777" w:rsidTr="00CA3CD8">
        <w:tc>
          <w:tcPr>
            <w:tcW w:w="871" w:type="dxa"/>
            <w:vMerge/>
            <w:shd w:val="clear" w:color="auto" w:fill="auto"/>
          </w:tcPr>
          <w:p w14:paraId="63BB676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AC03C6A" w14:textId="4D27BFEF" w:rsidR="008642A4" w:rsidRPr="00B226D6" w:rsidRDefault="008642A4" w:rsidP="00455784">
            <w:pPr>
              <w:jc w:val="both"/>
              <w:rPr>
                <w:color w:val="FF0000"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446980">
              <w:rPr>
                <w:b/>
                <w:sz w:val="20"/>
                <w:szCs w:val="20"/>
                <w:lang w:val="kk-KZ"/>
              </w:rPr>
              <w:t>С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 w:rsidR="002C05CD"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87473C">
              <w:rPr>
                <w:sz w:val="20"/>
                <w:szCs w:val="20"/>
              </w:rPr>
              <w:t>С</w:t>
            </w:r>
            <w:r w:rsidR="002C79B4" w:rsidRPr="00446980">
              <w:rPr>
                <w:sz w:val="20"/>
                <w:szCs w:val="20"/>
              </w:rPr>
              <w:t xml:space="preserve"> </w:t>
            </w:r>
            <w:r w:rsidRPr="00446980">
              <w:rPr>
                <w:sz w:val="20"/>
                <w:szCs w:val="20"/>
              </w:rPr>
              <w:t>1</w:t>
            </w:r>
            <w:r w:rsidR="000D2F06">
              <w:rPr>
                <w:sz w:val="20"/>
                <w:szCs w:val="20"/>
              </w:rPr>
              <w:t xml:space="preserve"> на тему «</w:t>
            </w:r>
            <w:r w:rsidR="000D2F06">
              <w:rPr>
                <w:sz w:val="20"/>
                <w:szCs w:val="20"/>
                <w:lang w:eastAsia="ru-RU"/>
              </w:rPr>
              <w:t xml:space="preserve">Разработка простого </w:t>
            </w:r>
            <w:r w:rsidR="000D2F06">
              <w:rPr>
                <w:sz w:val="20"/>
                <w:szCs w:val="20"/>
                <w:lang w:val="en-US" w:eastAsia="ru-RU"/>
              </w:rPr>
              <w:t>web</w:t>
            </w:r>
            <w:r w:rsidR="000D2F06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0D2F06">
              <w:rPr>
                <w:sz w:val="20"/>
                <w:szCs w:val="20"/>
                <w:lang w:val="kk-KZ" w:eastAsia="ru-RU"/>
              </w:rPr>
              <w:t>сайта зоопарка</w:t>
            </w:r>
            <w:r w:rsidR="000D2F06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7BDA790F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07632A64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642A4" w:rsidRPr="003F2DC5" w14:paraId="5F3089A3" w14:textId="77777777" w:rsidTr="00CA3CD8">
        <w:tc>
          <w:tcPr>
            <w:tcW w:w="871" w:type="dxa"/>
            <w:vMerge w:val="restart"/>
            <w:shd w:val="clear" w:color="auto" w:fill="auto"/>
          </w:tcPr>
          <w:p w14:paraId="688843B7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7" w:type="dxa"/>
            <w:shd w:val="clear" w:color="auto" w:fill="auto"/>
          </w:tcPr>
          <w:p w14:paraId="4E9AA2DE" w14:textId="2198DEEC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</w:rPr>
              <w:t>Применение таблицы стилей</w:t>
            </w:r>
            <w:r w:rsidR="00A42BF5">
              <w:rPr>
                <w:sz w:val="20"/>
                <w:szCs w:val="20"/>
              </w:rPr>
              <w:t xml:space="preserve"> </w:t>
            </w:r>
            <w:r w:rsidR="00A42BF5">
              <w:rPr>
                <w:sz w:val="20"/>
                <w:szCs w:val="20"/>
                <w:lang w:val="en-US"/>
              </w:rPr>
              <w:t>CSS</w:t>
            </w:r>
            <w:r w:rsidR="00B226D6" w:rsidRPr="00B226D6">
              <w:rPr>
                <w:sz w:val="20"/>
                <w:szCs w:val="20"/>
              </w:rPr>
              <w:t xml:space="preserve"> для преобразования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D66F1E5" w14:textId="742EFED8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15AB077" w14:textId="6A9FA9D3" w:rsidR="008642A4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8642A4" w:rsidRPr="003F2DC5" w14:paraId="002DB181" w14:textId="77777777" w:rsidTr="00CA3CD8">
        <w:tc>
          <w:tcPr>
            <w:tcW w:w="871" w:type="dxa"/>
            <w:vMerge/>
            <w:shd w:val="clear" w:color="auto" w:fill="auto"/>
          </w:tcPr>
          <w:p w14:paraId="641D2C3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356F47" w14:textId="2D160140" w:rsidR="008642A4" w:rsidRPr="00B226D6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СЗ 3.</w:t>
            </w:r>
            <w:r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 xml:space="preserve">Добавление стилей шрифтов и цвета элементов </w:t>
            </w:r>
            <w:r w:rsidR="00B226D6" w:rsidRPr="00B226D6">
              <w:rPr>
                <w:sz w:val="20"/>
                <w:szCs w:val="20"/>
                <w:lang w:val="en-US"/>
              </w:rPr>
              <w:t>HTML</w:t>
            </w:r>
            <w:r w:rsidR="00B226D6" w:rsidRPr="00B226D6">
              <w:rPr>
                <w:sz w:val="20"/>
                <w:szCs w:val="20"/>
              </w:rPr>
              <w:t xml:space="preserve"> </w:t>
            </w:r>
            <w:r w:rsidR="00B226D6" w:rsidRPr="00B226D6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72FACCF5" w14:textId="49F3A2DF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A95CEDD" w14:textId="3F77C787" w:rsidR="008642A4" w:rsidRPr="00F80DEE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8642A4" w:rsidRPr="003F2DC5" w14:paraId="7F614744" w14:textId="77777777" w:rsidTr="00CA3CD8">
        <w:tc>
          <w:tcPr>
            <w:tcW w:w="871" w:type="dxa"/>
            <w:vMerge/>
            <w:shd w:val="clear" w:color="auto" w:fill="auto"/>
          </w:tcPr>
          <w:p w14:paraId="73FF64B2" w14:textId="77777777" w:rsidR="008642A4" w:rsidRPr="003F2DC5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7C701C5" w14:textId="11CBBA67" w:rsidR="008642A4" w:rsidRPr="00876CB3" w:rsidRDefault="008642A4" w:rsidP="005809F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 xml:space="preserve">Редактирование отступов и позиционирования элементов </w:t>
            </w:r>
            <w:r w:rsidR="00876CB3" w:rsidRPr="00876CB3">
              <w:rPr>
                <w:sz w:val="20"/>
                <w:szCs w:val="20"/>
                <w:lang w:val="en-US"/>
              </w:rPr>
              <w:t>HTML</w:t>
            </w:r>
            <w:r w:rsidR="00876CB3" w:rsidRPr="00876CB3">
              <w:rPr>
                <w:sz w:val="20"/>
                <w:szCs w:val="20"/>
              </w:rPr>
              <w:t xml:space="preserve"> </w:t>
            </w:r>
            <w:r w:rsidR="00876CB3" w:rsidRPr="00876CB3">
              <w:rPr>
                <w:sz w:val="20"/>
                <w:szCs w:val="20"/>
                <w:lang w:val="kk-KZ"/>
              </w:rPr>
              <w:t>страниц</w:t>
            </w:r>
          </w:p>
        </w:tc>
        <w:tc>
          <w:tcPr>
            <w:tcW w:w="864" w:type="dxa"/>
            <w:shd w:val="clear" w:color="auto" w:fill="auto"/>
          </w:tcPr>
          <w:p w14:paraId="189BA33B" w14:textId="22BC2F56" w:rsidR="008642A4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5D1DEE9" w14:textId="1C29A6E1" w:rsidR="008642A4" w:rsidRPr="00F80DEE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2FB2EF9C" w14:textId="77777777" w:rsidTr="00CA3CD8">
        <w:tc>
          <w:tcPr>
            <w:tcW w:w="871" w:type="dxa"/>
            <w:vMerge w:val="restart"/>
            <w:shd w:val="clear" w:color="auto" w:fill="auto"/>
          </w:tcPr>
          <w:p w14:paraId="6D3145A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7" w:type="dxa"/>
            <w:shd w:val="clear" w:color="auto" w:fill="auto"/>
          </w:tcPr>
          <w:p w14:paraId="16491D9D" w14:textId="16614B7F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Создание интерактивных элементов </w:t>
            </w:r>
            <w:r w:rsidRPr="002C425D">
              <w:rPr>
                <w:sz w:val="20"/>
                <w:szCs w:val="20"/>
                <w:lang w:val="en-US"/>
              </w:rPr>
              <w:t>web</w:t>
            </w:r>
            <w:r w:rsidRPr="002C425D">
              <w:rPr>
                <w:sz w:val="20"/>
                <w:szCs w:val="20"/>
              </w:rPr>
              <w:t xml:space="preserve"> страниц добавлением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E01C7B6" w14:textId="6CE729E1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5574304" w14:textId="7B3E954B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39F94F37" w14:textId="77777777" w:rsidTr="00CA3CD8">
        <w:tc>
          <w:tcPr>
            <w:tcW w:w="871" w:type="dxa"/>
            <w:vMerge/>
            <w:shd w:val="clear" w:color="auto" w:fill="auto"/>
          </w:tcPr>
          <w:p w14:paraId="7E9EF09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2809E2F" w14:textId="59600175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4.</w:t>
            </w:r>
            <w:r w:rsidRPr="002C425D">
              <w:rPr>
                <w:b/>
                <w:sz w:val="20"/>
                <w:szCs w:val="20"/>
              </w:rPr>
              <w:t xml:space="preserve"> </w:t>
            </w:r>
            <w:r w:rsidRPr="002C425D">
              <w:rPr>
                <w:bCs/>
                <w:sz w:val="20"/>
                <w:szCs w:val="20"/>
                <w:lang w:val="kk-KZ"/>
              </w:rPr>
              <w:t xml:space="preserve">Создание интерактивных окон на </w:t>
            </w:r>
            <w:r w:rsidRPr="002C425D">
              <w:rPr>
                <w:bCs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0B4135F0" w14:textId="754619D8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FBEE8E4" w14:textId="15B63D6A" w:rsidR="00CA3CD8" w:rsidRPr="00F80DEE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42446622" w14:textId="77777777" w:rsidTr="00CA3CD8">
        <w:tc>
          <w:tcPr>
            <w:tcW w:w="871" w:type="dxa"/>
            <w:vMerge/>
            <w:shd w:val="clear" w:color="auto" w:fill="auto"/>
          </w:tcPr>
          <w:p w14:paraId="2C60C966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81B0E6C" w14:textId="6C41C6D2" w:rsidR="00CA3CD8" w:rsidRPr="002C425D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2C425D">
              <w:rPr>
                <w:sz w:val="20"/>
                <w:szCs w:val="20"/>
                <w:lang w:val="kk-KZ"/>
              </w:rPr>
              <w:t xml:space="preserve">Добавление обработчиков событий на </w:t>
            </w:r>
            <w:r w:rsidRPr="002C425D">
              <w:rPr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864" w:type="dxa"/>
            <w:shd w:val="clear" w:color="auto" w:fill="auto"/>
          </w:tcPr>
          <w:p w14:paraId="6104F9D5" w14:textId="1D5A576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6F14DDA" w14:textId="4CA95D07" w:rsidR="00CA3CD8" w:rsidRPr="00F80DEE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75E22F01" w14:textId="77777777" w:rsidTr="00CA3CD8">
        <w:tc>
          <w:tcPr>
            <w:tcW w:w="871" w:type="dxa"/>
            <w:vMerge/>
            <w:shd w:val="clear" w:color="auto" w:fill="auto"/>
          </w:tcPr>
          <w:p w14:paraId="4E04F3E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F0D1CC3" w14:textId="4A32251C" w:rsidR="00CA3CD8" w:rsidRPr="00697944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 w:rsidR="000A36F1"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251541C1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3B884595" w14:textId="28C11175" w:rsidR="00CA3CD8" w:rsidRPr="00F80DEE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5</w:t>
            </w:r>
          </w:p>
        </w:tc>
      </w:tr>
      <w:tr w:rsidR="00CA3CD8" w:rsidRPr="003F2DC5" w14:paraId="79B99EA4" w14:textId="77777777" w:rsidTr="00CA3CD8">
        <w:tc>
          <w:tcPr>
            <w:tcW w:w="871" w:type="dxa"/>
            <w:vMerge w:val="restart"/>
            <w:shd w:val="clear" w:color="auto" w:fill="auto"/>
          </w:tcPr>
          <w:p w14:paraId="12BC35DB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7" w:type="dxa"/>
            <w:shd w:val="clear" w:color="auto" w:fill="auto"/>
          </w:tcPr>
          <w:p w14:paraId="596AD0AC" w14:textId="241E70FF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</w:rPr>
              <w:t xml:space="preserve">Создание скриптов </w:t>
            </w:r>
            <w:r w:rsidRPr="001E2F0A">
              <w:rPr>
                <w:sz w:val="20"/>
                <w:szCs w:val="20"/>
                <w:lang w:val="en-US"/>
              </w:rPr>
              <w:t>web</w:t>
            </w:r>
            <w:r w:rsidRPr="001E2F0A">
              <w:rPr>
                <w:sz w:val="20"/>
                <w:szCs w:val="20"/>
                <w:lang w:val="kk-KZ"/>
              </w:rPr>
              <w:t xml:space="preserve"> страниц </w:t>
            </w:r>
            <w:r w:rsidRPr="001E2F0A">
              <w:rPr>
                <w:sz w:val="20"/>
                <w:szCs w:val="20"/>
              </w:rPr>
              <w:t xml:space="preserve">на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71D44693" w14:textId="3977AE25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7A46B69" w14:textId="3F60A313" w:rsidR="00CA3CD8" w:rsidRPr="000D2F06" w:rsidRDefault="000D2F06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744C9EF" w14:textId="77777777" w:rsidTr="00CA3CD8">
        <w:tc>
          <w:tcPr>
            <w:tcW w:w="871" w:type="dxa"/>
            <w:vMerge/>
            <w:shd w:val="clear" w:color="auto" w:fill="auto"/>
          </w:tcPr>
          <w:p w14:paraId="6107F163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C44DE4" w14:textId="265A1275" w:rsidR="00CA3CD8" w:rsidRPr="001E2F0A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1E2F0A">
              <w:rPr>
                <w:sz w:val="20"/>
                <w:szCs w:val="20"/>
                <w:lang w:val="kk-KZ"/>
              </w:rPr>
              <w:t xml:space="preserve">Изменение контента и фильтрация элементов с помощью </w:t>
            </w:r>
            <w:r w:rsidRPr="001E2F0A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6DECDF05" w14:textId="795CDD60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334AFB0" w14:textId="1FC373B0" w:rsidR="00CA3CD8" w:rsidRPr="00F80DEE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03CA28AF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750384E0" w14:textId="77777777" w:rsidR="00CA3CD8" w:rsidRPr="003F2DC5" w:rsidRDefault="00CA3CD8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30D8847" w14:textId="08ABD57F" w:rsidR="00CA3CD8" w:rsidRPr="00EC2A93" w:rsidRDefault="00CA3CD8" w:rsidP="005809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EC2A93">
              <w:rPr>
                <w:sz w:val="20"/>
                <w:szCs w:val="20"/>
              </w:rPr>
              <w:t xml:space="preserve">Управление событиями и окнами на </w:t>
            </w:r>
            <w:r w:rsidRPr="00EC2A93">
              <w:rPr>
                <w:sz w:val="20"/>
                <w:szCs w:val="20"/>
                <w:lang w:val="en-US"/>
              </w:rPr>
              <w:t>jQuery</w:t>
            </w:r>
          </w:p>
        </w:tc>
        <w:tc>
          <w:tcPr>
            <w:tcW w:w="864" w:type="dxa"/>
            <w:shd w:val="clear" w:color="auto" w:fill="auto"/>
          </w:tcPr>
          <w:p w14:paraId="5931CBDB" w14:textId="3B076ACD" w:rsidR="00CA3CD8" w:rsidRPr="003F2DC5" w:rsidRDefault="000D2F06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6667602" w14:textId="4E042B9C" w:rsidR="00CA3CD8" w:rsidRPr="00F80DEE" w:rsidRDefault="00F80DEE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76A1C951" w14:textId="77777777" w:rsidTr="00CA3CD8">
        <w:trPr>
          <w:trHeight w:val="215"/>
        </w:trPr>
        <w:tc>
          <w:tcPr>
            <w:tcW w:w="871" w:type="dxa"/>
            <w:vMerge/>
            <w:shd w:val="clear" w:color="auto" w:fill="auto"/>
          </w:tcPr>
          <w:p w14:paraId="47AE66A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8A513E6" w14:textId="6AD75AB0" w:rsidR="00CA3CD8" w:rsidRPr="00697944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 xml:space="preserve">и </w:t>
            </w:r>
            <w:r w:rsidRPr="00697944">
              <w:rPr>
                <w:sz w:val="20"/>
                <w:szCs w:val="20"/>
              </w:rPr>
              <w:t xml:space="preserve">по выполнению </w:t>
            </w:r>
            <w:r w:rsidRPr="0087473C">
              <w:rPr>
                <w:sz w:val="20"/>
                <w:szCs w:val="20"/>
              </w:rPr>
              <w:t>СР</w:t>
            </w:r>
            <w:r w:rsidRPr="0087473C">
              <w:rPr>
                <w:sz w:val="20"/>
                <w:szCs w:val="20"/>
                <w:lang w:val="en-US"/>
              </w:rPr>
              <w:t>C</w:t>
            </w:r>
            <w:r w:rsidRPr="0087473C">
              <w:rPr>
                <w:sz w:val="20"/>
                <w:szCs w:val="20"/>
              </w:rPr>
              <w:t xml:space="preserve"> 2</w:t>
            </w:r>
            <w:r w:rsidR="00AE0043">
              <w:rPr>
                <w:sz w:val="20"/>
                <w:szCs w:val="20"/>
              </w:rPr>
              <w:t xml:space="preserve"> на тему «Оформление стилей и добавление скриптов </w:t>
            </w:r>
            <w:r w:rsidR="00AE0043">
              <w:rPr>
                <w:sz w:val="20"/>
                <w:szCs w:val="20"/>
                <w:lang w:val="en-US" w:eastAsia="ru-RU"/>
              </w:rPr>
              <w:t>web</w:t>
            </w:r>
            <w:r w:rsidR="00AE0043" w:rsidRPr="00446980">
              <w:rPr>
                <w:sz w:val="20"/>
                <w:szCs w:val="20"/>
                <w:lang w:eastAsia="ru-RU"/>
              </w:rPr>
              <w:t xml:space="preserve"> </w:t>
            </w:r>
            <w:r w:rsidR="00AE0043">
              <w:rPr>
                <w:sz w:val="20"/>
                <w:szCs w:val="20"/>
                <w:lang w:val="kk-KZ" w:eastAsia="ru-RU"/>
              </w:rPr>
              <w:t>сайта зоопарка</w:t>
            </w:r>
            <w:r w:rsidR="00AE0043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FF9225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3A8326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CA3CD8" w:rsidRPr="003F2DC5" w14:paraId="52938F05" w14:textId="77777777" w:rsidTr="002159D8">
        <w:tc>
          <w:tcPr>
            <w:tcW w:w="10509" w:type="dxa"/>
            <w:gridSpan w:val="4"/>
            <w:shd w:val="clear" w:color="auto" w:fill="auto"/>
          </w:tcPr>
          <w:p w14:paraId="7D878202" w14:textId="771026AA" w:rsidR="00CA3CD8" w:rsidRPr="00EC2A93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 xml:space="preserve">Разработка </w:t>
            </w:r>
            <w:r>
              <w:rPr>
                <w:b/>
                <w:sz w:val="20"/>
                <w:szCs w:val="20"/>
                <w:lang w:val="en-US"/>
              </w:rPr>
              <w:t>web</w:t>
            </w:r>
            <w:r w:rsidRPr="00EC2A9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приложения на </w:t>
            </w:r>
            <w:r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600230E7" w14:textId="77777777" w:rsidTr="00CA3CD8">
        <w:tc>
          <w:tcPr>
            <w:tcW w:w="871" w:type="dxa"/>
            <w:vMerge w:val="restart"/>
            <w:shd w:val="clear" w:color="auto" w:fill="auto"/>
          </w:tcPr>
          <w:p w14:paraId="01E29C3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7" w:type="dxa"/>
            <w:shd w:val="clear" w:color="auto" w:fill="auto"/>
          </w:tcPr>
          <w:p w14:paraId="6D90BFCD" w14:textId="3E01F23E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Добавление элемент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на </w:t>
            </w:r>
            <w:r w:rsidRPr="009C5219">
              <w:rPr>
                <w:bCs/>
                <w:sz w:val="20"/>
                <w:szCs w:val="20"/>
                <w:lang w:val="en-US"/>
              </w:rPr>
              <w:t>web</w:t>
            </w:r>
            <w:r w:rsidRPr="009C5219">
              <w:rPr>
                <w:bCs/>
                <w:sz w:val="20"/>
                <w:szCs w:val="20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>страницы</w:t>
            </w:r>
          </w:p>
        </w:tc>
        <w:tc>
          <w:tcPr>
            <w:tcW w:w="864" w:type="dxa"/>
            <w:shd w:val="clear" w:color="auto" w:fill="auto"/>
          </w:tcPr>
          <w:p w14:paraId="651B0E0A" w14:textId="08D75AFF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59F67C0F" w14:textId="28B35575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AF15503" w14:textId="77777777" w:rsidTr="00CA3CD8">
        <w:tc>
          <w:tcPr>
            <w:tcW w:w="871" w:type="dxa"/>
            <w:vMerge/>
            <w:shd w:val="clear" w:color="auto" w:fill="auto"/>
          </w:tcPr>
          <w:p w14:paraId="4F1AE58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E39307" w14:textId="698352A6" w:rsidR="00CA3CD8" w:rsidRPr="009C5219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C5219">
              <w:rPr>
                <w:bCs/>
                <w:sz w:val="20"/>
                <w:szCs w:val="20"/>
                <w:lang w:val="kk-KZ"/>
              </w:rPr>
              <w:t xml:space="preserve">Реализация настройки классов </w:t>
            </w:r>
            <w:r w:rsidRPr="009C5219">
              <w:rPr>
                <w:bCs/>
                <w:sz w:val="20"/>
                <w:szCs w:val="20"/>
                <w:lang w:val="en-US"/>
              </w:rPr>
              <w:t>Bootstrap</w:t>
            </w:r>
          </w:p>
        </w:tc>
        <w:tc>
          <w:tcPr>
            <w:tcW w:w="864" w:type="dxa"/>
            <w:shd w:val="clear" w:color="auto" w:fill="auto"/>
          </w:tcPr>
          <w:p w14:paraId="168C557A" w14:textId="48CA98D1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0B7EC4F" w14:textId="44CA2727" w:rsidR="00CA3CD8" w:rsidRPr="00F80DEE" w:rsidRDefault="00F80DE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0CF0B825" w14:textId="77777777" w:rsidTr="00CA3CD8">
        <w:tc>
          <w:tcPr>
            <w:tcW w:w="871" w:type="dxa"/>
            <w:vMerge/>
            <w:shd w:val="clear" w:color="auto" w:fill="auto"/>
          </w:tcPr>
          <w:p w14:paraId="2757246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51CC58E" w14:textId="7BC6F1EF" w:rsidR="00CA3CD8" w:rsidRPr="0044748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З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47483">
              <w:rPr>
                <w:b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 xml:space="preserve">Применение </w:t>
            </w:r>
            <w:r w:rsidRPr="00447483">
              <w:rPr>
                <w:bCs/>
                <w:sz w:val="20"/>
                <w:szCs w:val="20"/>
                <w:lang w:val="en-US"/>
              </w:rPr>
              <w:t>Bootstrap</w:t>
            </w:r>
            <w:r w:rsidRPr="00447483">
              <w:rPr>
                <w:bCs/>
                <w:sz w:val="20"/>
                <w:szCs w:val="20"/>
              </w:rPr>
              <w:t xml:space="preserve"> </w:t>
            </w:r>
            <w:r w:rsidRPr="00447483">
              <w:rPr>
                <w:bCs/>
                <w:sz w:val="20"/>
                <w:szCs w:val="20"/>
                <w:lang w:val="kk-KZ"/>
              </w:rPr>
              <w:t>для для создания адаптивных навигационных панелей</w:t>
            </w:r>
          </w:p>
        </w:tc>
        <w:tc>
          <w:tcPr>
            <w:tcW w:w="864" w:type="dxa"/>
            <w:shd w:val="clear" w:color="auto" w:fill="auto"/>
          </w:tcPr>
          <w:p w14:paraId="4BD3CAA0" w14:textId="1F555BE6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7114780" w14:textId="5AF1B3F5" w:rsidR="00CA3CD8" w:rsidRPr="00F80DEE" w:rsidRDefault="00F80DE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</w:tr>
      <w:tr w:rsidR="00CA3CD8" w:rsidRPr="003F2DC5" w14:paraId="46A4A182" w14:textId="77777777" w:rsidTr="00CA3CD8">
        <w:tc>
          <w:tcPr>
            <w:tcW w:w="871" w:type="dxa"/>
            <w:vMerge w:val="restart"/>
            <w:shd w:val="clear" w:color="auto" w:fill="auto"/>
          </w:tcPr>
          <w:p w14:paraId="09D5113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7" w:type="dxa"/>
            <w:shd w:val="clear" w:color="auto" w:fill="auto"/>
          </w:tcPr>
          <w:p w14:paraId="4E0290DF" w14:textId="224197B5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 xml:space="preserve">Основные элементы программирования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37C9AB2" w14:textId="12B647F9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E4776C7" w14:textId="00BDE812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617F30A8" w14:textId="77777777" w:rsidTr="00CA3CD8">
        <w:tc>
          <w:tcPr>
            <w:tcW w:w="871" w:type="dxa"/>
            <w:vMerge/>
            <w:shd w:val="clear" w:color="auto" w:fill="auto"/>
          </w:tcPr>
          <w:p w14:paraId="34D4E3C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6320953" w14:textId="34A06DD2" w:rsidR="00CA3CD8" w:rsidRPr="000B498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7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B498C">
              <w:rPr>
                <w:bCs/>
                <w:sz w:val="20"/>
                <w:szCs w:val="20"/>
                <w:lang w:val="kk-KZ"/>
              </w:rPr>
              <w:t>Создание функций</w:t>
            </w:r>
            <w:r w:rsidRPr="000B498C">
              <w:rPr>
                <w:bCs/>
                <w:sz w:val="20"/>
                <w:szCs w:val="20"/>
              </w:rPr>
              <w:t xml:space="preserve">, объектов и классов на языке </w:t>
            </w:r>
            <w:r w:rsidRPr="000B498C">
              <w:rPr>
                <w:bCs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289CA76B" w14:textId="75F3E74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CF8DCA" w14:textId="601B1D81" w:rsidR="00CA3CD8" w:rsidRPr="00F80DEE" w:rsidRDefault="00F80DE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</w:tr>
      <w:tr w:rsidR="00CA3CD8" w:rsidRPr="003F2DC5" w14:paraId="41DE7F2C" w14:textId="77777777" w:rsidTr="00CA3CD8">
        <w:trPr>
          <w:trHeight w:val="245"/>
        </w:trPr>
        <w:tc>
          <w:tcPr>
            <w:tcW w:w="871" w:type="dxa"/>
            <w:vMerge/>
            <w:shd w:val="clear" w:color="auto" w:fill="auto"/>
          </w:tcPr>
          <w:p w14:paraId="677A98A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53F805B" w14:textId="533F421E" w:rsidR="00CA3CD8" w:rsidRPr="0087473C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Применение условий и циклов для создания программ на языке </w:t>
            </w:r>
            <w:r w:rsidRPr="0087473C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02C11A7" w14:textId="28FCAE78" w:rsidR="00CA3CD8" w:rsidRPr="000D2F06" w:rsidRDefault="000D2F06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D2F06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45AE1167" w14:textId="5AC0CB58" w:rsidR="00CA3CD8" w:rsidRPr="00F80DEE" w:rsidRDefault="00F80DE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4</w:t>
            </w:r>
          </w:p>
        </w:tc>
      </w:tr>
      <w:tr w:rsidR="00CA3CD8" w:rsidRPr="003F2DC5" w14:paraId="018D01FA" w14:textId="77777777" w:rsidTr="00CA3CD8">
        <w:tc>
          <w:tcPr>
            <w:tcW w:w="871" w:type="dxa"/>
            <w:vMerge/>
            <w:shd w:val="clear" w:color="auto" w:fill="auto"/>
          </w:tcPr>
          <w:p w14:paraId="0FC1A443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2C759B0" w14:textId="31616915" w:rsidR="00CA3CD8" w:rsidRPr="00697944" w:rsidRDefault="00CA3CD8" w:rsidP="00CA3CD8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С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С 2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04C86306" w14:textId="77777777" w:rsidR="00CA3CD8" w:rsidRPr="000D2F06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68B857E" w14:textId="7F71FC8B" w:rsidR="00CA3CD8" w:rsidRPr="00F80DEE" w:rsidRDefault="00F80DEE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0</w:t>
            </w:r>
          </w:p>
        </w:tc>
      </w:tr>
      <w:tr w:rsidR="00CA3CD8" w:rsidRPr="003F2DC5" w14:paraId="486ABFDD" w14:textId="77777777" w:rsidTr="00CA3CD8">
        <w:tc>
          <w:tcPr>
            <w:tcW w:w="9792" w:type="dxa"/>
            <w:gridSpan w:val="3"/>
            <w:shd w:val="clear" w:color="auto" w:fill="auto"/>
          </w:tcPr>
          <w:p w14:paraId="7CDBB15F" w14:textId="00F16BDE" w:rsidR="00CA3CD8" w:rsidRPr="0069794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17" w:type="dxa"/>
            <w:shd w:val="clear" w:color="auto" w:fill="auto"/>
          </w:tcPr>
          <w:p w14:paraId="13308BA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CA3CD8" w:rsidRPr="003F2DC5" w14:paraId="240FB1C8" w14:textId="77777777" w:rsidTr="00CA3CD8">
        <w:tc>
          <w:tcPr>
            <w:tcW w:w="871" w:type="dxa"/>
            <w:vMerge w:val="restart"/>
            <w:shd w:val="clear" w:color="auto" w:fill="auto"/>
          </w:tcPr>
          <w:p w14:paraId="424F699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7" w:type="dxa"/>
            <w:shd w:val="clear" w:color="auto" w:fill="auto"/>
          </w:tcPr>
          <w:p w14:paraId="7B927355" w14:textId="66903873" w:rsidR="00CA3CD8" w:rsidRPr="00FE1BE1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Разработка </w:t>
            </w:r>
            <w:r w:rsidRPr="00FE1BE1">
              <w:rPr>
                <w:sz w:val="20"/>
                <w:szCs w:val="20"/>
                <w:lang w:val="en-US"/>
              </w:rPr>
              <w:t>web</w:t>
            </w:r>
            <w:r w:rsidRPr="00FE1BE1">
              <w:rPr>
                <w:sz w:val="20"/>
                <w:szCs w:val="20"/>
              </w:rPr>
              <w:t xml:space="preserve"> </w:t>
            </w:r>
            <w:r w:rsidRPr="00FE1BE1">
              <w:rPr>
                <w:sz w:val="20"/>
                <w:szCs w:val="20"/>
                <w:lang w:val="kk-KZ"/>
              </w:rPr>
              <w:t xml:space="preserve">приложения на фреймворке </w:t>
            </w:r>
            <w:r w:rsidRPr="00FE1BE1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3C5F8DE6" w14:textId="4E929943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8D37A82" w14:textId="6868EA4A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E377B5E" w14:textId="77777777" w:rsidTr="00CA3CD8">
        <w:tc>
          <w:tcPr>
            <w:tcW w:w="871" w:type="dxa"/>
            <w:vMerge/>
            <w:shd w:val="clear" w:color="auto" w:fill="auto"/>
          </w:tcPr>
          <w:p w14:paraId="0924165C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87A6C96" w14:textId="051107A6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8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  <w:lang w:val="kk-KZ"/>
              </w:rPr>
              <w:t xml:space="preserve">Создание нового приложения на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BA493EE" w14:textId="690E8132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3CBD859" w14:textId="6EE8D9F6" w:rsidR="00CA3CD8" w:rsidRPr="002F328F" w:rsidRDefault="002E16A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</w:tr>
      <w:tr w:rsidR="00CA3CD8" w:rsidRPr="003F2DC5" w14:paraId="414E9086" w14:textId="77777777" w:rsidTr="00CA3CD8">
        <w:tc>
          <w:tcPr>
            <w:tcW w:w="871" w:type="dxa"/>
            <w:vMerge/>
            <w:shd w:val="clear" w:color="auto" w:fill="auto"/>
          </w:tcPr>
          <w:p w14:paraId="3F1B0CC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BC5E931" w14:textId="1481AA9E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представлени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28FA76F" w14:textId="6C7F3D8B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C1734BA" w14:textId="63DD3463" w:rsidR="00CA3CD8" w:rsidRPr="002F328F" w:rsidRDefault="002E16A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</w:tr>
      <w:tr w:rsidR="00CA3CD8" w:rsidRPr="003F2DC5" w14:paraId="432277E7" w14:textId="77777777" w:rsidTr="00CA3CD8">
        <w:tc>
          <w:tcPr>
            <w:tcW w:w="871" w:type="dxa"/>
            <w:vMerge/>
            <w:shd w:val="clear" w:color="auto" w:fill="auto"/>
          </w:tcPr>
          <w:p w14:paraId="01847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08B8CE" w14:textId="31CFCEC2" w:rsidR="00CA3CD8" w:rsidRPr="002F273F" w:rsidRDefault="00CA3CD8" w:rsidP="002F328F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>
              <w:rPr>
                <w:b/>
                <w:sz w:val="20"/>
                <w:szCs w:val="20"/>
              </w:rPr>
              <w:t>5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3</w:t>
            </w:r>
            <w:r w:rsidR="002F328F">
              <w:rPr>
                <w:sz w:val="20"/>
                <w:szCs w:val="20"/>
              </w:rPr>
              <w:t xml:space="preserve"> на тему «Разработка многофункционального </w:t>
            </w:r>
            <w:r w:rsidR="002F328F">
              <w:rPr>
                <w:sz w:val="20"/>
                <w:szCs w:val="20"/>
                <w:lang w:val="en-US"/>
              </w:rPr>
              <w:t>web</w:t>
            </w:r>
            <w:r w:rsidR="002F328F" w:rsidRPr="0037058E">
              <w:rPr>
                <w:sz w:val="20"/>
                <w:szCs w:val="20"/>
              </w:rPr>
              <w:t xml:space="preserve"> </w:t>
            </w:r>
            <w:r w:rsidR="002F328F">
              <w:rPr>
                <w:sz w:val="20"/>
                <w:szCs w:val="20"/>
                <w:lang w:val="kk-KZ"/>
              </w:rPr>
              <w:t xml:space="preserve">приложения на </w:t>
            </w:r>
            <w:r w:rsidR="002F328F">
              <w:rPr>
                <w:sz w:val="20"/>
                <w:szCs w:val="20"/>
                <w:lang w:val="en-US"/>
              </w:rPr>
              <w:t>Django</w:t>
            </w:r>
            <w:r w:rsidR="002F328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10A68B36" w14:textId="77777777" w:rsidR="00CA3CD8" w:rsidRPr="002F328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037436C" w14:textId="77777777" w:rsidR="00CA3CD8" w:rsidRPr="002F328F" w:rsidRDefault="00CA3CD8" w:rsidP="002E16AF">
            <w:pPr>
              <w:tabs>
                <w:tab w:val="left" w:pos="1276"/>
              </w:tabs>
              <w:rPr>
                <w:bCs/>
                <w:sz w:val="20"/>
                <w:szCs w:val="20"/>
              </w:rPr>
            </w:pPr>
          </w:p>
        </w:tc>
      </w:tr>
      <w:tr w:rsidR="00CA3CD8" w:rsidRPr="003F2DC5" w14:paraId="4F28CBE4" w14:textId="77777777" w:rsidTr="00CA3CD8">
        <w:tc>
          <w:tcPr>
            <w:tcW w:w="871" w:type="dxa"/>
            <w:vMerge w:val="restart"/>
            <w:shd w:val="clear" w:color="auto" w:fill="auto"/>
          </w:tcPr>
          <w:p w14:paraId="76705EF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7" w:type="dxa"/>
            <w:shd w:val="clear" w:color="auto" w:fill="auto"/>
          </w:tcPr>
          <w:p w14:paraId="4FF959EB" w14:textId="6E2B7993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Редактирование конфигурации и маршрутизаци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BFB5AD3" w14:textId="0EC1E39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64D80AF2" w14:textId="1835D6B9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2811F76B" w14:textId="77777777" w:rsidTr="00CA3CD8">
        <w:tc>
          <w:tcPr>
            <w:tcW w:w="871" w:type="dxa"/>
            <w:vMerge/>
            <w:shd w:val="clear" w:color="auto" w:fill="auto"/>
          </w:tcPr>
          <w:p w14:paraId="6B22CBD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0F29AB3" w14:textId="25E03BC2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З 9.</w:t>
            </w:r>
            <w:r w:rsidRPr="002F273F">
              <w:rPr>
                <w:sz w:val="20"/>
                <w:szCs w:val="20"/>
                <w:lang w:val="kk-KZ"/>
              </w:rPr>
              <w:t xml:space="preserve"> Создание переходов между страницами в приложении</w:t>
            </w:r>
          </w:p>
        </w:tc>
        <w:tc>
          <w:tcPr>
            <w:tcW w:w="864" w:type="dxa"/>
            <w:shd w:val="clear" w:color="auto" w:fill="auto"/>
          </w:tcPr>
          <w:p w14:paraId="6625834A" w14:textId="3F448E4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2AABE9" w14:textId="16BE7B0F" w:rsidR="00CA3CD8" w:rsidRPr="002F328F" w:rsidRDefault="002E16A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</w:tr>
      <w:tr w:rsidR="00CA3CD8" w:rsidRPr="003F2DC5" w14:paraId="6D8423EA" w14:textId="77777777" w:rsidTr="00CA3CD8">
        <w:tc>
          <w:tcPr>
            <w:tcW w:w="871" w:type="dxa"/>
            <w:vMerge/>
            <w:shd w:val="clear" w:color="auto" w:fill="auto"/>
          </w:tcPr>
          <w:p w14:paraId="544D7B51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0BC26" w14:textId="45A3EEFD" w:rsidR="00CA3CD8" w:rsidRPr="002F273F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Работа с моделями в </w:t>
            </w:r>
            <w:r w:rsidRPr="002F273F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4BEE2F5" w14:textId="441296F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3A15B316" w14:textId="76267C70" w:rsidR="00CA3CD8" w:rsidRPr="002F328F" w:rsidRDefault="002E16A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</w:t>
            </w:r>
          </w:p>
        </w:tc>
      </w:tr>
      <w:tr w:rsidR="00CA3CD8" w:rsidRPr="003F2DC5" w14:paraId="3CE6E4BF" w14:textId="77777777" w:rsidTr="00CA3CD8">
        <w:tc>
          <w:tcPr>
            <w:tcW w:w="871" w:type="dxa"/>
            <w:vMerge w:val="restart"/>
            <w:shd w:val="clear" w:color="auto" w:fill="auto"/>
          </w:tcPr>
          <w:p w14:paraId="0162A872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7" w:type="dxa"/>
            <w:shd w:val="clear" w:color="auto" w:fill="auto"/>
          </w:tcPr>
          <w:p w14:paraId="40E4C833" w14:textId="4408EE75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0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  <w:lang w:val="kk-KZ"/>
              </w:rPr>
              <w:t xml:space="preserve">Работа с шаблонами в </w:t>
            </w:r>
            <w:r w:rsidRPr="00027B84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23E11B81" w14:textId="268EBE2E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E8F40A" w14:textId="719C2F48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07E4915" w14:textId="77777777" w:rsidTr="00CA3CD8">
        <w:tc>
          <w:tcPr>
            <w:tcW w:w="871" w:type="dxa"/>
            <w:vMerge/>
            <w:shd w:val="clear" w:color="auto" w:fill="auto"/>
          </w:tcPr>
          <w:p w14:paraId="00E2475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3D665F7" w14:textId="44D3685C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СЗ 10.</w:t>
            </w:r>
            <w:r w:rsidRPr="00027B8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027B84">
              <w:rPr>
                <w:sz w:val="20"/>
                <w:szCs w:val="20"/>
              </w:rPr>
              <w:t>Создание базового шаблона и его расширение для разных страниц</w:t>
            </w:r>
          </w:p>
        </w:tc>
        <w:tc>
          <w:tcPr>
            <w:tcW w:w="864" w:type="dxa"/>
            <w:shd w:val="clear" w:color="auto" w:fill="auto"/>
          </w:tcPr>
          <w:p w14:paraId="5312540D" w14:textId="4D22C154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12F5937" w14:textId="0F82E276" w:rsidR="00CA3CD8" w:rsidRPr="002F328F" w:rsidRDefault="002E16A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</w:t>
            </w:r>
          </w:p>
        </w:tc>
      </w:tr>
      <w:tr w:rsidR="00CA3CD8" w:rsidRPr="003F2DC5" w14:paraId="5FA6E2F7" w14:textId="77777777" w:rsidTr="00CA3CD8">
        <w:tc>
          <w:tcPr>
            <w:tcW w:w="871" w:type="dxa"/>
            <w:vMerge/>
            <w:shd w:val="clear" w:color="auto" w:fill="auto"/>
          </w:tcPr>
          <w:p w14:paraId="57C663A6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70E9C569" w14:textId="2C549F7A" w:rsidR="00CA3CD8" w:rsidRPr="00027B84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Реализация передачи данных из представлений в шаблоны</w:t>
            </w:r>
          </w:p>
        </w:tc>
        <w:tc>
          <w:tcPr>
            <w:tcW w:w="864" w:type="dxa"/>
            <w:shd w:val="clear" w:color="auto" w:fill="auto"/>
          </w:tcPr>
          <w:p w14:paraId="53473718" w14:textId="495F8C75" w:rsidR="00CA3CD8" w:rsidRPr="002F328F" w:rsidRDefault="002F328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F328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E196790" w14:textId="661BD8D1" w:rsidR="00CA3CD8" w:rsidRPr="002F328F" w:rsidRDefault="002E16A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</w:t>
            </w:r>
          </w:p>
        </w:tc>
      </w:tr>
      <w:tr w:rsidR="00D55CB7" w:rsidRPr="003F2DC5" w14:paraId="0490CDCF" w14:textId="77777777" w:rsidTr="00CA3CD8">
        <w:tc>
          <w:tcPr>
            <w:tcW w:w="871" w:type="dxa"/>
            <w:shd w:val="clear" w:color="auto" w:fill="auto"/>
          </w:tcPr>
          <w:p w14:paraId="40F96B11" w14:textId="77777777" w:rsidR="00D55CB7" w:rsidRPr="003F2DC5" w:rsidRDefault="00D55CB7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B8D4863" w14:textId="04439A41" w:rsidR="00D55CB7" w:rsidRPr="00027B84" w:rsidRDefault="00D55CB7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</w:rPr>
              <w:t>СП 6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361ED64E" w14:textId="77777777" w:rsidR="00D55CB7" w:rsidRPr="002F328F" w:rsidRDefault="00D55CB7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58104E18" w14:textId="2FCB3DA0" w:rsidR="00D55CB7" w:rsidRPr="00A061F2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5</w:t>
            </w:r>
          </w:p>
        </w:tc>
      </w:tr>
      <w:tr w:rsidR="00CA3CD8" w:rsidRPr="003F2DC5" w14:paraId="6A209CA1" w14:textId="77777777" w:rsidTr="002159D8">
        <w:tc>
          <w:tcPr>
            <w:tcW w:w="10509" w:type="dxa"/>
            <w:gridSpan w:val="4"/>
            <w:shd w:val="clear" w:color="auto" w:fill="auto"/>
          </w:tcPr>
          <w:p w14:paraId="2209B990" w14:textId="3A2E555F" w:rsidR="00CA3CD8" w:rsidRPr="00AD69DB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Добавление и использованием моделей ИИ в </w:t>
            </w:r>
            <w:r w:rsidRPr="00AD69DB">
              <w:rPr>
                <w:b/>
                <w:sz w:val="20"/>
                <w:szCs w:val="20"/>
                <w:lang w:val="en-US"/>
              </w:rPr>
              <w:t>Django</w:t>
            </w:r>
          </w:p>
        </w:tc>
      </w:tr>
      <w:tr w:rsidR="00CA3CD8" w:rsidRPr="003F2DC5" w14:paraId="484CCE6B" w14:textId="77777777" w:rsidTr="00CA3CD8">
        <w:tc>
          <w:tcPr>
            <w:tcW w:w="871" w:type="dxa"/>
            <w:vMerge w:val="restart"/>
            <w:shd w:val="clear" w:color="auto" w:fill="auto"/>
          </w:tcPr>
          <w:p w14:paraId="0025CC1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7" w:type="dxa"/>
            <w:shd w:val="clear" w:color="auto" w:fill="auto"/>
          </w:tcPr>
          <w:p w14:paraId="45137502" w14:textId="55CE30E4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Работа с базами данных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167CA1BA" w14:textId="66EE0A23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6550FD2" w14:textId="0C40FBC4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1C2918F5" w14:textId="77777777" w:rsidTr="00CA3CD8">
        <w:tc>
          <w:tcPr>
            <w:tcW w:w="871" w:type="dxa"/>
            <w:vMerge/>
            <w:shd w:val="clear" w:color="auto" w:fill="auto"/>
          </w:tcPr>
          <w:p w14:paraId="4597C4A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6A5EFB39" w14:textId="6F238DE0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СЗ 11.</w:t>
            </w:r>
            <w:r w:rsidRPr="00AD69DB">
              <w:rPr>
                <w:sz w:val="20"/>
                <w:szCs w:val="20"/>
                <w:lang w:val="kk-KZ"/>
              </w:rPr>
              <w:t xml:space="preserve"> Создание базы данных и ее добавление в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58D8B663" w14:textId="5507C1D2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CD9D766" w14:textId="4BADF155" w:rsidR="00CA3CD8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02B59523" w14:textId="77777777" w:rsidTr="00CA3CD8">
        <w:tc>
          <w:tcPr>
            <w:tcW w:w="871" w:type="dxa"/>
            <w:vMerge/>
            <w:shd w:val="clear" w:color="auto" w:fill="auto"/>
          </w:tcPr>
          <w:p w14:paraId="6FAF2B9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E294A94" w14:textId="525F06CD" w:rsidR="00CA3CD8" w:rsidRPr="00AD69DB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Передача данных из базы данных на </w:t>
            </w:r>
            <w:r w:rsidRPr="00AD69DB">
              <w:rPr>
                <w:sz w:val="20"/>
                <w:szCs w:val="20"/>
                <w:lang w:val="en-US"/>
              </w:rPr>
              <w:t>web</w:t>
            </w:r>
            <w:r w:rsidRPr="00AD69DB">
              <w:rPr>
                <w:sz w:val="20"/>
                <w:szCs w:val="20"/>
              </w:rPr>
              <w:t xml:space="preserve"> </w:t>
            </w:r>
            <w:r w:rsidRPr="00AD69DB">
              <w:rPr>
                <w:sz w:val="20"/>
                <w:szCs w:val="20"/>
                <w:lang w:val="kk-KZ"/>
              </w:rPr>
              <w:t xml:space="preserve">страницы </w:t>
            </w:r>
            <w:r w:rsidRPr="00AD69DB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011EE51D" w14:textId="25A37EB7" w:rsidR="00CA3CD8" w:rsidRPr="001435DF" w:rsidRDefault="005267B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194838BE" w14:textId="670E864E" w:rsidR="00CA3CD8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58A3C933" w14:textId="77777777" w:rsidTr="00CA3CD8">
        <w:tc>
          <w:tcPr>
            <w:tcW w:w="871" w:type="dxa"/>
            <w:vMerge/>
            <w:shd w:val="clear" w:color="auto" w:fill="auto"/>
          </w:tcPr>
          <w:p w14:paraId="126BEB00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12312ED" w14:textId="1F327C1D" w:rsidR="00CA3CD8" w:rsidRPr="00D125B7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7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</w:rPr>
              <w:t>4</w:t>
            </w:r>
            <w:r w:rsidR="001435DF">
              <w:rPr>
                <w:sz w:val="20"/>
                <w:szCs w:val="20"/>
              </w:rPr>
              <w:t xml:space="preserve"> на тему «</w:t>
            </w:r>
            <w:r w:rsidR="001435DF" w:rsidRPr="00BC3335">
              <w:rPr>
                <w:bCs/>
                <w:sz w:val="20"/>
                <w:szCs w:val="20"/>
                <w:lang w:val="kk-KZ"/>
              </w:rPr>
              <w:t xml:space="preserve">Применение моделей машинного и глубокого обучения в приложении на </w:t>
            </w:r>
            <w:r w:rsidR="001435DF" w:rsidRPr="00BC3335">
              <w:rPr>
                <w:bCs/>
                <w:sz w:val="20"/>
                <w:szCs w:val="20"/>
                <w:lang w:val="en-US"/>
              </w:rPr>
              <w:t>Django</w:t>
            </w:r>
            <w:r w:rsidR="001435DF"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4999E337" w14:textId="77777777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2FAE9C02" w14:textId="5FB95DA5" w:rsidR="00CA3CD8" w:rsidRPr="001435D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2E8032EE" w14:textId="77777777" w:rsidTr="00CA3CD8">
        <w:tc>
          <w:tcPr>
            <w:tcW w:w="871" w:type="dxa"/>
            <w:vMerge w:val="restart"/>
            <w:shd w:val="clear" w:color="auto" w:fill="auto"/>
          </w:tcPr>
          <w:p w14:paraId="0B2722F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7" w:type="dxa"/>
            <w:shd w:val="clear" w:color="auto" w:fill="auto"/>
          </w:tcPr>
          <w:p w14:paraId="77752540" w14:textId="598B7A3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Администрирование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6422F453" w14:textId="24DCF98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2C03F2A3" w14:textId="0CB141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05902FA1" w14:textId="77777777" w:rsidTr="00CA3CD8">
        <w:tc>
          <w:tcPr>
            <w:tcW w:w="871" w:type="dxa"/>
            <w:vMerge/>
            <w:shd w:val="clear" w:color="auto" w:fill="auto"/>
          </w:tcPr>
          <w:p w14:paraId="072E948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104BE23" w14:textId="07F645B1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Добавление пользователей в административной панели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4DFEF5F1" w14:textId="4C5EAC01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92E055A" w14:textId="36F6CF31" w:rsidR="00CA3CD8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141B64CF" w14:textId="77777777" w:rsidTr="00CA3CD8">
        <w:tc>
          <w:tcPr>
            <w:tcW w:w="871" w:type="dxa"/>
            <w:vMerge/>
            <w:shd w:val="clear" w:color="auto" w:fill="auto"/>
          </w:tcPr>
          <w:p w14:paraId="077FF67A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31F68A2" w14:textId="6317E309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12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Работа со страницами регистрации и авторизации пользоват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4" w:type="dxa"/>
            <w:shd w:val="clear" w:color="auto" w:fill="auto"/>
          </w:tcPr>
          <w:p w14:paraId="76FDDF2C" w14:textId="66F98006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04679067" w14:textId="3CB3A369" w:rsidR="00CA3CD8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1CEAD0C6" w14:textId="77777777" w:rsidTr="00CA3CD8">
        <w:tc>
          <w:tcPr>
            <w:tcW w:w="871" w:type="dxa"/>
            <w:vMerge w:val="restart"/>
            <w:shd w:val="clear" w:color="auto" w:fill="auto"/>
          </w:tcPr>
          <w:p w14:paraId="3CE383D9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7" w:type="dxa"/>
            <w:shd w:val="clear" w:color="auto" w:fill="auto"/>
          </w:tcPr>
          <w:p w14:paraId="7F45FEE2" w14:textId="5CF91CE2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13.</w:t>
            </w:r>
            <w:r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Модели машинного и глубокого обучения на </w:t>
            </w:r>
            <w:r w:rsidRPr="00BC3335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3B502940" w14:textId="658688F8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0D4B4D8D" w14:textId="2BDADCC0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96362AA" w14:textId="77777777" w:rsidTr="00CA3CD8">
        <w:tc>
          <w:tcPr>
            <w:tcW w:w="871" w:type="dxa"/>
            <w:vMerge/>
            <w:shd w:val="clear" w:color="auto" w:fill="auto"/>
          </w:tcPr>
          <w:p w14:paraId="7757F865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04E12AF0" w14:textId="6AC47FC5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3.</w:t>
            </w:r>
            <w:r w:rsidRPr="00BC3335">
              <w:rPr>
                <w:sz w:val="20"/>
                <w:szCs w:val="20"/>
                <w:lang w:val="kk-KZ"/>
              </w:rPr>
              <w:t xml:space="preserve"> Создание моделей машинного и глубокого обучения</w:t>
            </w:r>
          </w:p>
        </w:tc>
        <w:tc>
          <w:tcPr>
            <w:tcW w:w="864" w:type="dxa"/>
            <w:shd w:val="clear" w:color="auto" w:fill="auto"/>
          </w:tcPr>
          <w:p w14:paraId="4D38F08F" w14:textId="7541755F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1C7180B5" w14:textId="182030B4" w:rsidR="00CA3CD8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0ED32D5B" w14:textId="77777777" w:rsidTr="00CA3CD8">
        <w:tc>
          <w:tcPr>
            <w:tcW w:w="871" w:type="dxa"/>
            <w:vMerge/>
            <w:shd w:val="clear" w:color="auto" w:fill="auto"/>
          </w:tcPr>
          <w:p w14:paraId="04CCF578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5F1AAAD" w14:textId="57988D9E" w:rsidR="00CA3CD8" w:rsidRPr="00BC333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BC3335">
              <w:rPr>
                <w:b/>
                <w:sz w:val="20"/>
                <w:szCs w:val="20"/>
              </w:rPr>
              <w:t>ЛЗ 13.</w:t>
            </w:r>
            <w:r w:rsidRPr="00BC3335">
              <w:rPr>
                <w:sz w:val="20"/>
                <w:szCs w:val="20"/>
                <w:lang w:val="kk-KZ"/>
              </w:rPr>
              <w:t xml:space="preserve"> Интеграция разработанных моделей 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приложение</w:t>
            </w:r>
          </w:p>
        </w:tc>
        <w:tc>
          <w:tcPr>
            <w:tcW w:w="864" w:type="dxa"/>
            <w:shd w:val="clear" w:color="auto" w:fill="auto"/>
          </w:tcPr>
          <w:p w14:paraId="632D7D85" w14:textId="6B40B133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3354CE1" w14:textId="640B5D55" w:rsidR="00CA3CD8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195371" w:rsidRPr="003F2DC5" w14:paraId="3F9B5784" w14:textId="77777777" w:rsidTr="00CA3CD8">
        <w:tc>
          <w:tcPr>
            <w:tcW w:w="871" w:type="dxa"/>
            <w:vMerge/>
            <w:shd w:val="clear" w:color="auto" w:fill="auto"/>
          </w:tcPr>
          <w:p w14:paraId="4C1034CE" w14:textId="77777777" w:rsidR="00195371" w:rsidRPr="003F2DC5" w:rsidRDefault="00195371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24C69E53" w14:textId="307D0E11" w:rsidR="00195371" w:rsidRPr="00BC3335" w:rsidRDefault="00195371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СП 8. </w:t>
            </w:r>
            <w:r w:rsidRPr="00950D1E">
              <w:rPr>
                <w:bCs/>
                <w:sz w:val="20"/>
                <w:szCs w:val="20"/>
              </w:rPr>
              <w:t>Прием СРС 4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2B4A7AC" w14:textId="77777777" w:rsidR="00195371" w:rsidRPr="001435DF" w:rsidRDefault="00195371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1791634E" w14:textId="07644BA7" w:rsidR="00195371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8129D0" w:rsidRPr="003F2DC5" w14:paraId="46DF2DAD" w14:textId="77777777" w:rsidTr="00CA3CD8">
        <w:tc>
          <w:tcPr>
            <w:tcW w:w="871" w:type="dxa"/>
            <w:vMerge w:val="restart"/>
            <w:shd w:val="clear" w:color="auto" w:fill="auto"/>
          </w:tcPr>
          <w:p w14:paraId="4E66E520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7" w:type="dxa"/>
            <w:shd w:val="clear" w:color="auto" w:fill="auto"/>
          </w:tcPr>
          <w:p w14:paraId="5C70DFFA" w14:textId="2B1B6E3F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Л</w:t>
            </w:r>
            <w:r w:rsidRPr="00BC333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C3335">
              <w:rPr>
                <w:b/>
                <w:sz w:val="20"/>
                <w:szCs w:val="20"/>
              </w:rPr>
              <w:t>14.</w:t>
            </w:r>
            <w:r w:rsidRPr="00BC3335">
              <w:rPr>
                <w:sz w:val="20"/>
                <w:szCs w:val="20"/>
                <w:lang w:val="kk-KZ"/>
              </w:rPr>
              <w:t xml:space="preserve"> Добавление графиков и диаграмм на </w:t>
            </w:r>
            <w:r w:rsidRPr="00BC3335">
              <w:rPr>
                <w:sz w:val="20"/>
                <w:szCs w:val="20"/>
                <w:lang w:val="en-US"/>
              </w:rPr>
              <w:t>web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 xml:space="preserve">страницы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714D747A" w14:textId="1A48DEB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1435DF">
              <w:rPr>
                <w:bCs/>
                <w:sz w:val="20"/>
                <w:szCs w:val="20"/>
                <w:lang w:val="kk-KZ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37A536C" w14:textId="20E8E2C1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8129D0" w:rsidRPr="003F2DC5" w14:paraId="42B1777B" w14:textId="77777777" w:rsidTr="00CA3CD8">
        <w:tc>
          <w:tcPr>
            <w:tcW w:w="871" w:type="dxa"/>
            <w:vMerge/>
            <w:shd w:val="clear" w:color="auto" w:fill="auto"/>
          </w:tcPr>
          <w:p w14:paraId="7AE81EB6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35EF164B" w14:textId="16AA9803" w:rsidR="008129D0" w:rsidRPr="00BC3335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BC3335">
              <w:rPr>
                <w:b/>
                <w:sz w:val="20"/>
                <w:szCs w:val="20"/>
              </w:rPr>
              <w:t>СЗ 14.</w:t>
            </w:r>
            <w:r w:rsidRPr="00BC3335">
              <w:rPr>
                <w:sz w:val="20"/>
                <w:szCs w:val="20"/>
                <w:lang w:val="kk-KZ"/>
              </w:rPr>
              <w:t xml:space="preserve"> Редактирование графических элементов </w:t>
            </w:r>
            <w:r w:rsidRPr="00BC3335">
              <w:rPr>
                <w:sz w:val="20"/>
                <w:szCs w:val="20"/>
                <w:lang w:val="en-US"/>
              </w:rPr>
              <w:t>Django</w:t>
            </w:r>
            <w:r w:rsidRPr="00BC3335">
              <w:rPr>
                <w:sz w:val="20"/>
                <w:szCs w:val="20"/>
              </w:rPr>
              <w:t xml:space="preserve"> </w:t>
            </w:r>
            <w:r w:rsidRPr="00BC3335">
              <w:rPr>
                <w:sz w:val="20"/>
                <w:szCs w:val="20"/>
                <w:lang w:val="kk-KZ"/>
              </w:rPr>
              <w:t>приложения</w:t>
            </w:r>
          </w:p>
        </w:tc>
        <w:tc>
          <w:tcPr>
            <w:tcW w:w="864" w:type="dxa"/>
            <w:shd w:val="clear" w:color="auto" w:fill="auto"/>
          </w:tcPr>
          <w:p w14:paraId="3036FD8F" w14:textId="78959D86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48AA2746" w14:textId="57A55B96" w:rsidR="008129D0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8129D0" w:rsidRPr="003F2DC5" w14:paraId="4DBC985B" w14:textId="77777777" w:rsidTr="00CA3CD8">
        <w:tc>
          <w:tcPr>
            <w:tcW w:w="871" w:type="dxa"/>
            <w:vMerge/>
            <w:shd w:val="clear" w:color="auto" w:fill="auto"/>
          </w:tcPr>
          <w:p w14:paraId="2D41755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34035CB" w14:textId="2FF776B5" w:rsidR="008129D0" w:rsidRPr="00322543" w:rsidRDefault="008129D0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4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bCs/>
                <w:sz w:val="20"/>
                <w:szCs w:val="20"/>
              </w:rPr>
              <w:t>С</w:t>
            </w:r>
            <w:r w:rsidRPr="00322543">
              <w:rPr>
                <w:bCs/>
                <w:sz w:val="20"/>
                <w:szCs w:val="20"/>
                <w:lang w:val="kk-KZ"/>
              </w:rPr>
              <w:t xml:space="preserve">оздание анимации в </w:t>
            </w:r>
            <w:r w:rsidRPr="00322543">
              <w:rPr>
                <w:bCs/>
                <w:sz w:val="20"/>
                <w:szCs w:val="20"/>
                <w:lang w:val="en-US"/>
              </w:rPr>
              <w:t>Django</w:t>
            </w:r>
            <w:r w:rsidRPr="00322543">
              <w:rPr>
                <w:bCs/>
                <w:sz w:val="20"/>
                <w:szCs w:val="20"/>
              </w:rPr>
              <w:t xml:space="preserve"> </w:t>
            </w:r>
            <w:r w:rsidRPr="00322543">
              <w:rPr>
                <w:bCs/>
                <w:sz w:val="20"/>
                <w:szCs w:val="20"/>
                <w:lang w:val="kk-KZ"/>
              </w:rPr>
              <w:t>приложении</w:t>
            </w:r>
          </w:p>
        </w:tc>
        <w:tc>
          <w:tcPr>
            <w:tcW w:w="864" w:type="dxa"/>
            <w:shd w:val="clear" w:color="auto" w:fill="auto"/>
          </w:tcPr>
          <w:p w14:paraId="115C91C1" w14:textId="1EC9059C" w:rsidR="008129D0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275046E5" w14:textId="02CE9E80" w:rsidR="008129D0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8129D0" w:rsidRPr="003F2DC5" w14:paraId="7D3A8E4C" w14:textId="77777777" w:rsidTr="00CA3CD8">
        <w:tc>
          <w:tcPr>
            <w:tcW w:w="871" w:type="dxa"/>
            <w:vMerge/>
            <w:shd w:val="clear" w:color="auto" w:fill="auto"/>
          </w:tcPr>
          <w:p w14:paraId="6CF355BD" w14:textId="77777777" w:rsidR="008129D0" w:rsidRPr="003F2DC5" w:rsidRDefault="008129D0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4E2D1B49" w14:textId="5C8AB410" w:rsidR="008129D0" w:rsidRPr="001435DF" w:rsidRDefault="001435DF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9</w:t>
            </w:r>
            <w:r w:rsidRPr="00697944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>
              <w:rPr>
                <w:sz w:val="20"/>
                <w:szCs w:val="20"/>
              </w:rPr>
              <w:t>С</w:t>
            </w:r>
            <w:r w:rsidRPr="0037058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 на тему «</w:t>
            </w:r>
            <w:r w:rsidR="008129D0">
              <w:rPr>
                <w:sz w:val="20"/>
                <w:szCs w:val="20"/>
              </w:rPr>
              <w:t xml:space="preserve">Разработка десктопного приложения на </w:t>
            </w:r>
            <w:r w:rsidR="008129D0"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4" w:type="dxa"/>
            <w:shd w:val="clear" w:color="auto" w:fill="auto"/>
          </w:tcPr>
          <w:p w14:paraId="337CA174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4F4AA220" w14:textId="77777777" w:rsidR="008129D0" w:rsidRPr="001435DF" w:rsidRDefault="008129D0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A3CD8" w:rsidRPr="003F2DC5" w14:paraId="7832860F" w14:textId="77777777" w:rsidTr="00CA3CD8">
        <w:tc>
          <w:tcPr>
            <w:tcW w:w="871" w:type="dxa"/>
            <w:vMerge w:val="restart"/>
            <w:shd w:val="clear" w:color="auto" w:fill="auto"/>
          </w:tcPr>
          <w:p w14:paraId="0D01B8A4" w14:textId="77777777" w:rsidR="00CA3CD8" w:rsidRPr="00246A3F" w:rsidRDefault="00CA3CD8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46A3F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7" w:type="dxa"/>
            <w:shd w:val="clear" w:color="auto" w:fill="auto"/>
          </w:tcPr>
          <w:p w14:paraId="16151EC2" w14:textId="33E1A93D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Л</w:t>
            </w:r>
            <w:r w:rsidRPr="001D5FB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D5FB3">
              <w:rPr>
                <w:b/>
                <w:sz w:val="20"/>
                <w:szCs w:val="20"/>
              </w:rPr>
              <w:t>15.</w:t>
            </w:r>
            <w:r w:rsidRPr="001D5FB3">
              <w:rPr>
                <w:sz w:val="20"/>
                <w:szCs w:val="20"/>
                <w:lang w:val="kk-KZ"/>
              </w:rPr>
              <w:t xml:space="preserve"> Десктопный графический интерфейс </w:t>
            </w:r>
            <w:proofErr w:type="spellStart"/>
            <w:r w:rsidRPr="001D5FB3">
              <w:rPr>
                <w:sz w:val="20"/>
                <w:szCs w:val="20"/>
                <w:lang w:val="en-US"/>
              </w:rPr>
              <w:t>Tkinter</w:t>
            </w:r>
            <w:proofErr w:type="spellEnd"/>
          </w:p>
        </w:tc>
        <w:tc>
          <w:tcPr>
            <w:tcW w:w="864" w:type="dxa"/>
            <w:shd w:val="clear" w:color="auto" w:fill="auto"/>
          </w:tcPr>
          <w:p w14:paraId="4349AE46" w14:textId="2A875EDB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7CAF9D4D" w14:textId="0EE64404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0</w:t>
            </w:r>
          </w:p>
        </w:tc>
      </w:tr>
      <w:tr w:rsidR="00CA3CD8" w:rsidRPr="003F2DC5" w14:paraId="433DD53E" w14:textId="77777777" w:rsidTr="00CA3CD8">
        <w:tc>
          <w:tcPr>
            <w:tcW w:w="871" w:type="dxa"/>
            <w:vMerge/>
            <w:shd w:val="clear" w:color="auto" w:fill="auto"/>
          </w:tcPr>
          <w:p w14:paraId="454DEDA7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9A2F16A" w14:textId="738A83B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D5FB3">
              <w:rPr>
                <w:b/>
                <w:sz w:val="20"/>
                <w:szCs w:val="20"/>
              </w:rPr>
              <w:t>СЗ 15.</w:t>
            </w:r>
            <w:r w:rsidRPr="001D5FB3">
              <w:rPr>
                <w:sz w:val="20"/>
                <w:szCs w:val="20"/>
                <w:lang w:val="kk-KZ"/>
              </w:rPr>
              <w:t xml:space="preserve"> Разработка десктопного приложения на </w:t>
            </w:r>
            <w:r w:rsidRPr="001D5FB3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4" w:type="dxa"/>
            <w:shd w:val="clear" w:color="auto" w:fill="auto"/>
          </w:tcPr>
          <w:p w14:paraId="5B144FDD" w14:textId="264EC0EA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17" w:type="dxa"/>
            <w:shd w:val="clear" w:color="auto" w:fill="auto"/>
          </w:tcPr>
          <w:p w14:paraId="3548C1C1" w14:textId="4F72317F" w:rsidR="00CA3CD8" w:rsidRPr="008B404B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05106D05" w14:textId="77777777" w:rsidTr="00CA3CD8">
        <w:tc>
          <w:tcPr>
            <w:tcW w:w="871" w:type="dxa"/>
            <w:vMerge/>
            <w:shd w:val="clear" w:color="auto" w:fill="auto"/>
          </w:tcPr>
          <w:p w14:paraId="362A73FB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15B03077" w14:textId="2C785329" w:rsidR="00CA3CD8" w:rsidRPr="001D5FB3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322543">
              <w:rPr>
                <w:sz w:val="20"/>
                <w:szCs w:val="20"/>
                <w:lang w:val="kk-KZ"/>
              </w:rPr>
              <w:t>Подключение базы данных к десктопному приложению</w:t>
            </w:r>
          </w:p>
        </w:tc>
        <w:tc>
          <w:tcPr>
            <w:tcW w:w="864" w:type="dxa"/>
            <w:shd w:val="clear" w:color="auto" w:fill="auto"/>
          </w:tcPr>
          <w:p w14:paraId="233FF543" w14:textId="364BA42E" w:rsidR="00CA3CD8" w:rsidRPr="001435DF" w:rsidRDefault="001435DF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435D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717" w:type="dxa"/>
            <w:shd w:val="clear" w:color="auto" w:fill="auto"/>
          </w:tcPr>
          <w:p w14:paraId="67B0CF5F" w14:textId="71F0BCBC" w:rsidR="00CA3CD8" w:rsidRPr="001F6D82" w:rsidRDefault="008B404B" w:rsidP="00CA3CD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CA3CD8" w:rsidRPr="003F2DC5" w14:paraId="569E5CDD" w14:textId="77777777" w:rsidTr="00CA3CD8">
        <w:tc>
          <w:tcPr>
            <w:tcW w:w="871" w:type="dxa"/>
            <w:vMerge/>
            <w:shd w:val="clear" w:color="auto" w:fill="auto"/>
          </w:tcPr>
          <w:p w14:paraId="623315CE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7" w:type="dxa"/>
            <w:shd w:val="clear" w:color="auto" w:fill="auto"/>
          </w:tcPr>
          <w:p w14:paraId="5CD87A7E" w14:textId="3B00BF1E" w:rsidR="00CA3CD8" w:rsidRPr="000801FE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СР</w:t>
            </w:r>
            <w:r>
              <w:rPr>
                <w:b/>
                <w:sz w:val="20"/>
                <w:szCs w:val="20"/>
                <w:lang w:val="kk-KZ"/>
              </w:rPr>
              <w:t>СП</w:t>
            </w:r>
            <w:r w:rsidRPr="00876EB4">
              <w:rPr>
                <w:b/>
                <w:sz w:val="20"/>
                <w:szCs w:val="20"/>
              </w:rPr>
              <w:t xml:space="preserve"> </w:t>
            </w:r>
            <w:r w:rsidRPr="000801FE">
              <w:rPr>
                <w:b/>
                <w:sz w:val="20"/>
                <w:szCs w:val="20"/>
              </w:rPr>
              <w:t>10</w:t>
            </w:r>
            <w:r w:rsidRPr="00876EB4">
              <w:rPr>
                <w:b/>
                <w:sz w:val="20"/>
                <w:szCs w:val="20"/>
              </w:rPr>
              <w:t xml:space="preserve">.  </w:t>
            </w:r>
            <w:r w:rsidRPr="00BC3335">
              <w:rPr>
                <w:bCs/>
                <w:sz w:val="20"/>
                <w:szCs w:val="20"/>
              </w:rPr>
              <w:t xml:space="preserve">Прием СРС </w:t>
            </w:r>
            <w:r w:rsidRPr="000801FE">
              <w:rPr>
                <w:bCs/>
                <w:sz w:val="20"/>
                <w:szCs w:val="20"/>
              </w:rPr>
              <w:t>5</w:t>
            </w:r>
            <w:r w:rsidR="000801FE"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4" w:type="dxa"/>
            <w:shd w:val="clear" w:color="auto" w:fill="auto"/>
          </w:tcPr>
          <w:p w14:paraId="77E01ADF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17" w:type="dxa"/>
            <w:shd w:val="clear" w:color="auto" w:fill="auto"/>
          </w:tcPr>
          <w:p w14:paraId="6B73DAD0" w14:textId="5C750417" w:rsidR="00CA3CD8" w:rsidRPr="00A061F2" w:rsidRDefault="008B404B" w:rsidP="001435D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CA3CD8" w:rsidRPr="003F2DC5" w14:paraId="7BE267F2" w14:textId="77777777" w:rsidTr="00CA3CD8">
        <w:tc>
          <w:tcPr>
            <w:tcW w:w="9792" w:type="dxa"/>
            <w:gridSpan w:val="3"/>
          </w:tcPr>
          <w:p w14:paraId="7FC4D7E2" w14:textId="6B129038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17" w:type="dxa"/>
          </w:tcPr>
          <w:p w14:paraId="3D9AEF7D" w14:textId="7777777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1035FF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4D0C3304" w14:textId="2DCAE1F7" w:rsidR="00CA3CD8" w:rsidRPr="003F2DC5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17" w:type="dxa"/>
            <w:shd w:val="clear" w:color="auto" w:fill="FFFFFF" w:themeFill="background1"/>
          </w:tcPr>
          <w:p w14:paraId="37BAB171" w14:textId="6631F2A7" w:rsidR="00CA3CD8" w:rsidRPr="003F2DC5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CA3CD8" w:rsidRPr="003F2DC5" w14:paraId="2C6BC3B7" w14:textId="77777777" w:rsidTr="00CA3CD8">
        <w:tc>
          <w:tcPr>
            <w:tcW w:w="9792" w:type="dxa"/>
            <w:gridSpan w:val="3"/>
            <w:shd w:val="clear" w:color="auto" w:fill="FFFFFF" w:themeFill="background1"/>
          </w:tcPr>
          <w:p w14:paraId="2A32EB92" w14:textId="257E60F2" w:rsidR="00CA3CD8" w:rsidRDefault="00CA3CD8" w:rsidP="00CA3CD8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17" w:type="dxa"/>
            <w:shd w:val="clear" w:color="auto" w:fill="FFFFFF" w:themeFill="background1"/>
          </w:tcPr>
          <w:p w14:paraId="7E8416CD" w14:textId="46F6C861" w:rsidR="00CA3CD8" w:rsidRDefault="00CA3CD8" w:rsidP="00CA3CD8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1DCEF72" w14:textId="77777777" w:rsidR="00991FDB" w:rsidRDefault="00991FDB" w:rsidP="002A021D">
      <w:pPr>
        <w:spacing w:after="120"/>
        <w:jc w:val="both"/>
        <w:rPr>
          <w:b/>
          <w:sz w:val="20"/>
          <w:szCs w:val="20"/>
        </w:rPr>
      </w:pPr>
    </w:p>
    <w:p w14:paraId="288DED2E" w14:textId="7C3EA157" w:rsidR="004947F8" w:rsidRPr="007056EE" w:rsidRDefault="004947F8">
      <w:pPr>
        <w:rPr>
          <w:sz w:val="20"/>
          <w:szCs w:val="20"/>
        </w:rPr>
        <w:sectPr w:rsidR="004947F8" w:rsidRPr="007056EE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4947F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</w:t>
      </w:r>
      <w:r w:rsidR="00055CD8" w:rsidRPr="00C60C1D">
        <w:rPr>
          <w:rStyle w:val="normaltextrun"/>
          <w:b/>
          <w:bCs/>
          <w:sz w:val="20"/>
          <w:szCs w:val="20"/>
        </w:rPr>
        <w:t xml:space="preserve"> </w:t>
      </w:r>
      <w:r w:rsidR="00187B3E" w:rsidRPr="00C60C1D">
        <w:rPr>
          <w:rStyle w:val="normaltextrun"/>
          <w:b/>
          <w:bCs/>
          <w:sz w:val="20"/>
          <w:szCs w:val="20"/>
        </w:rPr>
        <w:t>СУММАТИВНОГО ОЦЕНИВАНИЯ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</w:t>
      </w:r>
      <w:r w:rsidR="007E354D" w:rsidRPr="00C60C1D">
        <w:rPr>
          <w:rStyle w:val="normaltextrun"/>
          <w:b/>
          <w:bCs/>
          <w:sz w:val="20"/>
          <w:szCs w:val="20"/>
        </w:rPr>
        <w:t>И</w:t>
      </w:r>
      <w:r w:rsidRPr="00C60C1D">
        <w:rPr>
          <w:rStyle w:val="normaltextrun"/>
          <w:b/>
          <w:bCs/>
          <w:sz w:val="20"/>
          <w:szCs w:val="20"/>
        </w:rPr>
        <w:t xml:space="preserve"> </w:t>
      </w:r>
      <w:r w:rsidR="004947F8" w:rsidRPr="00C60C1D">
        <w:rPr>
          <w:rStyle w:val="normaltextrun"/>
          <w:b/>
          <w:bCs/>
          <w:sz w:val="20"/>
          <w:szCs w:val="20"/>
        </w:rPr>
        <w:t>ОЦЕНИВАНИЯ РЕЗУЛЬТАТОВ ОБУЧЕНИЯ 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2D6ED7C1" w14:textId="47412164" w:rsidR="004947F8" w:rsidRPr="00BF4583" w:rsidRDefault="004947F8" w:rsidP="00187B3E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51965F48" w14:textId="214914BF" w:rsidR="004947F8" w:rsidRPr="00BF4583" w:rsidRDefault="00C004F1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1. </w:t>
      </w:r>
      <w:r w:rsidRPr="00382B62">
        <w:rPr>
          <w:b/>
          <w:bCs/>
          <w:sz w:val="20"/>
          <w:szCs w:val="20"/>
        </w:rPr>
        <w:t xml:space="preserve">Разработка простого </w:t>
      </w:r>
      <w:r w:rsidRPr="00382B62">
        <w:rPr>
          <w:b/>
          <w:bCs/>
          <w:sz w:val="20"/>
          <w:szCs w:val="20"/>
          <w:lang w:val="en-US"/>
        </w:rPr>
        <w:t>web</w:t>
      </w:r>
      <w:r w:rsidRPr="00382B62">
        <w:rPr>
          <w:b/>
          <w:bCs/>
          <w:sz w:val="20"/>
          <w:szCs w:val="20"/>
        </w:rPr>
        <w:t xml:space="preserve"> </w:t>
      </w:r>
      <w:r w:rsidRPr="00382B62">
        <w:rPr>
          <w:b/>
          <w:bCs/>
          <w:sz w:val="20"/>
          <w:szCs w:val="20"/>
          <w:lang w:val="kk-KZ"/>
        </w:rPr>
        <w:t>сайта зоопарка</w:t>
      </w:r>
      <w:r w:rsidR="00AD32EC" w:rsidRPr="00382B62">
        <w:rPr>
          <w:rStyle w:val="normaltextrun"/>
          <w:b/>
          <w:bCs/>
          <w:sz w:val="20"/>
          <w:szCs w:val="20"/>
        </w:rPr>
        <w:t xml:space="preserve"> (</w:t>
      </w:r>
      <w:r w:rsidR="00C136C2">
        <w:rPr>
          <w:rStyle w:val="normaltextrun"/>
          <w:b/>
          <w:bCs/>
          <w:sz w:val="20"/>
          <w:szCs w:val="20"/>
          <w:lang w:val="kk-KZ"/>
        </w:rPr>
        <w:t>2</w:t>
      </w:r>
      <w:r w:rsidR="00F857F3" w:rsidRPr="00F857F3">
        <w:rPr>
          <w:rStyle w:val="normaltextrun"/>
          <w:b/>
          <w:bCs/>
          <w:sz w:val="20"/>
          <w:szCs w:val="20"/>
        </w:rPr>
        <w:t>5</w:t>
      </w:r>
      <w:r w:rsidR="00AD32EC"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F857F3" w:rsidRPr="00BF4583" w14:paraId="6B169A41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E9D411" w14:textId="4562A97D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082A1B0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798510" w14:textId="786066D7" w:rsidR="00F857F3" w:rsidRPr="00BF4583" w:rsidRDefault="00C136C2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F857F3"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F857F3"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067C38C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CF29E71" w14:textId="2A49A490" w:rsidR="00F857F3" w:rsidRPr="00BF4583" w:rsidRDefault="00C136C2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1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F857F3">
              <w:rPr>
                <w:rStyle w:val="normaltextrun"/>
                <w:color w:val="000000"/>
                <w:sz w:val="20"/>
                <w:szCs w:val="20"/>
                <w:lang w:val="en-US"/>
              </w:rPr>
              <w:t>0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2CCC6E4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B5109E" w14:textId="44E408A7" w:rsidR="00F857F3" w:rsidRPr="00BF4583" w:rsidRDefault="00C136C2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45C06B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4B66C0" w14:textId="215881BB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C136C2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D32EC" w:rsidRPr="00BF4583" w14:paraId="701F9304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6B423" w14:textId="6EBD6C43" w:rsidR="00AD32EC" w:rsidRPr="00BF4583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0C1F68" w14:textId="760434F1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4C971C4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D9686" w14:textId="1224978C" w:rsidR="00AD32EC" w:rsidRPr="00F1134D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F1E37E1" w14:textId="77777777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529E1C" w14:textId="4CE71515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87D41" w14:textId="1D1F65ED" w:rsidR="00AD32EC" w:rsidRPr="00BF4583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w</w:t>
            </w:r>
            <w:r w:rsidRPr="00AD32EC">
              <w:rPr>
                <w:rStyle w:val="eop"/>
                <w:sz w:val="20"/>
                <w:szCs w:val="20"/>
                <w:lang w:val="en-US"/>
              </w:rPr>
              <w:t>eb</w:t>
            </w:r>
            <w:r w:rsidRPr="00AD32EC">
              <w:rPr>
                <w:rStyle w:val="eop"/>
                <w:sz w:val="20"/>
                <w:szCs w:val="20"/>
              </w:rPr>
              <w:t xml:space="preserve">  программирования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AD32EC" w:rsidRPr="00BF4583" w14:paraId="7F87539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756198" w14:textId="059EA3B9" w:rsidR="00AD32EC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FB97FF" w14:textId="77777777" w:rsidR="00AD32EC" w:rsidRPr="00B5271E" w:rsidRDefault="00AD32EC" w:rsidP="00AD32EC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52DCE8D" w14:textId="1C02D66C" w:rsidR="00AD32EC" w:rsidRPr="00933535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9B1E4" w14:textId="33E8BD55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44664" w14:textId="77777777" w:rsidR="00AD32EC" w:rsidRPr="00F1134D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58FD1C01" w14:textId="77777777" w:rsidR="00AD32EC" w:rsidRPr="008B286E" w:rsidRDefault="00AD32EC" w:rsidP="00AD32EC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</w:p>
          <w:p w14:paraId="310A5A49" w14:textId="77777777" w:rsidR="00AD32EC" w:rsidRDefault="00AD32EC" w:rsidP="00AD32EC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283C9E" w14:textId="77777777" w:rsidR="00AD32EC" w:rsidRPr="00F1134D" w:rsidRDefault="00AD32EC" w:rsidP="00AD32EC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75366FEB" w14:textId="77777777" w:rsidR="00AD32EC" w:rsidRPr="00F76949" w:rsidRDefault="00AD32EC" w:rsidP="00AD32EC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AD32EC" w:rsidRPr="00BF4583" w14:paraId="79DF3A2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05319" w14:textId="03C61B6C" w:rsidR="00AD32EC" w:rsidRPr="00B5271E" w:rsidRDefault="00AD32EC" w:rsidP="00AD32E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A0D4BF" w14:textId="6216B574" w:rsidR="00AD32EC" w:rsidRDefault="00AD32EC" w:rsidP="00AD32EC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C1E53" w14:textId="77777777" w:rsidR="00AD32EC" w:rsidRPr="008B286E" w:rsidRDefault="00AD32EC" w:rsidP="00AD32EC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00EAE73" w14:textId="77777777" w:rsidR="00AD32EC" w:rsidRDefault="00AD32EC" w:rsidP="00AD32EC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776C6" w14:textId="4964214E" w:rsidR="00AD32EC" w:rsidRDefault="00AD32EC" w:rsidP="00AD32EC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473A8" w14:textId="215E8E4C" w:rsidR="00AD32EC" w:rsidRDefault="00AD32EC" w:rsidP="00AD32EC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57F14D" w14:textId="43A5B939" w:rsidR="004947F8" w:rsidRPr="00BF4583" w:rsidRDefault="004947F8" w:rsidP="004947F8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029F8DA4" w14:textId="077F2F54" w:rsidR="00F6159D" w:rsidRPr="00F76949" w:rsidRDefault="003D26A3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t>СРС 2</w:t>
      </w:r>
      <w:r w:rsidR="00F6159D" w:rsidRPr="00F76949">
        <w:rPr>
          <w:rStyle w:val="normaltextrun"/>
          <w:b/>
          <w:bCs/>
          <w:sz w:val="20"/>
          <w:szCs w:val="20"/>
        </w:rPr>
        <w:t xml:space="preserve">. </w:t>
      </w:r>
      <w:r w:rsidR="00382B62" w:rsidRPr="00382B62">
        <w:rPr>
          <w:b/>
          <w:bCs/>
          <w:sz w:val="20"/>
          <w:szCs w:val="20"/>
        </w:rPr>
        <w:t xml:space="preserve">Оформление стилей и добавление скриптов </w:t>
      </w:r>
      <w:r w:rsidR="00382B62" w:rsidRPr="00382B62">
        <w:rPr>
          <w:b/>
          <w:bCs/>
          <w:sz w:val="20"/>
          <w:szCs w:val="20"/>
          <w:lang w:val="en-US"/>
        </w:rPr>
        <w:t>web</w:t>
      </w:r>
      <w:r w:rsidR="00382B62" w:rsidRPr="00382B62">
        <w:rPr>
          <w:b/>
          <w:bCs/>
          <w:sz w:val="20"/>
          <w:szCs w:val="20"/>
        </w:rPr>
        <w:t xml:space="preserve"> </w:t>
      </w:r>
      <w:r w:rsidR="00382B62" w:rsidRPr="00382B62">
        <w:rPr>
          <w:b/>
          <w:bCs/>
          <w:sz w:val="20"/>
          <w:szCs w:val="20"/>
          <w:lang w:val="kk-KZ"/>
        </w:rPr>
        <w:t>сайта зоопарка</w:t>
      </w:r>
      <w:r w:rsidR="00F6159D" w:rsidRPr="00F76949">
        <w:rPr>
          <w:rStyle w:val="normaltextrun"/>
          <w:b/>
          <w:bCs/>
          <w:sz w:val="20"/>
          <w:szCs w:val="20"/>
        </w:rPr>
        <w:t xml:space="preserve"> (</w:t>
      </w:r>
      <w:r w:rsidR="00C66FB0">
        <w:rPr>
          <w:rStyle w:val="normaltextrun"/>
          <w:b/>
          <w:bCs/>
          <w:sz w:val="20"/>
          <w:szCs w:val="20"/>
          <w:lang w:val="kk-KZ"/>
        </w:rPr>
        <w:t>30</w:t>
      </w:r>
      <w:r w:rsidR="00F6159D" w:rsidRPr="00F76949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1</w:t>
      </w:r>
      <w:r w:rsidR="00F6159D"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F857F3" w:rsidRPr="00F76949" w14:paraId="59283006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E098A05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ADBF1CE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9DB8854" w14:textId="65166241" w:rsidR="00F857F3" w:rsidRPr="00F76949" w:rsidRDefault="00C66FB0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6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30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F704331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15C5CA4" w14:textId="1945009E" w:rsidR="00F857F3" w:rsidRPr="00F76949" w:rsidRDefault="00C66FB0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5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B52F8F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6BC0471" w14:textId="2C76DB55" w:rsidR="00F857F3" w:rsidRPr="00F76949" w:rsidRDefault="00C66FB0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2E18A04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F16CFA0" w14:textId="109E8D3B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C66FB0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D2377" w:rsidRPr="00F76949" w14:paraId="244F8115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6CEBC2" w14:textId="2090C8BD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382B62" w:rsidRPr="00382B62">
              <w:rPr>
                <w:rStyle w:val="eop"/>
                <w:sz w:val="20"/>
                <w:szCs w:val="20"/>
                <w:lang w:val="kk-KZ"/>
              </w:rPr>
              <w:t>таблицами стилей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D6F95" w14:textId="4272A7AF" w:rsidR="00192AE2" w:rsidRPr="00192AE2" w:rsidRDefault="004D2377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созданию стилей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 w:rsidRP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0F433" w14:textId="4260E766" w:rsidR="004D2377" w:rsidRPr="00382B62" w:rsidRDefault="004D2377" w:rsidP="00382B6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192AE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  <w:p w14:paraId="3ACE7594" w14:textId="72E4152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18F6D" w14:textId="70824A86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ю стилей </w:t>
            </w:r>
            <w:r w:rsidR="00382B62">
              <w:rPr>
                <w:sz w:val="20"/>
                <w:szCs w:val="20"/>
                <w:shd w:val="clear" w:color="auto" w:fill="FFFFFF"/>
                <w:lang w:val="en-US"/>
              </w:rPr>
              <w:t>web</w:t>
            </w:r>
            <w:r w:rsidR="00382B62" w:rsidRPr="00382B62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382B62">
              <w:rPr>
                <w:sz w:val="20"/>
                <w:szCs w:val="20"/>
                <w:shd w:val="clear" w:color="auto" w:fill="FFFFFF"/>
                <w:lang w:val="kk-KZ"/>
              </w:rPr>
              <w:t>сайта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0FE1A0" w14:textId="30FE17AE" w:rsidR="004D2377" w:rsidRPr="00382B62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382B62">
              <w:rPr>
                <w:rStyle w:val="eop"/>
                <w:sz w:val="20"/>
                <w:szCs w:val="20"/>
                <w:lang w:val="kk-KZ"/>
              </w:rPr>
              <w:t xml:space="preserve">создания стилей </w:t>
            </w:r>
            <w:r w:rsidR="00382B62">
              <w:rPr>
                <w:rStyle w:val="eop"/>
                <w:sz w:val="20"/>
                <w:szCs w:val="20"/>
                <w:lang w:val="en-US"/>
              </w:rPr>
              <w:t xml:space="preserve">web </w:t>
            </w:r>
            <w:r w:rsidR="00382B62">
              <w:rPr>
                <w:rStyle w:val="eop"/>
                <w:sz w:val="20"/>
                <w:szCs w:val="20"/>
                <w:lang w:val="kk-KZ"/>
              </w:rPr>
              <w:t>сайта</w:t>
            </w:r>
          </w:p>
        </w:tc>
      </w:tr>
      <w:tr w:rsidR="004D2377" w:rsidRPr="00F76949" w14:paraId="1484BF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7C0D2" w14:textId="13B9887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B48555" w14:textId="77777777" w:rsidR="004D2377" w:rsidRPr="00B5271E" w:rsidRDefault="004D2377" w:rsidP="00382B62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F4D08FD" w14:textId="5B6BFAC0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E9D71" w14:textId="587F6EAA" w:rsidR="004D2377" w:rsidRPr="00F76949" w:rsidRDefault="004D2377" w:rsidP="00382B6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AAF20" w14:textId="5171DA1C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</w:t>
            </w:r>
            <w:r w:rsidR="00382B62">
              <w:rPr>
                <w:rStyle w:val="normaltextrun"/>
                <w:sz w:val="20"/>
                <w:szCs w:val="20"/>
                <w:lang w:val="kk-KZ"/>
              </w:rPr>
              <w:t>а</w:t>
            </w:r>
            <w:r>
              <w:rPr>
                <w:rStyle w:val="normaltextrun"/>
                <w:sz w:val="20"/>
                <w:szCs w:val="20"/>
                <w:lang w:val="kk-KZ"/>
              </w:rPr>
              <w:t>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B015B2" w14:textId="77777777" w:rsidR="004D2377" w:rsidRPr="00F1134D" w:rsidRDefault="004D2377" w:rsidP="004D237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AD2582" w14:textId="5E5F8D71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4D2377" w:rsidRPr="00F76949" w14:paraId="2794A2A0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B816F8" w14:textId="543D33A4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560AA1" w14:textId="4AF2FC96" w:rsidR="004D2377" w:rsidRPr="00F76949" w:rsidRDefault="004D2377" w:rsidP="00382B62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E2707E" w14:textId="4397CB9A" w:rsidR="004D2377" w:rsidRPr="00F76949" w:rsidRDefault="004D2377" w:rsidP="00192AE2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27FD7" w14:textId="73D989F7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EF54C9" w14:textId="7B8EBFCA" w:rsidR="004D2377" w:rsidRPr="00F76949" w:rsidRDefault="004D2377" w:rsidP="004D237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5499AB8" w14:textId="77777777" w:rsidR="00F76949" w:rsidRP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369286E0" w14:textId="392965BF" w:rsidR="00382B62" w:rsidRPr="009F2B0A" w:rsidRDefault="00382B62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9B4038">
        <w:rPr>
          <w:rStyle w:val="normaltextrun"/>
          <w:b/>
          <w:bCs/>
          <w:sz w:val="20"/>
          <w:szCs w:val="20"/>
          <w:lang w:val="kk-KZ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B4038" w:rsidRPr="009B4038">
        <w:rPr>
          <w:b/>
          <w:bCs/>
          <w:sz w:val="20"/>
          <w:szCs w:val="20"/>
        </w:rPr>
        <w:t xml:space="preserve">Разработка многофункционального </w:t>
      </w:r>
      <w:r w:rsidR="009B4038" w:rsidRPr="009B4038">
        <w:rPr>
          <w:b/>
          <w:bCs/>
          <w:sz w:val="20"/>
          <w:szCs w:val="20"/>
          <w:lang w:val="en-US"/>
        </w:rPr>
        <w:t>web</w:t>
      </w:r>
      <w:r w:rsidR="009B4038" w:rsidRPr="009B4038">
        <w:rPr>
          <w:b/>
          <w:bCs/>
          <w:sz w:val="20"/>
          <w:szCs w:val="20"/>
        </w:rPr>
        <w:t xml:space="preserve"> </w:t>
      </w:r>
      <w:r w:rsidR="009B4038" w:rsidRPr="009B4038">
        <w:rPr>
          <w:b/>
          <w:bCs/>
          <w:sz w:val="20"/>
          <w:szCs w:val="20"/>
          <w:lang w:val="kk-KZ"/>
        </w:rPr>
        <w:t xml:space="preserve">приложения на </w:t>
      </w:r>
      <w:r w:rsidR="009B4038" w:rsidRPr="009B4038">
        <w:rPr>
          <w:b/>
          <w:bCs/>
          <w:sz w:val="20"/>
          <w:szCs w:val="20"/>
          <w:lang w:val="en-US"/>
        </w:rPr>
        <w:t>Django</w:t>
      </w:r>
      <w:r w:rsidR="009B403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CC2B04">
        <w:rPr>
          <w:rStyle w:val="normaltextrun"/>
          <w:b/>
          <w:bCs/>
          <w:sz w:val="20"/>
          <w:szCs w:val="20"/>
          <w:lang w:val="kk-KZ"/>
        </w:rPr>
        <w:t>1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F857F3" w:rsidRPr="00F76949" w14:paraId="6E31D3A4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D577577" w14:textId="2B73D70C" w:rsidR="00F857F3" w:rsidRPr="008B286E" w:rsidRDefault="00F857F3" w:rsidP="00F857F3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A48E090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F5F751" w14:textId="6AE2A8F9" w:rsidR="00F857F3" w:rsidRPr="00F76949" w:rsidRDefault="00CC2B04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1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F857F3">
              <w:rPr>
                <w:rStyle w:val="normaltextrun"/>
                <w:color w:val="000000"/>
                <w:sz w:val="20"/>
                <w:szCs w:val="20"/>
                <w:lang w:val="en-US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DE7B6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FBA76D4" w14:textId="6DB03A25" w:rsidR="00F857F3" w:rsidRPr="00F76949" w:rsidRDefault="00CC2B04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7633349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3C810" w14:textId="199CFFB3" w:rsidR="00F857F3" w:rsidRPr="00F76949" w:rsidRDefault="00CC2B04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3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F857F3">
              <w:rPr>
                <w:rStyle w:val="normaltextrun"/>
                <w:color w:val="000000"/>
                <w:sz w:val="20"/>
                <w:szCs w:val="20"/>
                <w:lang w:val="en-US"/>
              </w:rPr>
              <w:t>5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2D4144C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0209CF3" w14:textId="50F672C0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CC2B04"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B4038" w:rsidRPr="00F76949" w14:paraId="3DF062CB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131B8" w14:textId="7E9BD06D" w:rsidR="009B4038" w:rsidRPr="009B4038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en-US"/>
              </w:rPr>
              <w:t xml:space="preserve">Django </w:t>
            </w:r>
            <w:r>
              <w:rPr>
                <w:rStyle w:val="eop"/>
                <w:sz w:val="20"/>
                <w:szCs w:val="20"/>
                <w:lang w:val="kk-KZ"/>
              </w:rPr>
              <w:t>приложением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70EE0" w14:textId="316AA36B" w:rsidR="009B4038" w:rsidRPr="00192AE2" w:rsidRDefault="009B4038" w:rsidP="00192AE2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82B62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данными в приложении. Знание и понимание всех основных 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94C629" w14:textId="14E23B62" w:rsidR="009B4038" w:rsidRPr="00382B62" w:rsidRDefault="009B4038" w:rsidP="009B4038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  <w:p w14:paraId="17428CC1" w14:textId="0199B83F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1E98CF" w14:textId="7853B35C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созданию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D92F18" w14:textId="4040D41D" w:rsidR="009B4038" w:rsidRPr="00F5359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создания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Django</w:t>
            </w:r>
            <w:r w:rsidRPr="009B403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приложения</w:t>
            </w:r>
          </w:p>
        </w:tc>
      </w:tr>
      <w:tr w:rsidR="009B4038" w:rsidRPr="00F76949" w14:paraId="7CDED6E8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ACCA1" w14:textId="275741A8" w:rsidR="009B4038" w:rsidRPr="00576CCC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7E87B2" w14:textId="77777777" w:rsidR="009B4038" w:rsidRPr="00B5271E" w:rsidRDefault="009B4038" w:rsidP="009B4038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2C3314F" w14:textId="6628A44F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7863B" w14:textId="40345313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82FB8A" w14:textId="3263DAB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A7E04" w14:textId="77777777" w:rsidR="009B4038" w:rsidRPr="00F1134D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A55E92A" w14:textId="77777777" w:rsidR="009B4038" w:rsidRPr="003C32C7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9B4038" w:rsidRPr="00F76949" w14:paraId="51F33D37" w14:textId="77777777" w:rsidTr="00991FDB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77CA5" w14:textId="625129A1" w:rsidR="009B4038" w:rsidRPr="008B286E" w:rsidRDefault="009B4038" w:rsidP="009B40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56AE1" w14:textId="5EB6FEF2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DDA219" w14:textId="74E75705" w:rsidR="009B4038" w:rsidRPr="006F05B6" w:rsidRDefault="009B4038" w:rsidP="00F857F3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A06B5B" w14:textId="6A0243B7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В письме есть некоторые ключевые ошибки, и ясность нуждается в улучшении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34679" w14:textId="73ECA8B5" w:rsidR="009B4038" w:rsidRPr="006F05B6" w:rsidRDefault="009B4038" w:rsidP="009B403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</w:p>
        </w:tc>
      </w:tr>
    </w:tbl>
    <w:p w14:paraId="5F298DFC" w14:textId="747864E3" w:rsidR="000A6617" w:rsidRDefault="000A6617">
      <w:pPr>
        <w:rPr>
          <w:sz w:val="20"/>
          <w:szCs w:val="20"/>
        </w:rPr>
      </w:pPr>
    </w:p>
    <w:p w14:paraId="49C35299" w14:textId="6544946B" w:rsidR="00BA7C98" w:rsidRDefault="00BA7C98">
      <w:pPr>
        <w:rPr>
          <w:sz w:val="20"/>
          <w:szCs w:val="20"/>
        </w:rPr>
      </w:pPr>
    </w:p>
    <w:p w14:paraId="12FEA8BC" w14:textId="4E9C024C" w:rsidR="00BA7C98" w:rsidRDefault="00BA7C98">
      <w:pPr>
        <w:rPr>
          <w:sz w:val="20"/>
          <w:szCs w:val="20"/>
        </w:rPr>
      </w:pPr>
    </w:p>
    <w:p w14:paraId="5210FAD2" w14:textId="707322A0" w:rsidR="00BA7C98" w:rsidRDefault="00BA7C98">
      <w:pPr>
        <w:rPr>
          <w:sz w:val="20"/>
          <w:szCs w:val="20"/>
        </w:rPr>
      </w:pPr>
    </w:p>
    <w:p w14:paraId="0C045A40" w14:textId="1E07021F" w:rsidR="00BA7C98" w:rsidRDefault="00BA7C98">
      <w:pPr>
        <w:rPr>
          <w:sz w:val="20"/>
          <w:szCs w:val="20"/>
        </w:rPr>
      </w:pPr>
    </w:p>
    <w:p w14:paraId="0DE933EF" w14:textId="467A150A" w:rsidR="00BA7C98" w:rsidRDefault="00BA7C98">
      <w:pPr>
        <w:rPr>
          <w:sz w:val="20"/>
          <w:szCs w:val="20"/>
        </w:rPr>
      </w:pPr>
    </w:p>
    <w:p w14:paraId="548609D5" w14:textId="35340B1E" w:rsidR="00BA7C98" w:rsidRDefault="00BA7C98">
      <w:pPr>
        <w:rPr>
          <w:sz w:val="20"/>
          <w:szCs w:val="20"/>
        </w:rPr>
      </w:pPr>
    </w:p>
    <w:p w14:paraId="289B5677" w14:textId="6A50E187" w:rsidR="00BA7C98" w:rsidRDefault="00BA7C98">
      <w:pPr>
        <w:rPr>
          <w:sz w:val="20"/>
          <w:szCs w:val="20"/>
        </w:rPr>
      </w:pPr>
    </w:p>
    <w:p w14:paraId="3BE8F121" w14:textId="727746D7" w:rsidR="00BA7C98" w:rsidRDefault="00BA7C98">
      <w:pPr>
        <w:rPr>
          <w:sz w:val="20"/>
          <w:szCs w:val="20"/>
        </w:rPr>
      </w:pPr>
    </w:p>
    <w:p w14:paraId="64E5ADB9" w14:textId="77777777" w:rsidR="00BA7C98" w:rsidRDefault="00BA7C98">
      <w:pPr>
        <w:rPr>
          <w:sz w:val="20"/>
          <w:szCs w:val="20"/>
        </w:rPr>
      </w:pPr>
    </w:p>
    <w:p w14:paraId="62E38EB4" w14:textId="698EEA9A" w:rsidR="00192AE2" w:rsidRPr="00BF4583" w:rsidRDefault="00192AE2" w:rsidP="00192AE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lastRenderedPageBreak/>
        <w:t xml:space="preserve">СРС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192AE2">
        <w:rPr>
          <w:b/>
          <w:sz w:val="20"/>
          <w:szCs w:val="20"/>
          <w:lang w:val="kk-KZ"/>
        </w:rPr>
        <w:t xml:space="preserve">Применение моделей машинного и глубокого обучения в приложении на </w:t>
      </w:r>
      <w:r w:rsidRPr="00192AE2">
        <w:rPr>
          <w:b/>
          <w:sz w:val="20"/>
          <w:szCs w:val="20"/>
          <w:lang w:val="en-US"/>
        </w:rPr>
        <w:t>Django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="00431441">
        <w:rPr>
          <w:rStyle w:val="normaltextrun"/>
          <w:b/>
          <w:bCs/>
          <w:sz w:val="20"/>
          <w:szCs w:val="20"/>
          <w:lang w:val="kk-KZ"/>
        </w:rPr>
        <w:t>20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="00991FDB"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F857F3" w:rsidRPr="00BF4583" w14:paraId="30397F09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E68C98" w14:textId="77777777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3FB0B99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45F797" w14:textId="775E76E2" w:rsidR="00F857F3" w:rsidRPr="00BF4583" w:rsidRDefault="00AF64AC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-20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491A58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436EAE7" w14:textId="2FA1E6E4" w:rsidR="00F857F3" w:rsidRPr="00BF4583" w:rsidRDefault="00AF64AC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1</w:t>
            </w:r>
            <w:r w:rsidR="00F857F3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06B1441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08D81D" w14:textId="0D106C04" w:rsidR="00F857F3" w:rsidRPr="00BF4583" w:rsidRDefault="00AF64AC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56C38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EDAE02" w14:textId="7C9E64D4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="00431441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0-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92AE2" w:rsidRPr="00BF4583" w14:paraId="091DF246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CB3CDC" w14:textId="6C0CCD0D" w:rsidR="00192AE2" w:rsidRP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A8D6E" w14:textId="1AF46DFD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1C406FB5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A35D0" w14:textId="73B60889" w:rsidR="00192AE2" w:rsidRPr="00F1134D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  <w:p w14:paraId="75BF5C34" w14:textId="77777777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41299B" w14:textId="2533214F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5FCBE" w14:textId="2CF2A464" w:rsidR="00192AE2" w:rsidRPr="00BF4583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192AE2">
              <w:rPr>
                <w:rStyle w:val="eop"/>
                <w:sz w:val="20"/>
                <w:szCs w:val="20"/>
              </w:rPr>
              <w:t xml:space="preserve">машинного и глубокого обучения в </w:t>
            </w:r>
            <w:r w:rsidRPr="00192AE2">
              <w:rPr>
                <w:rStyle w:val="eop"/>
                <w:sz w:val="20"/>
                <w:szCs w:val="20"/>
                <w:lang w:val="en-US"/>
              </w:rPr>
              <w:t>Django</w:t>
            </w:r>
          </w:p>
        </w:tc>
      </w:tr>
      <w:tr w:rsidR="00192AE2" w:rsidRPr="00BF4583" w14:paraId="6B9A8712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E41476" w14:textId="77777777" w:rsidR="00192AE2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F1D313" w14:textId="77777777" w:rsidR="00192AE2" w:rsidRPr="00B5271E" w:rsidRDefault="00192AE2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C3B626F" w14:textId="77777777" w:rsidR="00192AE2" w:rsidRPr="00933535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C10B1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59B9F" w14:textId="67F2EFD5" w:rsidR="00192AE2" w:rsidRDefault="00192AE2" w:rsidP="00192AE2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AFE30D" w14:textId="77777777" w:rsidR="00192AE2" w:rsidRPr="00F1134D" w:rsidRDefault="00192AE2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A63DB8" w14:textId="77777777" w:rsidR="00192AE2" w:rsidRPr="00F76949" w:rsidRDefault="00192AE2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192AE2" w:rsidRPr="00BF4583" w14:paraId="5BC517A8" w14:textId="77777777" w:rsidTr="00192AE2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CA577" w14:textId="77777777" w:rsidR="00192AE2" w:rsidRPr="00B5271E" w:rsidRDefault="00192AE2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A49DAD" w14:textId="77777777" w:rsidR="00192AE2" w:rsidRDefault="00192AE2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1A859" w14:textId="77777777" w:rsidR="00192AE2" w:rsidRPr="008B286E" w:rsidRDefault="00192AE2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2E44882" w14:textId="77777777" w:rsidR="00192AE2" w:rsidRDefault="00192AE2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E6577" w14:textId="77777777" w:rsidR="00192AE2" w:rsidRDefault="00192AE2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4F96" w14:textId="77777777" w:rsidR="00192AE2" w:rsidRDefault="00192AE2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1CA762" w14:textId="21CD04DB" w:rsidR="000A6617" w:rsidRDefault="000A6617">
      <w:pPr>
        <w:rPr>
          <w:sz w:val="20"/>
          <w:szCs w:val="20"/>
        </w:rPr>
      </w:pPr>
    </w:p>
    <w:p w14:paraId="53EDB452" w14:textId="7B3B6DC3" w:rsidR="00991FDB" w:rsidRPr="00BF4583" w:rsidRDefault="00991FDB" w:rsidP="00991FD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 xml:space="preserve">СРС </w:t>
      </w:r>
      <w:r w:rsidRPr="00991FDB">
        <w:rPr>
          <w:rStyle w:val="normaltextrun"/>
          <w:b/>
          <w:bCs/>
          <w:sz w:val="20"/>
          <w:szCs w:val="20"/>
        </w:rPr>
        <w:t>5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Pr="00991FDB">
        <w:rPr>
          <w:b/>
          <w:bCs/>
          <w:sz w:val="20"/>
          <w:szCs w:val="20"/>
        </w:rPr>
        <w:t xml:space="preserve">Разработка десктопного приложения на </w:t>
      </w:r>
      <w:r w:rsidRPr="00991FDB">
        <w:rPr>
          <w:b/>
          <w:bCs/>
          <w:sz w:val="20"/>
          <w:szCs w:val="20"/>
          <w:lang w:val="en-US"/>
        </w:rPr>
        <w:t>Python</w:t>
      </w:r>
      <w:r w:rsidRPr="00382B62">
        <w:rPr>
          <w:rStyle w:val="normaltextrun"/>
          <w:b/>
          <w:bCs/>
          <w:sz w:val="20"/>
          <w:szCs w:val="20"/>
        </w:rPr>
        <w:t xml:space="preserve"> (</w:t>
      </w:r>
      <w:r w:rsidR="00676DA8" w:rsidRPr="00676DA8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F857F3" w:rsidRPr="00BF4583" w14:paraId="69B29979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12B884D" w14:textId="77777777" w:rsidR="00F857F3" w:rsidRPr="00BF4583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AEB8FC7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BCA04C" w14:textId="703F81B0" w:rsidR="00F857F3" w:rsidRPr="00BF4583" w:rsidRDefault="00AF64AC" w:rsidP="00F857F3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-20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5200E1D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B7628A" w14:textId="50918680" w:rsidR="00F857F3" w:rsidRPr="00BF4583" w:rsidRDefault="00AF64AC" w:rsidP="00F857F3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1</w:t>
            </w:r>
            <w:r w:rsidR="00F857F3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80336EF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BEC4241" w14:textId="7963351A" w:rsidR="00F857F3" w:rsidRPr="00BF4583" w:rsidRDefault="00AF64AC" w:rsidP="00F857F3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F857F3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F857F3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2FA7FED" w14:textId="77777777" w:rsidR="00F857F3" w:rsidRPr="00F76949" w:rsidRDefault="00F857F3" w:rsidP="00F857F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B8D43A" w14:textId="7044CF1D" w:rsidR="00F857F3" w:rsidRPr="00BF4583" w:rsidRDefault="00F857F3" w:rsidP="00F857F3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AF64AC">
              <w:rPr>
                <w:rStyle w:val="normaltextrun"/>
                <w:color w:val="000000"/>
                <w:sz w:val="20"/>
                <w:szCs w:val="20"/>
                <w:lang w:val="kk-KZ"/>
              </w:rPr>
              <w:t>-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991FDB" w:rsidRPr="00BF4583" w14:paraId="64E60DB7" w14:textId="77777777" w:rsidTr="00F857F3">
        <w:trPr>
          <w:trHeight w:val="53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B6B717" w14:textId="5E59E8DE" w:rsidR="00991FDB" w:rsidRPr="00192AE2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92AE2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D4372D" w14:textId="5E14443E" w:rsidR="00991FDB" w:rsidRPr="00BF4583" w:rsidRDefault="00991FDB" w:rsidP="00F857F3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307ECC" w14:textId="0704CD2F" w:rsidR="00991FDB" w:rsidRPr="00BF4583" w:rsidRDefault="00991FDB" w:rsidP="00F857F3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D5F0F" w14:textId="5050FFF7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B47B2B" w14:textId="027E54F8" w:rsidR="00991FDB" w:rsidRPr="00BF4583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991FDB">
              <w:rPr>
                <w:sz w:val="20"/>
                <w:szCs w:val="20"/>
              </w:rPr>
              <w:t xml:space="preserve">десктопного приложения на </w:t>
            </w:r>
            <w:r w:rsidRPr="00991FDB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991FDB" w:rsidRPr="00BF4583" w14:paraId="40498AAD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A9114D" w14:textId="77777777" w:rsidR="00991FDB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99F6C" w14:textId="77777777" w:rsidR="00991FDB" w:rsidRPr="00B5271E" w:rsidRDefault="00991FDB" w:rsidP="00273A0A">
            <w:pPr>
              <w:pStyle w:val="paragraph"/>
              <w:spacing w:beforeAutospacing="0" w:afterAutospacing="0"/>
              <w:ind w:left="37" w:right="12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4135D404" w14:textId="77777777" w:rsidR="00991FDB" w:rsidRPr="00933535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lastRenderedPageBreak/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378DE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0A735" w14:textId="77777777" w:rsidR="00991FDB" w:rsidRDefault="00991FDB" w:rsidP="00273A0A">
            <w:pPr>
              <w:pStyle w:val="paragraph"/>
              <w:spacing w:beforeAutospacing="0" w:afterAutospacing="0"/>
              <w:ind w:left="148"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B4578" w14:textId="77777777" w:rsidR="00991FDB" w:rsidRPr="00F1134D" w:rsidRDefault="00991FDB" w:rsidP="00273A0A">
            <w:pPr>
              <w:pStyle w:val="paragraph"/>
              <w:spacing w:beforeAutospacing="0" w:afterAutospacing="0"/>
              <w:ind w:left="147" w:right="139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D4BC53" w14:textId="77777777" w:rsidR="00991FDB" w:rsidRPr="00F76949" w:rsidRDefault="00991FDB" w:rsidP="00273A0A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</w:p>
        </w:tc>
      </w:tr>
      <w:tr w:rsidR="00991FDB" w:rsidRPr="00BF4583" w14:paraId="3F502E0E" w14:textId="77777777" w:rsidTr="00273A0A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59F679" w14:textId="77777777" w:rsidR="00991FDB" w:rsidRPr="00B5271E" w:rsidRDefault="00991FDB" w:rsidP="00273A0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5161CF" w14:textId="77777777" w:rsidR="00991FDB" w:rsidRDefault="00991FDB" w:rsidP="00273A0A">
            <w:pPr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224AF2" w14:textId="77777777" w:rsidR="00991FDB" w:rsidRPr="008B286E" w:rsidRDefault="00991FDB" w:rsidP="00273A0A">
            <w:pPr>
              <w:pStyle w:val="paragraph"/>
              <w:spacing w:beforeAutospacing="0" w:afterAutospacing="0"/>
              <w:ind w:left="141" w:right="135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DA1EC6C" w14:textId="77777777" w:rsidR="00991FDB" w:rsidRDefault="00991FDB" w:rsidP="00273A0A">
            <w:pPr>
              <w:ind w:left="141" w:right="135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F7C227" w14:textId="77777777" w:rsidR="00991FDB" w:rsidRDefault="00991FDB" w:rsidP="00273A0A">
            <w:pPr>
              <w:ind w:left="148" w:right="137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209E" w14:textId="77777777" w:rsidR="00991FDB" w:rsidRDefault="00991FDB" w:rsidP="00273A0A">
            <w:pPr>
              <w:ind w:left="147" w:right="13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18B281A" w14:textId="77777777" w:rsidR="000A6617" w:rsidRDefault="000A6617">
      <w:pPr>
        <w:rPr>
          <w:sz w:val="20"/>
          <w:szCs w:val="20"/>
          <w:lang w:val="kk-KZ"/>
        </w:rPr>
      </w:pPr>
    </w:p>
    <w:p w14:paraId="4C812F1C" w14:textId="77777777" w:rsidR="00F857F3" w:rsidRDefault="00F857F3" w:rsidP="00D225B9">
      <w:pPr>
        <w:spacing w:after="120"/>
        <w:ind w:firstLine="4111"/>
        <w:jc w:val="both"/>
        <w:rPr>
          <w:b/>
          <w:sz w:val="20"/>
          <w:szCs w:val="20"/>
        </w:rPr>
      </w:pPr>
    </w:p>
    <w:p w14:paraId="1A496FDB" w14:textId="6F847BD5" w:rsidR="00D225B9" w:rsidRPr="00991FDB" w:rsidRDefault="00377E66" w:rsidP="00D225B9">
      <w:pPr>
        <w:spacing w:after="120"/>
        <w:ind w:firstLine="4111"/>
        <w:jc w:val="both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>д</w:t>
      </w:r>
      <w:r w:rsidR="00D225B9" w:rsidRPr="003F2DC5">
        <w:rPr>
          <w:b/>
          <w:sz w:val="20"/>
          <w:szCs w:val="20"/>
        </w:rPr>
        <w:t>екан</w:t>
      </w:r>
      <w:r>
        <w:rPr>
          <w:b/>
          <w:sz w:val="20"/>
          <w:szCs w:val="20"/>
        </w:rPr>
        <w:t>а</w:t>
      </w:r>
      <w:r w:rsidR="00D225B9" w:rsidRPr="003F2DC5">
        <w:rPr>
          <w:b/>
          <w:sz w:val="20"/>
          <w:szCs w:val="20"/>
        </w:rPr>
        <w:t xml:space="preserve">     ___________________________________</w:t>
      </w:r>
      <w:r w:rsidR="00D225B9">
        <w:rPr>
          <w:b/>
          <w:sz w:val="20"/>
          <w:szCs w:val="20"/>
        </w:rPr>
        <w:t>____</w:t>
      </w:r>
      <w:r w:rsidR="00D225B9" w:rsidRPr="003F2DC5">
        <w:rPr>
          <w:b/>
          <w:sz w:val="20"/>
          <w:szCs w:val="20"/>
        </w:rPr>
        <w:t xml:space="preserve"> </w:t>
      </w:r>
      <w:r w:rsidR="00D225B9">
        <w:rPr>
          <w:b/>
          <w:sz w:val="20"/>
          <w:szCs w:val="20"/>
          <w:lang w:val="kk-KZ"/>
        </w:rPr>
        <w:t>Тұрар О.Н.</w:t>
      </w:r>
    </w:p>
    <w:p w14:paraId="0E54F4BC" w14:textId="778462B1" w:rsidR="00D225B9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6C3D9168" w14:textId="2CCB06A8" w:rsidR="00D225B9" w:rsidRPr="00E27B1F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  <w:r w:rsidRPr="455FC39E">
        <w:rPr>
          <w:b/>
          <w:bCs/>
          <w:sz w:val="20"/>
          <w:szCs w:val="20"/>
        </w:rPr>
        <w:t>Председатель Академического комитета</w:t>
      </w:r>
    </w:p>
    <w:p w14:paraId="11003D11" w14:textId="78166443" w:rsidR="00D225B9" w:rsidRPr="008D4B5A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455FC39E">
        <w:rPr>
          <w:b/>
          <w:bCs/>
          <w:sz w:val="20"/>
          <w:szCs w:val="20"/>
        </w:rPr>
        <w:t>по качеству преподавания и обучения</w:t>
      </w:r>
      <w:r>
        <w:rPr>
          <w:b/>
          <w:bCs/>
          <w:sz w:val="20"/>
          <w:szCs w:val="20"/>
          <w:lang w:val="kk-KZ"/>
        </w:rPr>
        <w:t xml:space="preserve"> </w:t>
      </w:r>
      <w:r w:rsidRPr="455FC39E">
        <w:rPr>
          <w:b/>
          <w:bCs/>
          <w:sz w:val="20"/>
          <w:szCs w:val="20"/>
        </w:rPr>
        <w:t>____________</w:t>
      </w:r>
      <w:r w:rsidR="00377E66">
        <w:rPr>
          <w:b/>
          <w:bCs/>
          <w:sz w:val="20"/>
          <w:szCs w:val="20"/>
        </w:rPr>
        <w:t>____</w:t>
      </w:r>
      <w:r w:rsidR="00377E66">
        <w:rPr>
          <w:b/>
          <w:bCs/>
          <w:sz w:val="20"/>
          <w:szCs w:val="20"/>
          <w:lang w:val="kk-KZ"/>
        </w:rPr>
        <w:t xml:space="preserve"> Ажильжанова</w:t>
      </w:r>
      <w:r w:rsidR="008D4B5A">
        <w:rPr>
          <w:b/>
          <w:bCs/>
          <w:sz w:val="20"/>
          <w:szCs w:val="20"/>
          <w:lang w:val="kk-KZ"/>
        </w:rPr>
        <w:t xml:space="preserve"> </w:t>
      </w:r>
      <w:r w:rsidR="00377E66">
        <w:rPr>
          <w:b/>
          <w:bCs/>
          <w:sz w:val="20"/>
          <w:szCs w:val="20"/>
          <w:lang w:val="kk-KZ"/>
        </w:rPr>
        <w:t>С</w:t>
      </w:r>
      <w:r w:rsidR="008D4B5A">
        <w:rPr>
          <w:b/>
          <w:bCs/>
          <w:sz w:val="20"/>
          <w:szCs w:val="20"/>
          <w:lang w:val="kk-KZ"/>
        </w:rPr>
        <w:t>.</w:t>
      </w:r>
      <w:r w:rsidR="00377E66">
        <w:rPr>
          <w:b/>
          <w:bCs/>
          <w:sz w:val="20"/>
          <w:szCs w:val="20"/>
          <w:lang w:val="kk-KZ"/>
        </w:rPr>
        <w:t>А</w:t>
      </w:r>
      <w:r w:rsidR="008D4B5A">
        <w:rPr>
          <w:b/>
          <w:bCs/>
          <w:sz w:val="20"/>
          <w:szCs w:val="20"/>
          <w:lang w:val="kk-KZ"/>
        </w:rPr>
        <w:t>.</w:t>
      </w:r>
    </w:p>
    <w:p w14:paraId="5133796F" w14:textId="77777777" w:rsidR="00D225B9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</w:rPr>
      </w:pPr>
    </w:p>
    <w:p w14:paraId="3EC6835F" w14:textId="4F32C4FB" w:rsidR="00D225B9" w:rsidRPr="00991FDB" w:rsidRDefault="00D225B9" w:rsidP="00D225B9">
      <w:pPr>
        <w:spacing w:after="120"/>
        <w:ind w:firstLine="4111"/>
        <w:jc w:val="both"/>
        <w:rPr>
          <w:b/>
          <w:bCs/>
          <w:sz w:val="20"/>
          <w:szCs w:val="20"/>
          <w:lang w:val="kk-KZ"/>
        </w:rPr>
      </w:pPr>
      <w:r w:rsidRPr="00E27B1F">
        <w:rPr>
          <w:b/>
          <w:bCs/>
          <w:sz w:val="20"/>
          <w:szCs w:val="20"/>
        </w:rPr>
        <w:t>Заведующий кафедрой ______________________</w:t>
      </w:r>
      <w:r>
        <w:rPr>
          <w:b/>
          <w:bCs/>
          <w:sz w:val="20"/>
          <w:szCs w:val="20"/>
        </w:rPr>
        <w:t>____</w:t>
      </w:r>
      <w:r w:rsidR="00377E66">
        <w:rPr>
          <w:b/>
          <w:bCs/>
          <w:sz w:val="20"/>
          <w:szCs w:val="20"/>
        </w:rPr>
        <w:t>____</w:t>
      </w:r>
      <w:r>
        <w:rPr>
          <w:b/>
          <w:bCs/>
          <w:sz w:val="20"/>
          <w:szCs w:val="20"/>
          <w:lang w:val="kk-KZ"/>
        </w:rPr>
        <w:t xml:space="preserve"> Шормакова А.Н.</w:t>
      </w:r>
    </w:p>
    <w:p w14:paraId="60AAAA80" w14:textId="77777777" w:rsidR="00D225B9" w:rsidRDefault="00D225B9" w:rsidP="00D225B9">
      <w:pPr>
        <w:spacing w:after="120"/>
        <w:ind w:firstLine="4111"/>
        <w:jc w:val="both"/>
        <w:rPr>
          <w:b/>
          <w:sz w:val="20"/>
          <w:szCs w:val="20"/>
        </w:rPr>
      </w:pPr>
    </w:p>
    <w:p w14:paraId="0E5BEC49" w14:textId="0F81E733" w:rsidR="00D225B9" w:rsidRPr="002A2413" w:rsidRDefault="00D225B9" w:rsidP="00D225B9">
      <w:pPr>
        <w:spacing w:after="120"/>
        <w:ind w:firstLine="4111"/>
        <w:jc w:val="both"/>
        <w:rPr>
          <w:sz w:val="20"/>
          <w:szCs w:val="20"/>
        </w:rPr>
      </w:pPr>
      <w:r w:rsidRPr="003F2DC5">
        <w:rPr>
          <w:b/>
          <w:sz w:val="20"/>
          <w:szCs w:val="20"/>
        </w:rPr>
        <w:t>Лектор ___________________________________</w:t>
      </w:r>
      <w:r>
        <w:rPr>
          <w:b/>
          <w:sz w:val="20"/>
          <w:szCs w:val="20"/>
        </w:rPr>
        <w:t>_____</w:t>
      </w:r>
      <w:r w:rsidR="00377E66">
        <w:rPr>
          <w:b/>
          <w:sz w:val="20"/>
          <w:szCs w:val="20"/>
        </w:rPr>
        <w:t>____</w:t>
      </w:r>
      <w:r>
        <w:rPr>
          <w:b/>
          <w:sz w:val="20"/>
          <w:szCs w:val="20"/>
        </w:rPr>
        <w:t xml:space="preserve"> </w:t>
      </w:r>
      <w:r w:rsidRPr="007056EE">
        <w:rPr>
          <w:b/>
          <w:bCs/>
          <w:sz w:val="20"/>
          <w:szCs w:val="20"/>
          <w:lang w:val="kk-KZ"/>
        </w:rPr>
        <w:t>Карюкин В</w:t>
      </w:r>
      <w:r w:rsidRPr="007056EE">
        <w:rPr>
          <w:b/>
          <w:bCs/>
          <w:sz w:val="20"/>
          <w:szCs w:val="20"/>
        </w:rPr>
        <w:t>.И</w:t>
      </w:r>
      <w:r>
        <w:rPr>
          <w:b/>
          <w:bCs/>
          <w:sz w:val="20"/>
          <w:szCs w:val="20"/>
        </w:rPr>
        <w:t>.</w:t>
      </w:r>
    </w:p>
    <w:p w14:paraId="4D6E4492" w14:textId="77777777" w:rsidR="00D225B9" w:rsidRPr="00D225B9" w:rsidRDefault="00D225B9" w:rsidP="00D225B9">
      <w:pPr>
        <w:ind w:firstLine="4111"/>
        <w:jc w:val="both"/>
        <w:rPr>
          <w:sz w:val="20"/>
          <w:szCs w:val="20"/>
          <w:lang w:val="kk-KZ"/>
        </w:rPr>
      </w:pPr>
    </w:p>
    <w:sectPr w:rsidR="00D225B9" w:rsidRPr="00D225B9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BBFA4" w14:textId="77777777" w:rsidR="0098223E" w:rsidRDefault="0098223E" w:rsidP="004C6A23">
      <w:r>
        <w:separator/>
      </w:r>
    </w:p>
  </w:endnote>
  <w:endnote w:type="continuationSeparator" w:id="0">
    <w:p w14:paraId="28E1F98C" w14:textId="77777777" w:rsidR="0098223E" w:rsidRDefault="0098223E" w:rsidP="004C6A23">
      <w:r>
        <w:continuationSeparator/>
      </w:r>
    </w:p>
  </w:endnote>
  <w:endnote w:type="continuationNotice" w:id="1">
    <w:p w14:paraId="2E00A52C" w14:textId="77777777" w:rsidR="0098223E" w:rsidRDefault="009822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29295" w14:textId="77777777" w:rsidR="0098223E" w:rsidRDefault="0098223E" w:rsidP="004C6A23">
      <w:r>
        <w:separator/>
      </w:r>
    </w:p>
  </w:footnote>
  <w:footnote w:type="continuationSeparator" w:id="0">
    <w:p w14:paraId="535E4FE9" w14:textId="77777777" w:rsidR="0098223E" w:rsidRDefault="0098223E" w:rsidP="004C6A23">
      <w:r>
        <w:continuationSeparator/>
      </w:r>
    </w:p>
  </w:footnote>
  <w:footnote w:type="continuationNotice" w:id="1">
    <w:p w14:paraId="1AA2AE31" w14:textId="77777777" w:rsidR="0098223E" w:rsidRDefault="009822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7B6"/>
    <w:multiLevelType w:val="hybridMultilevel"/>
    <w:tmpl w:val="8DF68F78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2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A7447"/>
    <w:multiLevelType w:val="hybridMultilevel"/>
    <w:tmpl w:val="AB1E4384"/>
    <w:lvl w:ilvl="0" w:tplc="24148C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13"/>
  </w:num>
  <w:num w:numId="10">
    <w:abstractNumId w:val="15"/>
  </w:num>
  <w:num w:numId="11">
    <w:abstractNumId w:val="12"/>
  </w:num>
  <w:num w:numId="12">
    <w:abstractNumId w:val="0"/>
  </w:num>
  <w:num w:numId="13">
    <w:abstractNumId w:val="14"/>
  </w:num>
  <w:num w:numId="14">
    <w:abstractNumId w:val="16"/>
  </w:num>
  <w:num w:numId="15">
    <w:abstractNumId w:val="11"/>
  </w:num>
  <w:num w:numId="16">
    <w:abstractNumId w:val="10"/>
  </w:num>
  <w:num w:numId="17">
    <w:abstractNumId w:val="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wMzYxMjUzNzG3MLNU0lEKTi0uzszPAykwrgUAyKHlo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27B84"/>
    <w:rsid w:val="0003132B"/>
    <w:rsid w:val="00033BCF"/>
    <w:rsid w:val="00035CC8"/>
    <w:rsid w:val="00051A37"/>
    <w:rsid w:val="00051A4E"/>
    <w:rsid w:val="000544CE"/>
    <w:rsid w:val="000552D7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1FE"/>
    <w:rsid w:val="00080984"/>
    <w:rsid w:val="00080FF0"/>
    <w:rsid w:val="00091621"/>
    <w:rsid w:val="000936D2"/>
    <w:rsid w:val="000955E8"/>
    <w:rsid w:val="000A30E3"/>
    <w:rsid w:val="000A36F1"/>
    <w:rsid w:val="000A447E"/>
    <w:rsid w:val="000A4A76"/>
    <w:rsid w:val="000A64C4"/>
    <w:rsid w:val="000A6617"/>
    <w:rsid w:val="000B228A"/>
    <w:rsid w:val="000B498C"/>
    <w:rsid w:val="000B768C"/>
    <w:rsid w:val="000C29CE"/>
    <w:rsid w:val="000C2E1B"/>
    <w:rsid w:val="000C68BD"/>
    <w:rsid w:val="000D29BF"/>
    <w:rsid w:val="000D2F06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7205"/>
    <w:rsid w:val="001435DF"/>
    <w:rsid w:val="00143FEA"/>
    <w:rsid w:val="00163AFE"/>
    <w:rsid w:val="001640C9"/>
    <w:rsid w:val="001679E6"/>
    <w:rsid w:val="00170D18"/>
    <w:rsid w:val="001717D6"/>
    <w:rsid w:val="00171D5B"/>
    <w:rsid w:val="001727D5"/>
    <w:rsid w:val="00174F19"/>
    <w:rsid w:val="00180AF4"/>
    <w:rsid w:val="00180F23"/>
    <w:rsid w:val="001815D6"/>
    <w:rsid w:val="00187B3E"/>
    <w:rsid w:val="00192AE2"/>
    <w:rsid w:val="00195371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5FB3"/>
    <w:rsid w:val="001E1E8B"/>
    <w:rsid w:val="001E2F0A"/>
    <w:rsid w:val="001E724B"/>
    <w:rsid w:val="001F0AF5"/>
    <w:rsid w:val="001F3EDD"/>
    <w:rsid w:val="001F5F52"/>
    <w:rsid w:val="001F6D8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5CFE"/>
    <w:rsid w:val="00227CD1"/>
    <w:rsid w:val="00227FC8"/>
    <w:rsid w:val="00231489"/>
    <w:rsid w:val="00246A3F"/>
    <w:rsid w:val="002471C2"/>
    <w:rsid w:val="002475EB"/>
    <w:rsid w:val="002506A9"/>
    <w:rsid w:val="00252D22"/>
    <w:rsid w:val="00261793"/>
    <w:rsid w:val="00261901"/>
    <w:rsid w:val="00263470"/>
    <w:rsid w:val="00263DB8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A021D"/>
    <w:rsid w:val="002A103A"/>
    <w:rsid w:val="002A2413"/>
    <w:rsid w:val="002A5787"/>
    <w:rsid w:val="002A6C44"/>
    <w:rsid w:val="002A6DD3"/>
    <w:rsid w:val="002B30F9"/>
    <w:rsid w:val="002B4684"/>
    <w:rsid w:val="002B69DB"/>
    <w:rsid w:val="002C05CD"/>
    <w:rsid w:val="002C0F20"/>
    <w:rsid w:val="002C1D33"/>
    <w:rsid w:val="002C425D"/>
    <w:rsid w:val="002C52B3"/>
    <w:rsid w:val="002C79B4"/>
    <w:rsid w:val="002D1E68"/>
    <w:rsid w:val="002E16AF"/>
    <w:rsid w:val="002E28AC"/>
    <w:rsid w:val="002E6297"/>
    <w:rsid w:val="002F1A09"/>
    <w:rsid w:val="002F273F"/>
    <w:rsid w:val="002F2C36"/>
    <w:rsid w:val="002F328F"/>
    <w:rsid w:val="002F4892"/>
    <w:rsid w:val="002F577B"/>
    <w:rsid w:val="002F719E"/>
    <w:rsid w:val="002F7F65"/>
    <w:rsid w:val="0030037A"/>
    <w:rsid w:val="0030728E"/>
    <w:rsid w:val="00311121"/>
    <w:rsid w:val="003126D5"/>
    <w:rsid w:val="00322543"/>
    <w:rsid w:val="00323280"/>
    <w:rsid w:val="00323908"/>
    <w:rsid w:val="00330851"/>
    <w:rsid w:val="00334A17"/>
    <w:rsid w:val="00335274"/>
    <w:rsid w:val="00337B25"/>
    <w:rsid w:val="0034309A"/>
    <w:rsid w:val="003603E4"/>
    <w:rsid w:val="00361A10"/>
    <w:rsid w:val="003635F5"/>
    <w:rsid w:val="00364ECC"/>
    <w:rsid w:val="00365EF8"/>
    <w:rsid w:val="00366E25"/>
    <w:rsid w:val="0037058E"/>
    <w:rsid w:val="00373E69"/>
    <w:rsid w:val="003746E9"/>
    <w:rsid w:val="003762AA"/>
    <w:rsid w:val="00377B71"/>
    <w:rsid w:val="00377E66"/>
    <w:rsid w:val="00382B62"/>
    <w:rsid w:val="00384CD8"/>
    <w:rsid w:val="00385F64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26A3"/>
    <w:rsid w:val="003D4B0A"/>
    <w:rsid w:val="003D69B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2F"/>
    <w:rsid w:val="0041235C"/>
    <w:rsid w:val="0042039B"/>
    <w:rsid w:val="0042498E"/>
    <w:rsid w:val="0042572E"/>
    <w:rsid w:val="004260D0"/>
    <w:rsid w:val="00430D42"/>
    <w:rsid w:val="00431441"/>
    <w:rsid w:val="004314BD"/>
    <w:rsid w:val="00434B98"/>
    <w:rsid w:val="004372B9"/>
    <w:rsid w:val="00441994"/>
    <w:rsid w:val="00444557"/>
    <w:rsid w:val="00446980"/>
    <w:rsid w:val="00447483"/>
    <w:rsid w:val="00453D42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B336E"/>
    <w:rsid w:val="004B4F12"/>
    <w:rsid w:val="004B5D2B"/>
    <w:rsid w:val="004C6373"/>
    <w:rsid w:val="004C6A23"/>
    <w:rsid w:val="004D1D6C"/>
    <w:rsid w:val="004D2377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B29"/>
    <w:rsid w:val="00517B82"/>
    <w:rsid w:val="005267BF"/>
    <w:rsid w:val="00530C39"/>
    <w:rsid w:val="005326DC"/>
    <w:rsid w:val="00533B39"/>
    <w:rsid w:val="0053541C"/>
    <w:rsid w:val="00541947"/>
    <w:rsid w:val="00541D7F"/>
    <w:rsid w:val="00550A65"/>
    <w:rsid w:val="005521D3"/>
    <w:rsid w:val="005563D0"/>
    <w:rsid w:val="005646A9"/>
    <w:rsid w:val="005650EE"/>
    <w:rsid w:val="005658AA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E01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401F6"/>
    <w:rsid w:val="006422ED"/>
    <w:rsid w:val="00642A24"/>
    <w:rsid w:val="006468A7"/>
    <w:rsid w:val="00646A6C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6DA8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3145"/>
    <w:rsid w:val="007041FC"/>
    <w:rsid w:val="007056EE"/>
    <w:rsid w:val="00705778"/>
    <w:rsid w:val="00705E19"/>
    <w:rsid w:val="00707AF8"/>
    <w:rsid w:val="00711442"/>
    <w:rsid w:val="00712171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340B"/>
    <w:rsid w:val="007910FE"/>
    <w:rsid w:val="00792E68"/>
    <w:rsid w:val="00796885"/>
    <w:rsid w:val="007A26C4"/>
    <w:rsid w:val="007A68F5"/>
    <w:rsid w:val="007B6A6C"/>
    <w:rsid w:val="007C220D"/>
    <w:rsid w:val="007C3AF9"/>
    <w:rsid w:val="007C5D55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3B42"/>
    <w:rsid w:val="008053AD"/>
    <w:rsid w:val="008124E3"/>
    <w:rsid w:val="008129D0"/>
    <w:rsid w:val="0081360F"/>
    <w:rsid w:val="008172FE"/>
    <w:rsid w:val="00820CCC"/>
    <w:rsid w:val="00821976"/>
    <w:rsid w:val="0082339C"/>
    <w:rsid w:val="00824170"/>
    <w:rsid w:val="00830F23"/>
    <w:rsid w:val="008358C3"/>
    <w:rsid w:val="00844D39"/>
    <w:rsid w:val="0084687B"/>
    <w:rsid w:val="00852424"/>
    <w:rsid w:val="00852FCB"/>
    <w:rsid w:val="00854136"/>
    <w:rsid w:val="00861E23"/>
    <w:rsid w:val="008642A4"/>
    <w:rsid w:val="008677A1"/>
    <w:rsid w:val="00872B08"/>
    <w:rsid w:val="00872B1A"/>
    <w:rsid w:val="00874653"/>
    <w:rsid w:val="0087473C"/>
    <w:rsid w:val="00875267"/>
    <w:rsid w:val="00876CB3"/>
    <w:rsid w:val="00876EB4"/>
    <w:rsid w:val="0088018E"/>
    <w:rsid w:val="0088189E"/>
    <w:rsid w:val="00881BC6"/>
    <w:rsid w:val="00887042"/>
    <w:rsid w:val="008903D1"/>
    <w:rsid w:val="008913C1"/>
    <w:rsid w:val="008939ED"/>
    <w:rsid w:val="008A3D64"/>
    <w:rsid w:val="008B1CF3"/>
    <w:rsid w:val="008B404B"/>
    <w:rsid w:val="008B49DF"/>
    <w:rsid w:val="008B6044"/>
    <w:rsid w:val="008C05E2"/>
    <w:rsid w:val="008C07FC"/>
    <w:rsid w:val="008C1D71"/>
    <w:rsid w:val="008C236D"/>
    <w:rsid w:val="008C508E"/>
    <w:rsid w:val="008D18EC"/>
    <w:rsid w:val="008D1CCF"/>
    <w:rsid w:val="008D223A"/>
    <w:rsid w:val="008D4B5A"/>
    <w:rsid w:val="008D5E42"/>
    <w:rsid w:val="008E194B"/>
    <w:rsid w:val="008E251C"/>
    <w:rsid w:val="008E5972"/>
    <w:rsid w:val="008E79AA"/>
    <w:rsid w:val="008F25AE"/>
    <w:rsid w:val="008F34B8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5DA5"/>
    <w:rsid w:val="00947B3C"/>
    <w:rsid w:val="009504CF"/>
    <w:rsid w:val="00950D1E"/>
    <w:rsid w:val="0095117F"/>
    <w:rsid w:val="00952A8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223E"/>
    <w:rsid w:val="00986A7D"/>
    <w:rsid w:val="00991FDB"/>
    <w:rsid w:val="009930CB"/>
    <w:rsid w:val="0099766F"/>
    <w:rsid w:val="009A44E4"/>
    <w:rsid w:val="009B4038"/>
    <w:rsid w:val="009B6838"/>
    <w:rsid w:val="009B7F2B"/>
    <w:rsid w:val="009C0E8D"/>
    <w:rsid w:val="009C1790"/>
    <w:rsid w:val="009C29E7"/>
    <w:rsid w:val="009C5219"/>
    <w:rsid w:val="009E2A95"/>
    <w:rsid w:val="009E52CB"/>
    <w:rsid w:val="009E6ECA"/>
    <w:rsid w:val="009E72A8"/>
    <w:rsid w:val="009F42A4"/>
    <w:rsid w:val="009F7700"/>
    <w:rsid w:val="00A02A85"/>
    <w:rsid w:val="00A02F26"/>
    <w:rsid w:val="00A04790"/>
    <w:rsid w:val="00A061F2"/>
    <w:rsid w:val="00A06AE9"/>
    <w:rsid w:val="00A10160"/>
    <w:rsid w:val="00A20B1F"/>
    <w:rsid w:val="00A22D92"/>
    <w:rsid w:val="00A24027"/>
    <w:rsid w:val="00A26160"/>
    <w:rsid w:val="00A315B8"/>
    <w:rsid w:val="00A35D07"/>
    <w:rsid w:val="00A40781"/>
    <w:rsid w:val="00A4211F"/>
    <w:rsid w:val="00A42BF5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D32EC"/>
    <w:rsid w:val="00AD337E"/>
    <w:rsid w:val="00AD69DB"/>
    <w:rsid w:val="00AD6B19"/>
    <w:rsid w:val="00AE0043"/>
    <w:rsid w:val="00AF327F"/>
    <w:rsid w:val="00AF3F8F"/>
    <w:rsid w:val="00AF64AC"/>
    <w:rsid w:val="00B01DD6"/>
    <w:rsid w:val="00B04479"/>
    <w:rsid w:val="00B05314"/>
    <w:rsid w:val="00B057C0"/>
    <w:rsid w:val="00B143AA"/>
    <w:rsid w:val="00B16817"/>
    <w:rsid w:val="00B20215"/>
    <w:rsid w:val="00B226D6"/>
    <w:rsid w:val="00B2541F"/>
    <w:rsid w:val="00B2590C"/>
    <w:rsid w:val="00B344A6"/>
    <w:rsid w:val="00B35113"/>
    <w:rsid w:val="00B37BBB"/>
    <w:rsid w:val="00B41B1D"/>
    <w:rsid w:val="00B426D4"/>
    <w:rsid w:val="00B42D77"/>
    <w:rsid w:val="00B43A2C"/>
    <w:rsid w:val="00B44E6D"/>
    <w:rsid w:val="00B45FB6"/>
    <w:rsid w:val="00B47334"/>
    <w:rsid w:val="00B5382C"/>
    <w:rsid w:val="00B55B2B"/>
    <w:rsid w:val="00B5686A"/>
    <w:rsid w:val="00B62A6C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4A5"/>
    <w:rsid w:val="00B8693A"/>
    <w:rsid w:val="00B94105"/>
    <w:rsid w:val="00BA62FC"/>
    <w:rsid w:val="00BA7C98"/>
    <w:rsid w:val="00BB1114"/>
    <w:rsid w:val="00BB32DC"/>
    <w:rsid w:val="00BB6584"/>
    <w:rsid w:val="00BC3335"/>
    <w:rsid w:val="00BC4476"/>
    <w:rsid w:val="00BD09CB"/>
    <w:rsid w:val="00BD6DA7"/>
    <w:rsid w:val="00BE20D8"/>
    <w:rsid w:val="00BE3F4E"/>
    <w:rsid w:val="00BF4583"/>
    <w:rsid w:val="00C002F1"/>
    <w:rsid w:val="00C004F1"/>
    <w:rsid w:val="00C037E1"/>
    <w:rsid w:val="00C03EF1"/>
    <w:rsid w:val="00C055D3"/>
    <w:rsid w:val="00C119D6"/>
    <w:rsid w:val="00C120BA"/>
    <w:rsid w:val="00C13132"/>
    <w:rsid w:val="00C136C2"/>
    <w:rsid w:val="00C21EA1"/>
    <w:rsid w:val="00C25735"/>
    <w:rsid w:val="00C25D1C"/>
    <w:rsid w:val="00C26A3B"/>
    <w:rsid w:val="00C323E6"/>
    <w:rsid w:val="00C41C08"/>
    <w:rsid w:val="00C46CAD"/>
    <w:rsid w:val="00C51662"/>
    <w:rsid w:val="00C56EA8"/>
    <w:rsid w:val="00C6051D"/>
    <w:rsid w:val="00C60C1D"/>
    <w:rsid w:val="00C66FB0"/>
    <w:rsid w:val="00C72C62"/>
    <w:rsid w:val="00C813D6"/>
    <w:rsid w:val="00C813DA"/>
    <w:rsid w:val="00C8267A"/>
    <w:rsid w:val="00C86741"/>
    <w:rsid w:val="00C92FAF"/>
    <w:rsid w:val="00C96A05"/>
    <w:rsid w:val="00CA24E6"/>
    <w:rsid w:val="00CA3CD8"/>
    <w:rsid w:val="00CA458D"/>
    <w:rsid w:val="00CA4B30"/>
    <w:rsid w:val="00CB5A3B"/>
    <w:rsid w:val="00CC2911"/>
    <w:rsid w:val="00CC2B04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25B7"/>
    <w:rsid w:val="00D16061"/>
    <w:rsid w:val="00D204B8"/>
    <w:rsid w:val="00D225B9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55CB7"/>
    <w:rsid w:val="00D6269D"/>
    <w:rsid w:val="00D62767"/>
    <w:rsid w:val="00D62CCA"/>
    <w:rsid w:val="00D73188"/>
    <w:rsid w:val="00D73547"/>
    <w:rsid w:val="00D76171"/>
    <w:rsid w:val="00D765EC"/>
    <w:rsid w:val="00D82A1B"/>
    <w:rsid w:val="00D82B17"/>
    <w:rsid w:val="00D835DE"/>
    <w:rsid w:val="00D85871"/>
    <w:rsid w:val="00D86236"/>
    <w:rsid w:val="00D90B92"/>
    <w:rsid w:val="00DA13F4"/>
    <w:rsid w:val="00DA2F7B"/>
    <w:rsid w:val="00DA338D"/>
    <w:rsid w:val="00DA782A"/>
    <w:rsid w:val="00DB06C9"/>
    <w:rsid w:val="00DB3F5E"/>
    <w:rsid w:val="00DB4D9C"/>
    <w:rsid w:val="00DB68C0"/>
    <w:rsid w:val="00DB76FD"/>
    <w:rsid w:val="00DC4BBB"/>
    <w:rsid w:val="00DD1CA1"/>
    <w:rsid w:val="00DD2802"/>
    <w:rsid w:val="00DD75A4"/>
    <w:rsid w:val="00DD769E"/>
    <w:rsid w:val="00DE13EA"/>
    <w:rsid w:val="00DE4C44"/>
    <w:rsid w:val="00DE744E"/>
    <w:rsid w:val="00DE78A0"/>
    <w:rsid w:val="00DE7A33"/>
    <w:rsid w:val="00DF1E74"/>
    <w:rsid w:val="00E00AE9"/>
    <w:rsid w:val="00E02E79"/>
    <w:rsid w:val="00E04166"/>
    <w:rsid w:val="00E045EF"/>
    <w:rsid w:val="00E06636"/>
    <w:rsid w:val="00E0710F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C17"/>
    <w:rsid w:val="00E80AC4"/>
    <w:rsid w:val="00E8154F"/>
    <w:rsid w:val="00E81CB3"/>
    <w:rsid w:val="00E83D4B"/>
    <w:rsid w:val="00E84EED"/>
    <w:rsid w:val="00E86447"/>
    <w:rsid w:val="00E911F9"/>
    <w:rsid w:val="00E91403"/>
    <w:rsid w:val="00E92930"/>
    <w:rsid w:val="00E9430C"/>
    <w:rsid w:val="00E95617"/>
    <w:rsid w:val="00E9615B"/>
    <w:rsid w:val="00EA6D69"/>
    <w:rsid w:val="00EB165C"/>
    <w:rsid w:val="00EB5722"/>
    <w:rsid w:val="00EC2901"/>
    <w:rsid w:val="00EC2A93"/>
    <w:rsid w:val="00EC3989"/>
    <w:rsid w:val="00EC3CF4"/>
    <w:rsid w:val="00ED0B08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5EB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5C2B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0DEE"/>
    <w:rsid w:val="00F829E5"/>
    <w:rsid w:val="00F8439E"/>
    <w:rsid w:val="00F84930"/>
    <w:rsid w:val="00F857F3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222"/>
    <w:rsid w:val="00FD0FA8"/>
    <w:rsid w:val="00FD34D0"/>
    <w:rsid w:val="00FD46C4"/>
    <w:rsid w:val="00FD5226"/>
    <w:rsid w:val="00FD67A1"/>
    <w:rsid w:val="00FE1BE1"/>
    <w:rsid w:val="00FE6E28"/>
    <w:rsid w:val="00FF1C5A"/>
    <w:rsid w:val="2CE5D884"/>
    <w:rsid w:val="2E2DA889"/>
    <w:rsid w:val="38C73258"/>
    <w:rsid w:val="455FC39E"/>
    <w:rsid w:val="5A5ADC65"/>
    <w:rsid w:val="5B3B768B"/>
    <w:rsid w:val="5F841B4B"/>
    <w:rsid w:val="71F0E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qFormat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paragraph" w:styleId="aff0">
    <w:name w:val="Normal (Web)"/>
    <w:basedOn w:val="a"/>
    <w:uiPriority w:val="99"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Unresolved Mention"/>
    <w:basedOn w:val="a0"/>
    <w:uiPriority w:val="99"/>
    <w:semiHidden/>
    <w:unhideWhenUsed/>
    <w:rsid w:val="00B45FB6"/>
    <w:rPr>
      <w:color w:val="605E5C"/>
      <w:shd w:val="clear" w:color="auto" w:fill="E1DFDD"/>
    </w:rPr>
  </w:style>
  <w:style w:type="character" w:styleId="aff2">
    <w:name w:val="FollowedHyperlink"/>
    <w:basedOn w:val="a0"/>
    <w:uiPriority w:val="99"/>
    <w:semiHidden/>
    <w:unhideWhenUsed/>
    <w:rsid w:val="00B45FB6"/>
    <w:rPr>
      <w:color w:val="800080" w:themeColor="followedHyperlink"/>
      <w:u w:val="single"/>
    </w:rPr>
  </w:style>
  <w:style w:type="character" w:customStyle="1" w:styleId="hwtze">
    <w:name w:val="hwtze"/>
    <w:basedOn w:val="a0"/>
    <w:rsid w:val="00C26A3B"/>
  </w:style>
  <w:style w:type="character" w:customStyle="1" w:styleId="rynqvb">
    <w:name w:val="rynqvb"/>
    <w:basedOn w:val="a0"/>
    <w:rsid w:val="00C26A3B"/>
  </w:style>
  <w:style w:type="character" w:customStyle="1" w:styleId="a-size-large">
    <w:name w:val="a-size-large"/>
    <w:basedOn w:val="a0"/>
    <w:rsid w:val="00247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ip.kz/descript?cat=people&amp;id=59090" TargetMode="External"/><Relationship Id="rId18" Type="http://schemas.openxmlformats.org/officeDocument/2006/relationships/hyperlink" Target="https://www.coursera.org/learn/django-web-framework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mirova.dina@kaznu" TargetMode="External"/><Relationship Id="rId17" Type="http://schemas.openxmlformats.org/officeDocument/2006/relationships/hyperlink" Target="https://www.udemy.com/course/unaicorn/learn/lecture/14923144?start=405" TargetMode="External"/><Relationship Id="rId25" Type="http://schemas.openxmlformats.org/officeDocument/2006/relationships/hyperlink" Target="https://teams.microsoft.com/l/team/19%3AZdM-7p5RhVQ4Q62vsJDZjKUHexj9DiMDk5MqdvpJkeQ1%40thread.tacv2/conversations?groupId=f17139e8-3c18-4394-a135-6550784092c8&amp;tenantId=b0ab71a5-75b1-4d65-81f7-f479b4978d7b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" TargetMode="External"/><Relationship Id="rId20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ladislav.karyukin@kaznu.kz" TargetMode="External"/><Relationship Id="rId24" Type="http://schemas.openxmlformats.org/officeDocument/2006/relationships/hyperlink" Target="mailto:vladislav.karyukin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sevier.com/" TargetMode="External"/><Relationship Id="rId23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10" Type="http://schemas.openxmlformats.org/officeDocument/2006/relationships/hyperlink" Target="mailto:vladislav.karyukin@gmail.com" TargetMode="External"/><Relationship Id="rId19" Type="http://schemas.openxmlformats.org/officeDocument/2006/relationships/hyperlink" Target="https://www.coursera.org/learn/html-css-javascript-for-web-develop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opus.com" TargetMode="External"/><Relationship Id="rId22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8" ma:contentTypeDescription="Создание документа." ma:contentTypeScope="" ma:versionID="7bb72cc83e05ac3824dd4c378a3ed46e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d7dee016925150a520ab653ef577f10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FD8CB102-5C5E-4A8C-97CC-2F69EAEE7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8</Pages>
  <Words>2917</Words>
  <Characters>20013</Characters>
  <Application>Microsoft Office Word</Application>
  <DocSecurity>0</DocSecurity>
  <Lines>1111</Lines>
  <Paragraphs>6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28</cp:revision>
  <cp:lastPrinted>2024-10-02T19:16:00Z</cp:lastPrinted>
  <dcterms:created xsi:type="dcterms:W3CDTF">2024-10-02T05:50:00Z</dcterms:created>
  <dcterms:modified xsi:type="dcterms:W3CDTF">2024-10-09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6b0172639f965155d94d4b13e2d53f248f35ff30d37c86cd8ffc5570fbf2c178</vt:lpwstr>
  </property>
</Properties>
</file>